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AA896" w14:textId="77777777" w:rsidR="008C2B32" w:rsidRDefault="008C2B32" w:rsidP="008C2B32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92384" behindDoc="1" locked="0" layoutInCell="1" allowOverlap="1" wp14:anchorId="6B940A33" wp14:editId="0EA69AAB">
            <wp:simplePos x="0" y="0"/>
            <wp:positionH relativeFrom="column">
              <wp:posOffset>-406400</wp:posOffset>
            </wp:positionH>
            <wp:positionV relativeFrom="paragraph">
              <wp:posOffset>-247559</wp:posOffset>
            </wp:positionV>
            <wp:extent cx="4020185" cy="1583055"/>
            <wp:effectExtent l="0" t="0" r="0" b="0"/>
            <wp:wrapNone/>
            <wp:docPr id="1510257055" name="Picture 1510257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55" name="Picture 1510257055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85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/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90336" behindDoc="0" locked="0" layoutInCell="1" allowOverlap="1" wp14:anchorId="394DF4BD" wp14:editId="2874E7A0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25524" w14:textId="77777777" w:rsidR="008C2B32" w:rsidRDefault="008C2B32" w:rsidP="008C2B32">
      <w:pPr>
        <w:rPr>
          <w:rFonts w:cs="Arial"/>
          <w:szCs w:val="32"/>
        </w:rPr>
      </w:pPr>
    </w:p>
    <w:p w14:paraId="6A7906F7" w14:textId="77777777" w:rsidR="008C2B32" w:rsidRDefault="008C2B32" w:rsidP="008C2B32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00D171C" w14:textId="77777777" w:rsidR="008C2B32" w:rsidRDefault="008C2B32" w:rsidP="008C2B32">
      <w:pPr>
        <w:rPr>
          <w:rFonts w:cs="Arial"/>
          <w:szCs w:val="32"/>
        </w:rPr>
      </w:pPr>
    </w:p>
    <w:p w14:paraId="513C5DCB" w14:textId="77777777" w:rsidR="008C2B32" w:rsidRPr="009F121C" w:rsidRDefault="008C2B32" w:rsidP="008C2B32">
      <w:pPr>
        <w:rPr>
          <w:rFonts w:cs="Arial"/>
          <w:sz w:val="2"/>
          <w:szCs w:val="2"/>
        </w:rPr>
      </w:pPr>
    </w:p>
    <w:p w14:paraId="13E71FAC" w14:textId="77777777" w:rsidR="008C2B32" w:rsidRPr="009F121C" w:rsidRDefault="008C2B32" w:rsidP="008C2B32">
      <w:pPr>
        <w:ind w:left="0"/>
        <w:rPr>
          <w:rFonts w:cs="Arial"/>
          <w:b/>
          <w:sz w:val="44"/>
          <w:szCs w:val="44"/>
        </w:rPr>
      </w:pPr>
    </w:p>
    <w:p w14:paraId="24B6C4AE" w14:textId="77777777" w:rsidR="008C2B32" w:rsidRDefault="008C2B32" w:rsidP="008C2B32">
      <w:pPr>
        <w:pStyle w:val="Title"/>
      </w:pPr>
      <w:r>
        <w:t>Purchasing Guidance:</w:t>
      </w:r>
    </w:p>
    <w:p w14:paraId="12A40DB9" w14:textId="77777777" w:rsidR="008C2B32" w:rsidRDefault="008C2B32" w:rsidP="008C2B32">
      <w:pPr>
        <w:pStyle w:val="Title"/>
      </w:pPr>
      <w:r>
        <w:t xml:space="preserve"> How to spend your </w:t>
      </w:r>
    </w:p>
    <w:p w14:paraId="3AAF22C3" w14:textId="77777777" w:rsidR="008C2B32" w:rsidRDefault="008C2B32" w:rsidP="008C2B32">
      <w:pPr>
        <w:pStyle w:val="Title"/>
      </w:pPr>
      <w:r>
        <w:t>disability support funding</w:t>
      </w:r>
    </w:p>
    <w:p w14:paraId="6BD5614A" w14:textId="77777777" w:rsidR="008C2B32" w:rsidRDefault="008C2B32" w:rsidP="008C2B32">
      <w:pPr>
        <w:pStyle w:val="Title"/>
      </w:pPr>
      <w:r>
        <w:rPr>
          <w:noProof/>
        </w:rPr>
        <w:drawing>
          <wp:anchor distT="0" distB="0" distL="114300" distR="114300" simplePos="0" relativeHeight="251791360" behindDoc="0" locked="0" layoutInCell="1" allowOverlap="1" wp14:anchorId="2A690D88" wp14:editId="52512934">
            <wp:simplePos x="0" y="0"/>
            <wp:positionH relativeFrom="column">
              <wp:posOffset>1115695</wp:posOffset>
            </wp:positionH>
            <wp:positionV relativeFrom="paragraph">
              <wp:posOffset>1270</wp:posOffset>
            </wp:positionV>
            <wp:extent cx="3576320" cy="3576320"/>
            <wp:effectExtent l="0" t="0" r="0" b="0"/>
            <wp:wrapNone/>
            <wp:docPr id="1824969329" name="Picture 1" descr="Image of two hands one passing money to the ot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69329" name="Picture 1" descr="Image of two hands one passing money to the other"/>
                    <pic:cNvPicPr/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632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02348A" w14:textId="77777777" w:rsidR="008C2B32" w:rsidRDefault="008C2B32" w:rsidP="008C2B32">
      <w:pPr>
        <w:pStyle w:val="Title"/>
      </w:pPr>
    </w:p>
    <w:p w14:paraId="13A6781D" w14:textId="77777777" w:rsidR="008C2B32" w:rsidRDefault="008C2B32" w:rsidP="008C2B32">
      <w:pPr>
        <w:pStyle w:val="Title"/>
      </w:pPr>
    </w:p>
    <w:p w14:paraId="745AAC40" w14:textId="77777777" w:rsidR="008C2B32" w:rsidRDefault="008C2B32" w:rsidP="008C2B32">
      <w:pPr>
        <w:pStyle w:val="Datepublished"/>
      </w:pPr>
    </w:p>
    <w:p w14:paraId="558F0A89" w14:textId="78967A07" w:rsidR="008C2B32" w:rsidRPr="00CB1976" w:rsidRDefault="008C2B32" w:rsidP="008C2B32">
      <w:pPr>
        <w:pStyle w:val="Datepublished"/>
      </w:pPr>
      <w:r w:rsidRPr="008D2B0A">
        <w:br/>
      </w:r>
      <w:r w:rsidRPr="008D2B0A">
        <w:br/>
      </w:r>
      <w:r>
        <w:t>Updated</w:t>
      </w:r>
      <w:r w:rsidRPr="008D2B0A">
        <w:t xml:space="preserve">: </w:t>
      </w:r>
      <w:r>
        <w:t xml:space="preserve">24 April </w:t>
      </w:r>
      <w:r w:rsidRPr="004260C8">
        <w:rPr>
          <w:rStyle w:val="Heading1Char"/>
          <w:b/>
          <w:bCs/>
        </w:rPr>
        <w:t>2024</w:t>
      </w:r>
    </w:p>
    <w:p w14:paraId="23BD6744" w14:textId="7CA3B227" w:rsidR="000A3C46" w:rsidRPr="00330EEF" w:rsidRDefault="000A3C46" w:rsidP="00330EEF">
      <w:pPr>
        <w:pStyle w:val="Heading1"/>
      </w:pPr>
      <w:r>
        <w:br w:type="page"/>
      </w:r>
      <w:bookmarkStart w:id="0" w:name="_Toc166152826"/>
      <w:r w:rsidR="008C2B32">
        <w:lastRenderedPageBreak/>
        <w:t>What you will find in here</w:t>
      </w:r>
      <w:bookmarkEnd w:id="0"/>
    </w:p>
    <w:p w14:paraId="1AFC8FD6" w14:textId="77777777" w:rsidR="000A3C46" w:rsidRDefault="000A3C46" w:rsidP="000A3C46"/>
    <w:p w14:paraId="6626BF56" w14:textId="54457670" w:rsidR="000A3C46" w:rsidRPr="000A3C46" w:rsidRDefault="00AC3BD6" w:rsidP="000A3C46">
      <w:pPr>
        <w:jc w:val="right"/>
        <w:rPr>
          <w:rFonts w:cs="Arial"/>
          <w:b/>
          <w:bCs/>
          <w:szCs w:val="32"/>
        </w:rPr>
      </w:pPr>
      <w:r w:rsidRPr="00AC3BD6">
        <w:rPr>
          <w:noProof/>
        </w:rPr>
        <w:drawing>
          <wp:anchor distT="0" distB="0" distL="114300" distR="114300" simplePos="0" relativeHeight="252061696" behindDoc="0" locked="0" layoutInCell="1" allowOverlap="1" wp14:anchorId="289323B4" wp14:editId="6F55EE01">
            <wp:simplePos x="0" y="0"/>
            <wp:positionH relativeFrom="column">
              <wp:posOffset>107166</wp:posOffset>
            </wp:positionH>
            <wp:positionV relativeFrom="paragraph">
              <wp:posOffset>179556</wp:posOffset>
            </wp:positionV>
            <wp:extent cx="1223496" cy="1223496"/>
            <wp:effectExtent l="0" t="0" r="0" b="0"/>
            <wp:wrapNone/>
            <wp:docPr id="243329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443885" name=""/>
                    <pic:cNvPicPr/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496" cy="1223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C46">
        <w:rPr>
          <w:rFonts w:cs="Arial"/>
          <w:b/>
          <w:bCs/>
          <w:szCs w:val="32"/>
        </w:rPr>
        <w:t>Page n</w:t>
      </w:r>
      <w:r w:rsidR="000A3C46" w:rsidRPr="00CA1163">
        <w:rPr>
          <w:rFonts w:cs="Arial"/>
          <w:b/>
          <w:bCs/>
          <w:szCs w:val="32"/>
        </w:rPr>
        <w:t>umber:</w:t>
      </w:r>
    </w:p>
    <w:p w14:paraId="778721BA" w14:textId="2E8FC877" w:rsidR="000A3C46" w:rsidRPr="00AC3BD6" w:rsidRDefault="000A3C46" w:rsidP="005E68B2">
      <w:pPr>
        <w:pStyle w:val="contentspage"/>
        <w:rPr>
          <w:sz w:val="26"/>
          <w:szCs w:val="26"/>
        </w:rPr>
      </w:pPr>
    </w:p>
    <w:p w14:paraId="7C1A8CA2" w14:textId="4A7D1B95" w:rsidR="005E68B2" w:rsidRPr="00AC3BD6" w:rsidRDefault="005E68B2" w:rsidP="005E68B2">
      <w:pPr>
        <w:pStyle w:val="contentspage"/>
        <w:rPr>
          <w:sz w:val="26"/>
          <w:szCs w:val="26"/>
        </w:rPr>
      </w:pPr>
    </w:p>
    <w:p w14:paraId="04329AD6" w14:textId="6F3916C4" w:rsidR="005E68B2" w:rsidRPr="004260C8" w:rsidRDefault="003336F4" w:rsidP="005E68B2">
      <w:pPr>
        <w:pStyle w:val="contentspage"/>
        <w:rPr>
          <w:color w:val="000000" w:themeColor="text1"/>
        </w:rPr>
      </w:pPr>
      <w:hyperlink w:anchor="_What_this_document" w:history="1">
        <w:r w:rsidR="005E68B2" w:rsidRPr="004260C8">
          <w:rPr>
            <w:rStyle w:val="Hyperlink"/>
            <w:color w:val="000000" w:themeColor="text1"/>
            <w:u w:val="none"/>
          </w:rPr>
          <w:t>What this document is about</w:t>
        </w:r>
        <w:r w:rsidR="005E68B2" w:rsidRPr="004260C8">
          <w:rPr>
            <w:rStyle w:val="Hyperlink"/>
            <w:color w:val="000000" w:themeColor="text1"/>
            <w:u w:val="none"/>
          </w:rPr>
          <w:tab/>
        </w:r>
      </w:hyperlink>
      <w:r w:rsidR="00AC3BD6">
        <w:rPr>
          <w:rStyle w:val="Hyperlink"/>
          <w:color w:val="000000" w:themeColor="text1"/>
          <w:u w:val="none"/>
        </w:rPr>
        <w:t>2</w:t>
      </w:r>
    </w:p>
    <w:p w14:paraId="2916E9A3" w14:textId="3DA8B898" w:rsidR="005E68B2" w:rsidRPr="00AC3BD6" w:rsidRDefault="005E68B2" w:rsidP="005E68B2">
      <w:pPr>
        <w:pStyle w:val="contentspage"/>
        <w:rPr>
          <w:sz w:val="28"/>
          <w:szCs w:val="28"/>
        </w:rPr>
      </w:pPr>
    </w:p>
    <w:p w14:paraId="7F0F8157" w14:textId="0CBE680D" w:rsidR="005E68B2" w:rsidRPr="00AC3BD6" w:rsidRDefault="00AC3BD6" w:rsidP="005E68B2">
      <w:pPr>
        <w:pStyle w:val="contentspage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2033024" behindDoc="0" locked="0" layoutInCell="1" allowOverlap="1" wp14:anchorId="032A8E4D" wp14:editId="2B666498">
            <wp:simplePos x="0" y="0"/>
            <wp:positionH relativeFrom="margin">
              <wp:posOffset>120650</wp:posOffset>
            </wp:positionH>
            <wp:positionV relativeFrom="page">
              <wp:posOffset>3589393</wp:posOffset>
            </wp:positionV>
            <wp:extent cx="1089212" cy="1089212"/>
            <wp:effectExtent l="0" t="0" r="0" b="0"/>
            <wp:wrapNone/>
            <wp:docPr id="1708910832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58135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212" cy="10892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6AB486" w14:textId="16EFA926" w:rsidR="005E68B2" w:rsidRDefault="003336F4" w:rsidP="00E33B3D">
      <w:pPr>
        <w:pStyle w:val="contentspage"/>
      </w:pPr>
      <w:hyperlink w:anchor="_What_disability_support" w:history="1">
        <w:r w:rsidR="005E68B2" w:rsidRPr="004260C8">
          <w:rPr>
            <w:rStyle w:val="Hyperlink"/>
            <w:color w:val="000000" w:themeColor="text1"/>
            <w:u w:val="none"/>
          </w:rPr>
          <w:t xml:space="preserve">What disability </w:t>
        </w:r>
        <w:r w:rsidR="00E90C7E" w:rsidRPr="004260C8">
          <w:rPr>
            <w:rStyle w:val="Hyperlink"/>
            <w:color w:val="000000" w:themeColor="text1"/>
            <w:u w:val="none"/>
          </w:rPr>
          <w:t xml:space="preserve">support </w:t>
        </w:r>
        <w:r w:rsidR="005E68B2" w:rsidRPr="004260C8">
          <w:rPr>
            <w:rStyle w:val="Hyperlink"/>
            <w:color w:val="000000" w:themeColor="text1"/>
            <w:u w:val="none"/>
          </w:rPr>
          <w:t>funding</w:t>
        </w:r>
        <w:r w:rsidR="00E33B3D" w:rsidRPr="004260C8">
          <w:rPr>
            <w:rStyle w:val="Hyperlink"/>
            <w:color w:val="000000" w:themeColor="text1"/>
            <w:u w:val="none"/>
          </w:rPr>
          <w:br/>
          <w:t>i</w:t>
        </w:r>
        <w:r w:rsidR="005E68B2" w:rsidRPr="004260C8">
          <w:rPr>
            <w:rStyle w:val="Hyperlink"/>
            <w:color w:val="000000" w:themeColor="text1"/>
            <w:u w:val="none"/>
          </w:rPr>
          <w:t>s for</w:t>
        </w:r>
      </w:hyperlink>
      <w:r w:rsidR="005E68B2">
        <w:tab/>
      </w:r>
      <w:r w:rsidR="00AC3BD6">
        <w:t>4</w:t>
      </w:r>
    </w:p>
    <w:p w14:paraId="4360BBF7" w14:textId="49AF8FD4" w:rsidR="005E68B2" w:rsidRPr="00AC3BD6" w:rsidRDefault="0008264E" w:rsidP="005E68B2">
      <w:pPr>
        <w:pStyle w:val="contentspage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2035072" behindDoc="0" locked="0" layoutInCell="1" allowOverlap="1" wp14:anchorId="2253D111" wp14:editId="68CC07CB">
            <wp:simplePos x="0" y="0"/>
            <wp:positionH relativeFrom="margin">
              <wp:posOffset>-13821</wp:posOffset>
            </wp:positionH>
            <wp:positionV relativeFrom="paragraph">
              <wp:posOffset>239432</wp:posOffset>
            </wp:positionV>
            <wp:extent cx="1210049" cy="1210049"/>
            <wp:effectExtent l="0" t="0" r="0" b="9525"/>
            <wp:wrapNone/>
            <wp:docPr id="28186967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310599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0049" cy="1210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BC1B71" w14:textId="1CDC477F" w:rsidR="005E68B2" w:rsidRPr="00AC3BD6" w:rsidRDefault="005E68B2" w:rsidP="005E68B2">
      <w:pPr>
        <w:pStyle w:val="contentspage"/>
        <w:rPr>
          <w:sz w:val="28"/>
          <w:szCs w:val="28"/>
        </w:rPr>
      </w:pPr>
    </w:p>
    <w:p w14:paraId="2C9C35AC" w14:textId="34648173" w:rsidR="005E68B2" w:rsidRPr="004260C8" w:rsidRDefault="003336F4" w:rsidP="005E68B2">
      <w:pPr>
        <w:pStyle w:val="contentspage"/>
        <w:rPr>
          <w:color w:val="000000" w:themeColor="text1"/>
        </w:rPr>
      </w:pPr>
      <w:hyperlink w:anchor="_Rules_for_spending" w:history="1">
        <w:r w:rsidR="005E68B2" w:rsidRPr="004260C8">
          <w:rPr>
            <w:rStyle w:val="Hyperlink"/>
            <w:color w:val="000000" w:themeColor="text1"/>
            <w:u w:val="none"/>
          </w:rPr>
          <w:t>Rules for spending</w:t>
        </w:r>
        <w:r w:rsidR="00E90C7E" w:rsidRPr="004260C8">
          <w:rPr>
            <w:rStyle w:val="Hyperlink"/>
            <w:color w:val="000000" w:themeColor="text1"/>
            <w:u w:val="none"/>
          </w:rPr>
          <w:br/>
        </w:r>
        <w:r w:rsidR="005E68B2" w:rsidRPr="004260C8">
          <w:rPr>
            <w:rStyle w:val="Hyperlink"/>
            <w:color w:val="000000" w:themeColor="text1"/>
            <w:u w:val="none"/>
          </w:rPr>
          <w:t>disability support funding</w:t>
        </w:r>
      </w:hyperlink>
      <w:r w:rsidR="005E68B2" w:rsidRPr="004260C8">
        <w:rPr>
          <w:color w:val="000000" w:themeColor="text1"/>
        </w:rPr>
        <w:tab/>
      </w:r>
      <w:r w:rsidR="00AC3BD6">
        <w:rPr>
          <w:color w:val="000000" w:themeColor="text1"/>
        </w:rPr>
        <w:t>7</w:t>
      </w:r>
    </w:p>
    <w:p w14:paraId="4EACD16F" w14:textId="05A1ED36" w:rsidR="005E68B2" w:rsidRPr="00AC3BD6" w:rsidRDefault="00AC3BD6" w:rsidP="005E68B2">
      <w:pPr>
        <w:pStyle w:val="contentspage"/>
        <w:rPr>
          <w:color w:val="000000" w:themeColor="text1"/>
          <w:sz w:val="28"/>
          <w:szCs w:val="28"/>
        </w:rPr>
      </w:pPr>
      <w:r>
        <w:rPr>
          <w:bCs w:val="0"/>
          <w:noProof/>
        </w:rPr>
        <w:drawing>
          <wp:anchor distT="0" distB="0" distL="114300" distR="114300" simplePos="0" relativeHeight="252037120" behindDoc="0" locked="0" layoutInCell="1" allowOverlap="1" wp14:anchorId="18B9B431" wp14:editId="6AA2BE60">
            <wp:simplePos x="0" y="0"/>
            <wp:positionH relativeFrom="margin">
              <wp:posOffset>93345</wp:posOffset>
            </wp:positionH>
            <wp:positionV relativeFrom="paragraph">
              <wp:posOffset>276860</wp:posOffset>
            </wp:positionV>
            <wp:extent cx="1116106" cy="1116106"/>
            <wp:effectExtent l="0" t="0" r="8255" b="8255"/>
            <wp:wrapNone/>
            <wp:docPr id="1812754528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08219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106" cy="1116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FD6421" w14:textId="0A695300" w:rsidR="005E68B2" w:rsidRPr="00AC3BD6" w:rsidRDefault="005E68B2" w:rsidP="005E68B2">
      <w:pPr>
        <w:pStyle w:val="contentspage"/>
        <w:rPr>
          <w:sz w:val="28"/>
          <w:szCs w:val="28"/>
        </w:rPr>
      </w:pPr>
    </w:p>
    <w:p w14:paraId="7FC3DBC6" w14:textId="0150C056" w:rsidR="005E68B2" w:rsidRDefault="003336F4" w:rsidP="005E68B2">
      <w:pPr>
        <w:pStyle w:val="contentspage"/>
      </w:pPr>
      <w:hyperlink w:anchor="_What_you_can" w:history="1">
        <w:r w:rsidR="005E68B2" w:rsidRPr="004260C8">
          <w:rPr>
            <w:rStyle w:val="Hyperlink"/>
            <w:color w:val="000000" w:themeColor="text1"/>
            <w:u w:val="none"/>
          </w:rPr>
          <w:t>What you can use the different</w:t>
        </w:r>
        <w:r w:rsidR="00E90C7E" w:rsidRPr="004260C8">
          <w:rPr>
            <w:rStyle w:val="Hyperlink"/>
            <w:color w:val="000000" w:themeColor="text1"/>
            <w:u w:val="none"/>
          </w:rPr>
          <w:br/>
        </w:r>
        <w:r w:rsidR="005E68B2" w:rsidRPr="004260C8">
          <w:rPr>
            <w:rStyle w:val="Hyperlink"/>
            <w:color w:val="000000" w:themeColor="text1"/>
            <w:u w:val="none"/>
          </w:rPr>
          <w:t>types of funding for</w:t>
        </w:r>
      </w:hyperlink>
      <w:r w:rsidR="005E68B2">
        <w:tab/>
        <w:t>1</w:t>
      </w:r>
      <w:r w:rsidR="00AC3BD6">
        <w:t>5</w:t>
      </w:r>
    </w:p>
    <w:p w14:paraId="607BC5F9" w14:textId="0958C6DD" w:rsidR="005E68B2" w:rsidRPr="00AC3BD6" w:rsidRDefault="00AC3BD6" w:rsidP="005E68B2">
      <w:pPr>
        <w:pStyle w:val="contentspage"/>
        <w:rPr>
          <w:sz w:val="28"/>
          <w:szCs w:val="28"/>
        </w:rPr>
      </w:pPr>
      <w:r w:rsidRPr="00AC3BD6">
        <w:rPr>
          <w:b/>
          <w:bCs w:val="0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56576" behindDoc="0" locked="0" layoutInCell="1" allowOverlap="1" wp14:anchorId="2AE01B2F" wp14:editId="1F5533D6">
                <wp:simplePos x="0" y="0"/>
                <wp:positionH relativeFrom="column">
                  <wp:posOffset>99321</wp:posOffset>
                </wp:positionH>
                <wp:positionV relativeFrom="paragraph">
                  <wp:posOffset>212090</wp:posOffset>
                </wp:positionV>
                <wp:extent cx="1344669" cy="1196788"/>
                <wp:effectExtent l="0" t="0" r="0" b="0"/>
                <wp:wrapNone/>
                <wp:docPr id="151095111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44669" cy="1196788"/>
                          <a:chOff x="0" y="0"/>
                          <a:chExt cx="1727200" cy="1439545"/>
                        </a:xfrm>
                      </wpg:grpSpPr>
                      <pic:pic xmlns:pic="http://schemas.openxmlformats.org/drawingml/2006/picture">
                        <pic:nvPicPr>
                          <pic:cNvPr id="894726967" name="Picture 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8084940" name="Graphic 1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2800" y="4953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14A39E29" id="Group 2" o:spid="_x0000_s1026" style="position:absolute;margin-left:7.8pt;margin-top:16.7pt;width:105.9pt;height:94.25pt;z-index:252056576;mso-width-relative:margin;mso-height-relative:margin" coordsize="17272,1439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">
                  <v:imagedata r:id="rId18" o:title=""/>
                </v:shape>
                <v:shape id="Graphic 1" o:spid="_x0000_s1028" type="#_x0000_t75" alt="Close with solid fill" style="position:absolute;left:8128;top:495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">
                  <v:imagedata r:id="rId19" o:title="Close with solid fill"/>
                </v:shape>
              </v:group>
            </w:pict>
          </mc:Fallback>
        </mc:AlternateContent>
      </w:r>
    </w:p>
    <w:p w14:paraId="446A20B2" w14:textId="07B0166B" w:rsidR="005E68B2" w:rsidRPr="00AC3BD6" w:rsidRDefault="005E68B2" w:rsidP="00AC3BD6">
      <w:pPr>
        <w:jc w:val="right"/>
        <w:rPr>
          <w:sz w:val="28"/>
          <w:szCs w:val="20"/>
        </w:rPr>
      </w:pPr>
    </w:p>
    <w:p w14:paraId="4B072BC4" w14:textId="25ADC4B8" w:rsidR="005E68B2" w:rsidRDefault="003336F4" w:rsidP="005E68B2">
      <w:pPr>
        <w:pStyle w:val="contentspage"/>
      </w:pPr>
      <w:hyperlink w:anchor="_What_you_cannot" w:history="1">
        <w:r w:rsidR="005E68B2" w:rsidRPr="004260C8">
          <w:rPr>
            <w:rStyle w:val="Hyperlink"/>
            <w:color w:val="000000" w:themeColor="text1"/>
            <w:u w:val="none"/>
          </w:rPr>
          <w:t>What you cannot use</w:t>
        </w:r>
        <w:r w:rsidR="00E90C7E" w:rsidRPr="004260C8">
          <w:rPr>
            <w:rStyle w:val="Hyperlink"/>
            <w:color w:val="000000" w:themeColor="text1"/>
            <w:u w:val="none"/>
          </w:rPr>
          <w:br/>
        </w:r>
        <w:r w:rsidR="005E68B2" w:rsidRPr="004260C8">
          <w:rPr>
            <w:rStyle w:val="Hyperlink"/>
            <w:color w:val="000000" w:themeColor="text1"/>
            <w:u w:val="none"/>
          </w:rPr>
          <w:t>disability support funding for</w:t>
        </w:r>
      </w:hyperlink>
      <w:r w:rsidR="005E68B2">
        <w:tab/>
        <w:t>2</w:t>
      </w:r>
      <w:r w:rsidR="00AC3BD6">
        <w:t>4</w:t>
      </w:r>
    </w:p>
    <w:p w14:paraId="73A94828" w14:textId="6916CC59" w:rsidR="005E68B2" w:rsidRPr="00AC3BD6" w:rsidRDefault="005E68B2" w:rsidP="005E68B2">
      <w:pPr>
        <w:pStyle w:val="contentspage"/>
        <w:rPr>
          <w:sz w:val="28"/>
          <w:szCs w:val="28"/>
        </w:rPr>
      </w:pPr>
    </w:p>
    <w:p w14:paraId="42370A1A" w14:textId="2AAA6067" w:rsidR="005E68B2" w:rsidRPr="00AC3BD6" w:rsidRDefault="00AC3BD6" w:rsidP="005E68B2">
      <w:pPr>
        <w:pStyle w:val="contentspage"/>
        <w:rPr>
          <w:sz w:val="28"/>
          <w:szCs w:val="28"/>
        </w:rPr>
      </w:pPr>
      <w:r w:rsidRPr="00E15143">
        <w:rPr>
          <w:rFonts w:cs="Times New Roman"/>
          <w:noProof/>
        </w:rPr>
        <w:drawing>
          <wp:anchor distT="0" distB="0" distL="114300" distR="114300" simplePos="0" relativeHeight="252041216" behindDoc="0" locked="0" layoutInCell="1" allowOverlap="1" wp14:anchorId="658F2964" wp14:editId="75ECA3BC">
            <wp:simplePos x="0" y="0"/>
            <wp:positionH relativeFrom="margin">
              <wp:posOffset>228237</wp:posOffset>
            </wp:positionH>
            <wp:positionV relativeFrom="paragraph">
              <wp:posOffset>15240</wp:posOffset>
            </wp:positionV>
            <wp:extent cx="981075" cy="1020456"/>
            <wp:effectExtent l="0" t="0" r="0" b="8255"/>
            <wp:wrapNone/>
            <wp:docPr id="1344366897" name="Picture 13443668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58689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1020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26EDEB" w14:textId="0EE995E6" w:rsidR="005E68B2" w:rsidRDefault="003336F4" w:rsidP="005E68B2">
      <w:pPr>
        <w:pStyle w:val="contentspage"/>
      </w:pPr>
      <w:hyperlink w:anchor="_More_information" w:history="1">
        <w:r w:rsidR="005E68B2" w:rsidRPr="004260C8">
          <w:rPr>
            <w:rStyle w:val="Hyperlink"/>
            <w:color w:val="000000" w:themeColor="text1"/>
            <w:u w:val="none"/>
          </w:rPr>
          <w:t>More information</w:t>
        </w:r>
      </w:hyperlink>
      <w:r w:rsidR="005E68B2">
        <w:tab/>
      </w:r>
      <w:r w:rsidR="004260C8">
        <w:t>2</w:t>
      </w:r>
      <w:r w:rsidR="00AC3BD6">
        <w:t>6</w:t>
      </w:r>
    </w:p>
    <w:p w14:paraId="1809A34F" w14:textId="5CA5C8B7" w:rsidR="005E68B2" w:rsidRDefault="005E68B2"/>
    <w:p w14:paraId="4128315E" w14:textId="7AE64735" w:rsidR="000A3C46" w:rsidRDefault="008C2B32" w:rsidP="008C2B32">
      <w:pPr>
        <w:pStyle w:val="Heading1"/>
      </w:pPr>
      <w:bookmarkStart w:id="1" w:name="_What_this_document"/>
      <w:bookmarkStart w:id="2" w:name="_Toc166152827"/>
      <w:bookmarkEnd w:id="1"/>
      <w:r>
        <w:lastRenderedPageBreak/>
        <w:t>What this document is about</w:t>
      </w:r>
      <w:bookmarkEnd w:id="2"/>
    </w:p>
    <w:p w14:paraId="54FAC10F" w14:textId="77777777" w:rsidR="008C2B32" w:rsidRDefault="008C2B32" w:rsidP="008C2B32"/>
    <w:p w14:paraId="334B1230" w14:textId="193D4C58" w:rsidR="008C2B32" w:rsidRPr="003512C0" w:rsidRDefault="00AC3BD6" w:rsidP="008C2B32">
      <w:r w:rsidRPr="00AC3BD6">
        <w:rPr>
          <w:noProof/>
        </w:rPr>
        <w:drawing>
          <wp:anchor distT="0" distB="0" distL="114300" distR="114300" simplePos="0" relativeHeight="252059648" behindDoc="0" locked="0" layoutInCell="1" allowOverlap="1" wp14:anchorId="080D872F" wp14:editId="0D7079A2">
            <wp:simplePos x="0" y="0"/>
            <wp:positionH relativeFrom="column">
              <wp:posOffset>26670</wp:posOffset>
            </wp:positionH>
            <wp:positionV relativeFrom="paragraph">
              <wp:posOffset>260500</wp:posOffset>
            </wp:positionV>
            <wp:extent cx="1479177" cy="1479177"/>
            <wp:effectExtent l="0" t="0" r="0" b="6985"/>
            <wp:wrapNone/>
            <wp:docPr id="354443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443885" name=""/>
                    <pic:cNvPicPr/>
                  </pic:nvPicPr>
                  <pic:blipFill>
                    <a:blip r:embed="rId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177" cy="1479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057CEC" w14:textId="27A46F23" w:rsidR="008C2B32" w:rsidRDefault="008C2B32" w:rsidP="008C2B32">
      <w:r>
        <w:t xml:space="preserve">This Easy Read </w:t>
      </w:r>
      <w:r w:rsidR="004260C8">
        <w:t>document</w:t>
      </w:r>
      <w:r>
        <w:t xml:space="preserve"> is from </w:t>
      </w:r>
      <w:r w:rsidRPr="00F516A3">
        <w:rPr>
          <w:b/>
          <w:bCs/>
        </w:rPr>
        <w:t>Whaikaha – Ministry of Disabled People</w:t>
      </w:r>
      <w:r>
        <w:t>.</w:t>
      </w:r>
    </w:p>
    <w:p w14:paraId="07966080" w14:textId="3347A196" w:rsidR="008C2B32" w:rsidRDefault="008C2B32" w:rsidP="008C2B32"/>
    <w:p w14:paraId="2F00BE28" w14:textId="09BC9C4A" w:rsidR="008C2B32" w:rsidRPr="003512C0" w:rsidRDefault="008C2B32" w:rsidP="008C2B32"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1" locked="0" layoutInCell="1" allowOverlap="1" wp14:anchorId="79FBF0C2" wp14:editId="0DF43AFE">
                <wp:simplePos x="0" y="0"/>
                <wp:positionH relativeFrom="margin">
                  <wp:posOffset>2160270</wp:posOffset>
                </wp:positionH>
                <wp:positionV relativeFrom="paragraph">
                  <wp:posOffset>186055</wp:posOffset>
                </wp:positionV>
                <wp:extent cx="3654000" cy="5871600"/>
                <wp:effectExtent l="0" t="0" r="381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4000" cy="587160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8D614F4" w14:textId="77777777" w:rsidR="008C2B32" w:rsidRDefault="008C2B32" w:rsidP="008C2B32">
                            <w:pPr>
                              <w:ind w:left="0"/>
                              <w:jc w:val="center"/>
                            </w:pPr>
                          </w:p>
                          <w:p w14:paraId="77EED24B" w14:textId="77777777" w:rsidR="008C2B32" w:rsidRDefault="008C2B32" w:rsidP="008C2B3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FBF0C2" id="Rectangle 4" o:spid="_x0000_s1026" style="position:absolute;left:0;text-align:left;margin-left:170.1pt;margin-top:14.65pt;width:287.7pt;height:462.35pt;z-index:-251521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" fillcolor="#fff2cc" stroked="f" strokeweight="1pt">
                <v:textbox>
                  <w:txbxContent>
                    <w:p w14:paraId="68D614F4" w14:textId="77777777" w:rsidR="008C2B32" w:rsidRDefault="008C2B32" w:rsidP="008C2B32">
                      <w:pPr>
                        <w:ind w:left="0"/>
                        <w:jc w:val="center"/>
                      </w:pPr>
                    </w:p>
                    <w:p w14:paraId="77EED24B" w14:textId="77777777" w:rsidR="008C2B32" w:rsidRDefault="008C2B32" w:rsidP="008C2B32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8BCC16" w14:textId="44463740" w:rsidR="008C2B32" w:rsidRDefault="008C2B32" w:rsidP="008C2B32">
      <w:r>
        <w:t xml:space="preserve">In this Easy Read </w:t>
      </w:r>
      <w:r w:rsidR="004260C8">
        <w:t>document</w:t>
      </w:r>
      <w:r>
        <w:t>:</w:t>
      </w:r>
    </w:p>
    <w:p w14:paraId="702153BD" w14:textId="5F36CFF6" w:rsidR="008C2B32" w:rsidRDefault="008C2B32" w:rsidP="008C2B32">
      <w:pPr>
        <w:pStyle w:val="Listtoplevel"/>
      </w:pPr>
      <w:r>
        <w:drawing>
          <wp:anchor distT="0" distB="0" distL="114300" distR="114300" simplePos="0" relativeHeight="251794432" behindDoc="0" locked="0" layoutInCell="1" allowOverlap="1" wp14:anchorId="102ED28C" wp14:editId="28883F61">
            <wp:simplePos x="0" y="0"/>
            <wp:positionH relativeFrom="margin">
              <wp:align>left</wp:align>
            </wp:positionH>
            <wp:positionV relativeFrom="paragraph">
              <wp:posOffset>299720</wp:posOffset>
            </wp:positionV>
            <wp:extent cx="1800000" cy="356400"/>
            <wp:effectExtent l="0" t="0" r="381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aikaha – Ministry of Disabled People is called </w:t>
      </w:r>
      <w:r w:rsidRPr="00E00883">
        <w:rPr>
          <w:b/>
          <w:bCs/>
        </w:rPr>
        <w:t>Whaikaha</w:t>
      </w:r>
    </w:p>
    <w:p w14:paraId="49965B24" w14:textId="165D6D78" w:rsidR="008C2B32" w:rsidRDefault="008C2B32" w:rsidP="008C2B32">
      <w:pPr>
        <w:pStyle w:val="Listtoplevel"/>
      </w:pPr>
      <w:r>
        <w:drawing>
          <wp:anchor distT="0" distB="0" distL="114300" distR="114300" simplePos="0" relativeHeight="251797504" behindDoc="0" locked="0" layoutInCell="1" allowOverlap="1" wp14:anchorId="6924F65A" wp14:editId="0E931EC3">
            <wp:simplePos x="0" y="0"/>
            <wp:positionH relativeFrom="margin">
              <wp:align>left</wp:align>
            </wp:positionH>
            <wp:positionV relativeFrom="paragraph">
              <wp:posOffset>172720</wp:posOffset>
            </wp:positionV>
            <wp:extent cx="1620000" cy="133560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33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hen you see the words </w:t>
      </w:r>
      <w:r w:rsidRPr="00E00883">
        <w:rPr>
          <w:b/>
          <w:bCs/>
        </w:rPr>
        <w:t xml:space="preserve">we / us </w:t>
      </w:r>
      <w:r>
        <w:t>it means Whaikaha</w:t>
      </w:r>
    </w:p>
    <w:p w14:paraId="5512AD17" w14:textId="02E121FA" w:rsidR="008C2B32" w:rsidRPr="008C2B32" w:rsidRDefault="008C2B32" w:rsidP="008C2B32">
      <w:pPr>
        <w:pStyle w:val="Listtoplevel"/>
      </w:pPr>
      <w:r w:rsidRPr="002B3BAF">
        <w:rPr>
          <w:b/>
        </w:rPr>
        <w:t xml:space="preserve">disability community </w:t>
      </w:r>
      <w:r>
        <w:t>means:</w:t>
      </w:r>
    </w:p>
    <w:p w14:paraId="38E00C47" w14:textId="5792E917" w:rsidR="008C2B32" w:rsidRDefault="008C2B32" w:rsidP="008C2B32">
      <w:pPr>
        <w:pStyle w:val="Listsecondlevel"/>
      </w:pPr>
      <w:r w:rsidRPr="008C2B32">
        <w:rPr>
          <w:noProof/>
        </w:rPr>
        <w:drawing>
          <wp:anchor distT="0" distB="0" distL="114300" distR="114300" simplePos="0" relativeHeight="251796480" behindDoc="0" locked="0" layoutInCell="1" allowOverlap="1" wp14:anchorId="42E24659" wp14:editId="6D87D213">
            <wp:simplePos x="0" y="0"/>
            <wp:positionH relativeFrom="margin">
              <wp:align>left</wp:align>
            </wp:positionH>
            <wp:positionV relativeFrom="paragraph">
              <wp:posOffset>313055</wp:posOffset>
            </wp:positionV>
            <wp:extent cx="1753200" cy="17532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200" cy="17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C2B32">
        <w:t>disabled</w:t>
      </w:r>
      <w:r>
        <w:t xml:space="preserve"> people</w:t>
      </w:r>
    </w:p>
    <w:p w14:paraId="33840268" w14:textId="1A25D81A" w:rsidR="008C2B32" w:rsidRPr="008C2B32" w:rsidRDefault="008C2B32" w:rsidP="008C2B32">
      <w:pPr>
        <w:pStyle w:val="Listsecondlevel"/>
      </w:pPr>
      <w:r w:rsidRPr="008C2B32">
        <w:t>tāngata</w:t>
      </w:r>
      <w:r>
        <w:t xml:space="preserve"> whaikaha Māori</w:t>
      </w:r>
    </w:p>
    <w:p w14:paraId="7425553A" w14:textId="4824B0AE" w:rsidR="008C2B32" w:rsidRDefault="008C2B32" w:rsidP="008C2B32">
      <w:pPr>
        <w:pStyle w:val="Listsecondlevel"/>
      </w:pPr>
      <w:r>
        <w:t>whānau / family</w:t>
      </w:r>
    </w:p>
    <w:p w14:paraId="422F5237" w14:textId="5F0350CB" w:rsidR="008C2B32" w:rsidRDefault="008C2B32" w:rsidP="008C2B32">
      <w:pPr>
        <w:pStyle w:val="Listsecondlevel"/>
      </w:pPr>
      <w:r>
        <w:t>carers</w:t>
      </w:r>
      <w:r w:rsidR="00E33B3D">
        <w:t>.</w:t>
      </w:r>
    </w:p>
    <w:p w14:paraId="48280407" w14:textId="6D904655" w:rsidR="008C2B32" w:rsidRDefault="00E90C7E" w:rsidP="008C2B32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77376" behindDoc="0" locked="0" layoutInCell="1" allowOverlap="1" wp14:anchorId="07C5377C" wp14:editId="7C7B88DF">
                <wp:simplePos x="0" y="0"/>
                <wp:positionH relativeFrom="column">
                  <wp:posOffset>-228600</wp:posOffset>
                </wp:positionH>
                <wp:positionV relativeFrom="paragraph">
                  <wp:posOffset>-81280</wp:posOffset>
                </wp:positionV>
                <wp:extent cx="1990165" cy="981635"/>
                <wp:effectExtent l="0" t="0" r="0" b="9525"/>
                <wp:wrapNone/>
                <wp:docPr id="1749513960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0165" cy="981635"/>
                          <a:chOff x="0" y="0"/>
                          <a:chExt cx="1680845" cy="791845"/>
                        </a:xfrm>
                      </wpg:grpSpPr>
                      <pic:pic xmlns:pic="http://schemas.openxmlformats.org/drawingml/2006/picture">
                        <pic:nvPicPr>
                          <pic:cNvPr id="38233827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845" cy="7918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5868268" name="Picture 1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889000" y="0"/>
                            <a:ext cx="791845" cy="7918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59AE2E4" id="Group 4" o:spid="_x0000_s1026" alt="&quot;&quot;" style="position:absolute;margin-left:-18pt;margin-top:-6.4pt;width:156.7pt;height:77.3pt;z-index:251877376;mso-width-relative:margin;mso-height-relative:margin" coordsize="16808,79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">
                <v:shape id="Picture 3" o:spid="_x0000_s1027" type="#_x0000_t75" style="position:absolute;width:7918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">
                  <v:imagedata r:id="rId27" o:title=""/>
                </v:shape>
                <v:shape id="Picture 1" o:spid="_x0000_s1028" type="#_x0000_t75" alt="A green and white calendar with numbers&#10;&#10;Description automatically generated" style="position:absolute;left:8890;width:7918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">
                  <v:imagedata r:id="rId28" o:title="A green and white calendar with numbers&#10;&#10;Description automatically generated"/>
                </v:shape>
              </v:group>
            </w:pict>
          </mc:Fallback>
        </mc:AlternateContent>
      </w:r>
      <w:r w:rsidR="008C2B32">
        <w:t xml:space="preserve">From 24 April 2024 we are making changes to the </w:t>
      </w:r>
      <w:r w:rsidR="008C2B32">
        <w:rPr>
          <w:b/>
          <w:bCs/>
        </w:rPr>
        <w:t>purchasing rules</w:t>
      </w:r>
      <w:r w:rsidR="004260C8">
        <w:rPr>
          <w:b/>
          <w:bCs/>
        </w:rPr>
        <w:t xml:space="preserve"> </w:t>
      </w:r>
      <w:r w:rsidR="004260C8">
        <w:t>for disability support funding</w:t>
      </w:r>
      <w:r w:rsidR="008C2B32">
        <w:t>.</w:t>
      </w:r>
      <w:r w:rsidR="004260C8">
        <w:t xml:space="preserve"> </w:t>
      </w:r>
    </w:p>
    <w:p w14:paraId="39C56436" w14:textId="6DBDC700" w:rsidR="008C2B32" w:rsidRDefault="008C2B32" w:rsidP="008C2B32"/>
    <w:p w14:paraId="3EFF1A4F" w14:textId="7A13036F" w:rsidR="008C2B32" w:rsidRDefault="00E90C7E" w:rsidP="008C2B32">
      <w:r>
        <w:rPr>
          <w:noProof/>
        </w:rPr>
        <w:drawing>
          <wp:anchor distT="0" distB="0" distL="114300" distR="114300" simplePos="0" relativeHeight="251878400" behindDoc="0" locked="0" layoutInCell="1" allowOverlap="1" wp14:anchorId="7F653105" wp14:editId="2A3ECB20">
            <wp:simplePos x="0" y="0"/>
            <wp:positionH relativeFrom="margin">
              <wp:posOffset>80682</wp:posOffset>
            </wp:positionH>
            <wp:positionV relativeFrom="paragraph">
              <wp:posOffset>31376</wp:posOffset>
            </wp:positionV>
            <wp:extent cx="1411941" cy="1411941"/>
            <wp:effectExtent l="0" t="0" r="0" b="0"/>
            <wp:wrapNone/>
            <wp:docPr id="972310599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310599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941" cy="14119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2B32">
        <w:rPr>
          <w:noProof/>
        </w:rPr>
        <mc:AlternateContent>
          <mc:Choice Requires="wps">
            <w:drawing>
              <wp:anchor distT="0" distB="0" distL="114300" distR="114300" simplePos="0" relativeHeight="251798528" behindDoc="1" locked="0" layoutInCell="1" allowOverlap="1" wp14:anchorId="66229271" wp14:editId="3D0FDC0F">
                <wp:simplePos x="0" y="0"/>
                <wp:positionH relativeFrom="column">
                  <wp:posOffset>2160270</wp:posOffset>
                </wp:positionH>
                <wp:positionV relativeFrom="paragraph">
                  <wp:posOffset>254726</wp:posOffset>
                </wp:positionV>
                <wp:extent cx="3654000" cy="1191600"/>
                <wp:effectExtent l="0" t="0" r="3810" b="2540"/>
                <wp:wrapNone/>
                <wp:docPr id="189311998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11916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D9258F9" id="Rectangle 1" o:spid="_x0000_s1026" style="position:absolute;margin-left:170.1pt;margin-top:20.05pt;width:287.7pt;height:93.85pt;z-index:-25151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" fillcolor="#e8def2" stroked="f" strokeweight="1pt"/>
            </w:pict>
          </mc:Fallback>
        </mc:AlternateContent>
      </w:r>
    </w:p>
    <w:p w14:paraId="4D2A5729" w14:textId="4E55E999" w:rsidR="008C2B32" w:rsidRPr="008C2B32" w:rsidRDefault="008C2B32" w:rsidP="008C2B32">
      <w:r>
        <w:rPr>
          <w:b/>
          <w:bCs/>
        </w:rPr>
        <w:t>Purchasing rules</w:t>
      </w:r>
      <w:r>
        <w:t xml:space="preserve"> say what people can buy with disability support funding.</w:t>
      </w:r>
    </w:p>
    <w:p w14:paraId="139C9B3B" w14:textId="7C304E17" w:rsidR="008C2B32" w:rsidRPr="002B3BAF" w:rsidRDefault="008C2B32" w:rsidP="008C2B32">
      <w:pPr>
        <w:rPr>
          <w:sz w:val="26"/>
          <w:szCs w:val="26"/>
        </w:rPr>
      </w:pPr>
    </w:p>
    <w:p w14:paraId="2458476B" w14:textId="48ED201C" w:rsidR="008C2B32" w:rsidRDefault="00E33B3D" w:rsidP="008C2B32">
      <w:pPr>
        <w:rPr>
          <w:rFonts w:cs="Arial"/>
          <w:bCs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1" locked="0" layoutInCell="1" allowOverlap="1" wp14:anchorId="661B75F8" wp14:editId="2479EE4A">
                <wp:simplePos x="0" y="0"/>
                <wp:positionH relativeFrom="column">
                  <wp:posOffset>2159000</wp:posOffset>
                </wp:positionH>
                <wp:positionV relativeFrom="paragraph">
                  <wp:posOffset>309880</wp:posOffset>
                </wp:positionV>
                <wp:extent cx="3653790" cy="1790700"/>
                <wp:effectExtent l="0" t="0" r="3810" b="0"/>
                <wp:wrapNone/>
                <wp:docPr id="144642795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3790" cy="17907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02A706F" id="Rectangle 1" o:spid="_x0000_s1026" style="position:absolute;margin-left:170pt;margin-top:24.4pt;width:287.7pt;height:141pt;z-index:-2515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" fillcolor="#e8def2" stroked="f" strokeweight="1pt"/>
            </w:pict>
          </mc:Fallback>
        </mc:AlternateContent>
      </w:r>
      <w:r w:rsidR="00E90C7E">
        <w:rPr>
          <w:noProof/>
        </w:rPr>
        <w:drawing>
          <wp:anchor distT="0" distB="0" distL="114300" distR="114300" simplePos="0" relativeHeight="251879424" behindDoc="0" locked="0" layoutInCell="1" allowOverlap="1" wp14:anchorId="390ACBE5" wp14:editId="460344B2">
            <wp:simplePos x="0" y="0"/>
            <wp:positionH relativeFrom="margin">
              <wp:posOffset>0</wp:posOffset>
            </wp:positionH>
            <wp:positionV relativeFrom="page">
              <wp:posOffset>3945890</wp:posOffset>
            </wp:positionV>
            <wp:extent cx="1619885" cy="662305"/>
            <wp:effectExtent l="0" t="0" r="5715" b="0"/>
            <wp:wrapNone/>
            <wp:docPr id="192715696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156965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EEA615" w14:textId="4BF5A1E5" w:rsidR="008C2B32" w:rsidRDefault="004260C8" w:rsidP="008C2B32">
      <w:pPr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2057600" behindDoc="0" locked="0" layoutInCell="1" allowOverlap="1" wp14:anchorId="64FE046E" wp14:editId="69C97446">
            <wp:simplePos x="0" y="0"/>
            <wp:positionH relativeFrom="margin">
              <wp:posOffset>0</wp:posOffset>
            </wp:positionH>
            <wp:positionV relativeFrom="paragraph">
              <wp:posOffset>269240</wp:posOffset>
            </wp:positionV>
            <wp:extent cx="1619885" cy="1619885"/>
            <wp:effectExtent l="0" t="0" r="0" b="5715"/>
            <wp:wrapNone/>
            <wp:docPr id="145719608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196084" name="Picture 1457196084"/>
                    <pic:cNvPicPr/>
                  </pic:nvPicPr>
                  <pic:blipFill>
                    <a:blip r:embed="rId3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2B32">
        <w:rPr>
          <w:rFonts w:cs="Arial"/>
          <w:b/>
          <w:szCs w:val="32"/>
        </w:rPr>
        <w:t xml:space="preserve">Purchase </w:t>
      </w:r>
      <w:r w:rsidR="008C2B32">
        <w:rPr>
          <w:rFonts w:cs="Arial"/>
          <w:bCs/>
          <w:szCs w:val="32"/>
        </w:rPr>
        <w:t>means to buy something.</w:t>
      </w:r>
    </w:p>
    <w:p w14:paraId="2601BC48" w14:textId="77777777" w:rsidR="00E33B3D" w:rsidRDefault="00E33B3D" w:rsidP="008C2B32">
      <w:pPr>
        <w:rPr>
          <w:rFonts w:cs="Arial"/>
          <w:bCs/>
          <w:szCs w:val="32"/>
        </w:rPr>
      </w:pPr>
    </w:p>
    <w:p w14:paraId="5497842D" w14:textId="77777777" w:rsidR="00E33B3D" w:rsidRDefault="00E33B3D" w:rsidP="008C2B32">
      <w:pPr>
        <w:rPr>
          <w:rFonts w:cs="Arial"/>
          <w:bCs/>
          <w:szCs w:val="32"/>
        </w:rPr>
      </w:pPr>
    </w:p>
    <w:p w14:paraId="1CCB2382" w14:textId="170B94D7" w:rsidR="00E33B3D" w:rsidRPr="00E33B3D" w:rsidRDefault="00E33B3D" w:rsidP="008C2B32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 xml:space="preserve">A </w:t>
      </w:r>
      <w:r>
        <w:rPr>
          <w:rFonts w:cs="Arial"/>
          <w:b/>
          <w:szCs w:val="32"/>
        </w:rPr>
        <w:t xml:space="preserve">purchase </w:t>
      </w:r>
      <w:r>
        <w:rPr>
          <w:rFonts w:cs="Arial"/>
          <w:bCs/>
          <w:szCs w:val="32"/>
        </w:rPr>
        <w:t>can also mean something you buy.</w:t>
      </w:r>
    </w:p>
    <w:p w14:paraId="28CDDEEC" w14:textId="47F87B0B" w:rsidR="008C2B32" w:rsidRDefault="008C2B32" w:rsidP="008C2B32">
      <w:pPr>
        <w:rPr>
          <w:rFonts w:cs="Arial"/>
          <w:bCs/>
          <w:szCs w:val="32"/>
        </w:rPr>
      </w:pPr>
    </w:p>
    <w:p w14:paraId="008EC59B" w14:textId="2295301C" w:rsidR="008C2B32" w:rsidRDefault="00F04CEE" w:rsidP="008C2B32">
      <w:pPr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880448" behindDoc="0" locked="0" layoutInCell="1" allowOverlap="1" wp14:anchorId="226ADF45" wp14:editId="066F31BE">
            <wp:simplePos x="0" y="0"/>
            <wp:positionH relativeFrom="margin">
              <wp:posOffset>-54834</wp:posOffset>
            </wp:positionH>
            <wp:positionV relativeFrom="paragraph">
              <wp:posOffset>293370</wp:posOffset>
            </wp:positionV>
            <wp:extent cx="1619885" cy="1619885"/>
            <wp:effectExtent l="0" t="0" r="5715" b="5715"/>
            <wp:wrapNone/>
            <wp:docPr id="116164467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64467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63D243" w14:textId="0822CF2A" w:rsidR="00A15B16" w:rsidRDefault="00D12497" w:rsidP="00A15B16">
      <w:r w:rsidRPr="007B4C17">
        <w:rPr>
          <w:rFonts w:cs="Arial"/>
          <w:bCs/>
          <w:szCs w:val="32"/>
        </w:rPr>
        <w:t>We are making the</w:t>
      </w:r>
      <w:r>
        <w:rPr>
          <w:rFonts w:cs="Arial"/>
          <w:bCs/>
          <w:szCs w:val="32"/>
        </w:rPr>
        <w:t>se</w:t>
      </w:r>
      <w:r w:rsidRPr="007B4C17">
        <w:rPr>
          <w:rFonts w:cs="Arial"/>
          <w:bCs/>
          <w:szCs w:val="32"/>
        </w:rPr>
        <w:t xml:space="preserve"> changes so that the rules </w:t>
      </w:r>
      <w:r>
        <w:rPr>
          <w:rFonts w:cs="Arial"/>
          <w:bCs/>
          <w:szCs w:val="32"/>
        </w:rPr>
        <w:t xml:space="preserve">about </w:t>
      </w:r>
      <w:r w:rsidRPr="007B4C17">
        <w:rPr>
          <w:rFonts w:cs="Arial"/>
          <w:bCs/>
          <w:szCs w:val="32"/>
        </w:rPr>
        <w:t>how people can use their disability support funding</w:t>
      </w:r>
      <w:r w:rsidRPr="004D7105">
        <w:rPr>
          <w:rFonts w:cs="Arial"/>
          <w:bCs/>
          <w:szCs w:val="32"/>
        </w:rPr>
        <w:t xml:space="preserve"> </w:t>
      </w:r>
      <w:r w:rsidRPr="007B4C17">
        <w:rPr>
          <w:rFonts w:cs="Arial"/>
          <w:bCs/>
          <w:szCs w:val="32"/>
        </w:rPr>
        <w:t>are clearer.</w:t>
      </w:r>
    </w:p>
    <w:p w14:paraId="19D19A1C" w14:textId="459EDE7D" w:rsidR="00D12497" w:rsidRPr="00AC3BD6" w:rsidRDefault="00D12497" w:rsidP="00D12497">
      <w:pPr>
        <w:ind w:right="95"/>
        <w:rPr>
          <w:rFonts w:cs="Arial"/>
          <w:bCs/>
          <w:sz w:val="46"/>
          <w:szCs w:val="46"/>
        </w:rPr>
      </w:pPr>
      <w:r w:rsidRPr="00AC3BD6">
        <w:rPr>
          <w:rFonts w:cs="Arial"/>
          <w:bCs/>
          <w:noProof/>
          <w:sz w:val="46"/>
          <w:szCs w:val="46"/>
        </w:rPr>
        <w:drawing>
          <wp:anchor distT="0" distB="0" distL="114300" distR="114300" simplePos="0" relativeHeight="251807744" behindDoc="0" locked="0" layoutInCell="1" allowOverlap="1" wp14:anchorId="43A13AC5" wp14:editId="74B74141">
            <wp:simplePos x="0" y="0"/>
            <wp:positionH relativeFrom="margin">
              <wp:posOffset>154492</wp:posOffset>
            </wp:positionH>
            <wp:positionV relativeFrom="paragraph">
              <wp:posOffset>396800</wp:posOffset>
            </wp:positionV>
            <wp:extent cx="1411605" cy="1022985"/>
            <wp:effectExtent l="0" t="0" r="0" b="5715"/>
            <wp:wrapThrough wrapText="bothSides">
              <wp:wrapPolygon edited="0">
                <wp:start x="0" y="0"/>
                <wp:lineTo x="0" y="21318"/>
                <wp:lineTo x="21279" y="21318"/>
                <wp:lineTo x="21279" y="0"/>
                <wp:lineTo x="0" y="0"/>
              </wp:wrapPolygon>
            </wp:wrapThrough>
            <wp:docPr id="1510257060" name="Picture 15102570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60" name="Picture 15102570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022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FEDA93" w14:textId="77777777" w:rsidR="00AC3BD6" w:rsidRDefault="00D12497" w:rsidP="00E33B3D">
      <w:pPr>
        <w:ind w:right="95"/>
        <w:rPr>
          <w:rFonts w:cs="Arial"/>
          <w:bCs/>
          <w:szCs w:val="32"/>
        </w:rPr>
      </w:pPr>
      <w:r w:rsidRPr="009F121C">
        <w:rPr>
          <w:rFonts w:cs="Arial"/>
          <w:bCs/>
          <w:szCs w:val="32"/>
        </w:rPr>
        <w:t xml:space="preserve">We will look at these rules on </w:t>
      </w:r>
    </w:p>
    <w:p w14:paraId="2A9318F7" w14:textId="033E7AEF" w:rsidR="008C2B32" w:rsidRDefault="00D12497" w:rsidP="00E33B3D">
      <w:pPr>
        <w:ind w:right="95"/>
        <w:rPr>
          <w:rFonts w:cs="Arial"/>
          <w:bCs/>
          <w:szCs w:val="32"/>
        </w:rPr>
      </w:pPr>
      <w:r w:rsidRPr="00AC3BD6">
        <w:rPr>
          <w:rFonts w:cs="Arial"/>
          <w:b/>
          <w:szCs w:val="32"/>
        </w:rPr>
        <w:t xml:space="preserve">pages </w:t>
      </w:r>
      <w:r w:rsidR="00AC3BD6">
        <w:rPr>
          <w:b/>
        </w:rPr>
        <w:t>7</w:t>
      </w:r>
      <w:r w:rsidR="00F04CEE" w:rsidRPr="00AC3BD6">
        <w:rPr>
          <w:b/>
        </w:rPr>
        <w:t xml:space="preserve"> to 1</w:t>
      </w:r>
      <w:r w:rsidR="00AC3BD6">
        <w:rPr>
          <w:b/>
        </w:rPr>
        <w:t>4</w:t>
      </w:r>
      <w:r w:rsidR="00F04CEE">
        <w:t xml:space="preserve"> of this document</w:t>
      </w:r>
      <w:r w:rsidRPr="00913C88">
        <w:rPr>
          <w:rFonts w:cs="Arial"/>
          <w:bCs/>
          <w:szCs w:val="32"/>
        </w:rPr>
        <w:t>.</w:t>
      </w:r>
    </w:p>
    <w:p w14:paraId="40384C8C" w14:textId="678C38B9" w:rsidR="00386AA0" w:rsidRDefault="00386AA0">
      <w:pPr>
        <w:spacing w:line="240" w:lineRule="auto"/>
        <w:ind w:left="0"/>
        <w:rPr>
          <w:rFonts w:cs="Arial"/>
          <w:bCs/>
          <w:szCs w:val="32"/>
        </w:rPr>
      </w:pPr>
      <w:r>
        <w:rPr>
          <w:rFonts w:cs="Arial"/>
          <w:bCs/>
          <w:szCs w:val="32"/>
        </w:rPr>
        <w:br w:type="page"/>
      </w:r>
    </w:p>
    <w:p w14:paraId="1359BEFC" w14:textId="665E86DD" w:rsidR="00386AA0" w:rsidRDefault="00386AA0" w:rsidP="00386AA0">
      <w:pPr>
        <w:pStyle w:val="Heading1"/>
      </w:pPr>
      <w:bookmarkStart w:id="3" w:name="_What_disability_support"/>
      <w:bookmarkStart w:id="4" w:name="_Toc166152828"/>
      <w:bookmarkEnd w:id="3"/>
      <w:r>
        <w:lastRenderedPageBreak/>
        <w:t xml:space="preserve">What disability </w:t>
      </w:r>
      <w:r w:rsidR="00E90C7E">
        <w:t xml:space="preserve">support </w:t>
      </w:r>
      <w:r>
        <w:t>funding is for</w:t>
      </w:r>
      <w:bookmarkEnd w:id="4"/>
    </w:p>
    <w:p w14:paraId="7500961F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328C1587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4322B608" w14:textId="5E387D15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  <w:r w:rsidRPr="006528A9">
        <w:rPr>
          <w:noProof/>
          <w:szCs w:val="32"/>
          <w:lang w:val="en-NZ" w:eastAsia="en-NZ"/>
        </w:rPr>
        <w:drawing>
          <wp:anchor distT="0" distB="0" distL="114300" distR="114300" simplePos="0" relativeHeight="251811840" behindDoc="0" locked="0" layoutInCell="1" allowOverlap="1" wp14:anchorId="35BF81DE" wp14:editId="402AF7F2">
            <wp:simplePos x="0" y="0"/>
            <wp:positionH relativeFrom="margin">
              <wp:align>left</wp:align>
            </wp:positionH>
            <wp:positionV relativeFrom="paragraph">
              <wp:posOffset>186055</wp:posOffset>
            </wp:positionV>
            <wp:extent cx="1620000" cy="1292400"/>
            <wp:effectExtent l="0" t="0" r="5715" b="3175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9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Disability </w:t>
      </w:r>
      <w:r w:rsidR="0008264E">
        <w:rPr>
          <w:rFonts w:eastAsia="Times New Roman"/>
          <w:shd w:val="clear" w:color="auto" w:fill="FFFFFF"/>
          <w:lang w:eastAsia="en-GB"/>
        </w:rPr>
        <w:t xml:space="preserve">support </w:t>
      </w:r>
      <w:r>
        <w:rPr>
          <w:rFonts w:eastAsia="Times New Roman"/>
          <w:shd w:val="clear" w:color="auto" w:fill="FFFFFF"/>
          <w:lang w:eastAsia="en-GB"/>
        </w:rPr>
        <w:t>funding is for some:</w:t>
      </w:r>
    </w:p>
    <w:p w14:paraId="25AE3084" w14:textId="77777777" w:rsidR="00386AA0" w:rsidRPr="006B45FC" w:rsidRDefault="00386AA0" w:rsidP="00386AA0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disabled people</w:t>
      </w:r>
    </w:p>
    <w:p w14:paraId="2688091A" w14:textId="77777777" w:rsidR="00386AA0" w:rsidRPr="006B45FC" w:rsidRDefault="00386AA0" w:rsidP="00386AA0">
      <w:pPr>
        <w:pStyle w:val="Listtoplevel"/>
      </w:pPr>
      <w:r>
        <w:t>tāngata whaikaha / Māori disabled people.</w:t>
      </w:r>
    </w:p>
    <w:p w14:paraId="4BD1F96B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  <w:r w:rsidRPr="003128D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12864" behindDoc="0" locked="0" layoutInCell="1" allowOverlap="1" wp14:anchorId="2569D90E" wp14:editId="4B76DF92">
            <wp:simplePos x="0" y="0"/>
            <wp:positionH relativeFrom="margin">
              <wp:posOffset>0</wp:posOffset>
            </wp:positionH>
            <wp:positionV relativeFrom="paragraph">
              <wp:posOffset>122664</wp:posOffset>
            </wp:positionV>
            <wp:extent cx="1620000" cy="1620000"/>
            <wp:effectExtent l="0" t="0" r="5715" b="5715"/>
            <wp:wrapNone/>
            <wp:docPr id="192050583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50583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5A68F1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1478D50C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Disability funding can also be used to support the families / whānau of disabled people.</w:t>
      </w:r>
    </w:p>
    <w:p w14:paraId="7A91EB9F" w14:textId="0B91B68D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4B0930CA" w14:textId="7014FCF6" w:rsidR="00386AA0" w:rsidRDefault="00F04CEE" w:rsidP="00386AA0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21056" behindDoc="0" locked="0" layoutInCell="1" allowOverlap="1" wp14:anchorId="0E659FA0" wp14:editId="43305139">
            <wp:simplePos x="0" y="0"/>
            <wp:positionH relativeFrom="margin">
              <wp:posOffset>0</wp:posOffset>
            </wp:positionH>
            <wp:positionV relativeFrom="paragraph">
              <wp:posOffset>10160</wp:posOffset>
            </wp:positionV>
            <wp:extent cx="1619885" cy="1619885"/>
            <wp:effectExtent l="0" t="0" r="5715" b="0"/>
            <wp:wrapNone/>
            <wp:docPr id="14288056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80566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A1A327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funding can be used to:</w:t>
      </w:r>
    </w:p>
    <w:p w14:paraId="65FCECFA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331C1C8C" w14:textId="77777777" w:rsidR="00386AA0" w:rsidRDefault="00386AA0" w:rsidP="00386AA0">
      <w:pPr>
        <w:pStyle w:val="Listtoplevel"/>
        <w:spacing w:before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give you more chances to live a good life</w:t>
      </w:r>
    </w:p>
    <w:p w14:paraId="587FE5A6" w14:textId="77777777" w:rsidR="00386AA0" w:rsidRPr="006B45FC" w:rsidRDefault="00386AA0" w:rsidP="00386AA0">
      <w:pPr>
        <w:pStyle w:val="Listtoplevel"/>
        <w:numPr>
          <w:ilvl w:val="0"/>
          <w:numId w:val="0"/>
        </w:numPr>
        <w:spacing w:before="0"/>
        <w:ind w:left="4253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820032" behindDoc="0" locked="0" layoutInCell="1" allowOverlap="1" wp14:anchorId="5F7108AF" wp14:editId="1218242B">
            <wp:simplePos x="0" y="0"/>
            <wp:positionH relativeFrom="margin">
              <wp:align>left</wp:align>
            </wp:positionH>
            <wp:positionV relativeFrom="paragraph">
              <wp:posOffset>353060</wp:posOffset>
            </wp:positionV>
            <wp:extent cx="1724400" cy="1170000"/>
            <wp:effectExtent l="0" t="0" r="3175" b="0"/>
            <wp:wrapNone/>
            <wp:docPr id="112557502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57502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400" cy="117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99F363" w14:textId="77777777" w:rsidR="00386AA0" w:rsidRPr="002422ED" w:rsidRDefault="00386AA0" w:rsidP="00386AA0">
      <w:pPr>
        <w:pStyle w:val="Listtoplevel"/>
        <w:spacing w:before="0"/>
      </w:pPr>
      <w:r>
        <w:t xml:space="preserve">take away </w:t>
      </w:r>
      <w:r w:rsidRPr="002422ED">
        <w:rPr>
          <w:b/>
          <w:bCs/>
        </w:rPr>
        <w:t>barriers</w:t>
      </w:r>
      <w:r>
        <w:t xml:space="preserve"> that stop you from being able to do the things you want.</w:t>
      </w:r>
      <w:r>
        <w:br w:type="page"/>
      </w:r>
    </w:p>
    <w:p w14:paraId="561AEDE3" w14:textId="07BD92B3" w:rsidR="00386AA0" w:rsidRDefault="00386AA0" w:rsidP="00386AA0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62886E38" wp14:editId="0431DD77">
                <wp:simplePos x="0" y="0"/>
                <wp:positionH relativeFrom="column">
                  <wp:posOffset>2160270</wp:posOffset>
                </wp:positionH>
                <wp:positionV relativeFrom="paragraph">
                  <wp:posOffset>-130629</wp:posOffset>
                </wp:positionV>
                <wp:extent cx="3654000" cy="4651200"/>
                <wp:effectExtent l="0" t="0" r="3810" b="0"/>
                <wp:wrapNone/>
                <wp:docPr id="536552181" name="Rectangl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4000" cy="46512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737CEE8" id="Rectangle 16" o:spid="_x0000_s1026" alt="&quot;&quot;" style="position:absolute;margin-left:170.1pt;margin-top:-10.3pt;width:287.7pt;height:366.25pt;z-index:-25150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" fillcolor="#e8def2" stroked="f" strokeweight="1pt"/>
            </w:pict>
          </mc:Fallback>
        </mc:AlternateContent>
      </w:r>
      <w:r w:rsidRPr="008E1621">
        <w:rPr>
          <w:noProof/>
          <w:lang w:val="en-NZ" w:eastAsia="en-NZ"/>
        </w:rPr>
        <w:drawing>
          <wp:anchor distT="0" distB="0" distL="114300" distR="114300" simplePos="0" relativeHeight="251815936" behindDoc="0" locked="0" layoutInCell="1" allowOverlap="1" wp14:anchorId="213212E3" wp14:editId="0809C1D3">
            <wp:simplePos x="0" y="0"/>
            <wp:positionH relativeFrom="margin">
              <wp:align>left</wp:align>
            </wp:positionH>
            <wp:positionV relativeFrom="paragraph">
              <wp:posOffset>-253365</wp:posOffset>
            </wp:positionV>
            <wp:extent cx="1620000" cy="1706400"/>
            <wp:effectExtent l="0" t="0" r="5715" b="0"/>
            <wp:wrapNone/>
            <wp:docPr id="208197772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97772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70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6F96">
        <w:rPr>
          <w:b/>
          <w:bCs/>
        </w:rPr>
        <w:t>Barriers</w:t>
      </w:r>
      <w:r>
        <w:t xml:space="preserve"> are things that make it harder for disabled people to live a good life like:</w:t>
      </w:r>
    </w:p>
    <w:p w14:paraId="6224FDE5" w14:textId="77777777" w:rsidR="00386AA0" w:rsidRDefault="00386AA0" w:rsidP="00386AA0">
      <w:pPr>
        <w:pStyle w:val="Listtoplevel"/>
      </w:pPr>
      <w:r>
        <w:rPr>
          <w:rFonts w:ascii="Roboto" w:hAnsi="Roboto"/>
          <w:color w:val="212121"/>
          <w:lang w:val="en-NZ" w:eastAsia="en-NZ"/>
        </w:rPr>
        <w:drawing>
          <wp:anchor distT="0" distB="0" distL="114300" distR="114300" simplePos="0" relativeHeight="251816960" behindDoc="0" locked="0" layoutInCell="1" allowOverlap="1" wp14:anchorId="41B57C59" wp14:editId="795D79D7">
            <wp:simplePos x="0" y="0"/>
            <wp:positionH relativeFrom="margin">
              <wp:align>left</wp:align>
            </wp:positionH>
            <wp:positionV relativeFrom="paragraph">
              <wp:posOffset>661035</wp:posOffset>
            </wp:positionV>
            <wp:extent cx="1292400" cy="1620000"/>
            <wp:effectExtent l="0" t="0" r="3175" b="5715"/>
            <wp:wrapNone/>
            <wp:docPr id="2034655536" name="Picture 20346555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655536" name="Picture 20346555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4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uildings that they cannot use / get into</w:t>
      </w:r>
    </w:p>
    <w:p w14:paraId="402D31A1" w14:textId="77777777" w:rsidR="00386AA0" w:rsidRDefault="00386AA0" w:rsidP="00386AA0">
      <w:pPr>
        <w:pStyle w:val="Listtoplevel"/>
      </w:pPr>
      <w:r>
        <w:t>information that is hard to understand</w:t>
      </w:r>
    </w:p>
    <w:p w14:paraId="20D5B57F" w14:textId="77777777" w:rsidR="00386AA0" w:rsidRDefault="00386AA0" w:rsidP="00386AA0">
      <w:pPr>
        <w:pStyle w:val="Listtoplevel"/>
      </w:pPr>
      <w:r>
        <w:drawing>
          <wp:anchor distT="0" distB="0" distL="114300" distR="114300" simplePos="0" relativeHeight="251822080" behindDoc="0" locked="0" layoutInCell="1" allowOverlap="1" wp14:anchorId="70AF9F69" wp14:editId="2FA8DC1D">
            <wp:simplePos x="0" y="0"/>
            <wp:positionH relativeFrom="margin">
              <wp:align>left</wp:align>
            </wp:positionH>
            <wp:positionV relativeFrom="paragraph">
              <wp:posOffset>320675</wp:posOffset>
            </wp:positionV>
            <wp:extent cx="1620000" cy="1389600"/>
            <wp:effectExtent l="0" t="0" r="5715" b="0"/>
            <wp:wrapNone/>
            <wp:docPr id="83494556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94556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8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not being able to get the things / support they need to have a good life.</w:t>
      </w:r>
    </w:p>
    <w:p w14:paraId="41A091F8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480C9FD9" w14:textId="0EA22596" w:rsidR="00386AA0" w:rsidRDefault="00E33B3D" w:rsidP="00386AA0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043264" behindDoc="0" locked="0" layoutInCell="1" allowOverlap="1" wp14:anchorId="1600E93B" wp14:editId="6BEA0CC4">
            <wp:simplePos x="0" y="0"/>
            <wp:positionH relativeFrom="margin">
              <wp:posOffset>0</wp:posOffset>
            </wp:positionH>
            <wp:positionV relativeFrom="paragraph">
              <wp:posOffset>271145</wp:posOffset>
            </wp:positionV>
            <wp:extent cx="1620000" cy="1047600"/>
            <wp:effectExtent l="0" t="0" r="5715" b="0"/>
            <wp:wrapNone/>
            <wp:docPr id="54175978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75978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4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D2FFC" w14:textId="727F09A6" w:rsidR="00386AA0" w:rsidRDefault="00386AA0" w:rsidP="00386AA0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Disability funding can also be used for </w:t>
      </w:r>
      <w:r>
        <w:rPr>
          <w:rFonts w:eastAsia="Times New Roman"/>
          <w:b/>
          <w:bCs/>
          <w:shd w:val="clear" w:color="auto" w:fill="FFFFFF"/>
          <w:lang w:eastAsia="en-GB"/>
        </w:rPr>
        <w:t>respite.</w:t>
      </w:r>
    </w:p>
    <w:p w14:paraId="3D069C75" w14:textId="7BDAC7E7" w:rsidR="00386AA0" w:rsidRDefault="00386AA0" w:rsidP="00386AA0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41ACFA0A" w14:textId="12A8EEE9" w:rsidR="00386AA0" w:rsidRDefault="00F04CEE" w:rsidP="00386AA0">
      <w:pPr>
        <w:tabs>
          <w:tab w:val="center" w:pos="6356"/>
        </w:tabs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23104" behindDoc="0" locked="0" layoutInCell="1" allowOverlap="1" wp14:anchorId="78EAAB68" wp14:editId="7C11074B">
            <wp:simplePos x="0" y="0"/>
            <wp:positionH relativeFrom="margin">
              <wp:posOffset>0</wp:posOffset>
            </wp:positionH>
            <wp:positionV relativeFrom="paragraph">
              <wp:posOffset>348615</wp:posOffset>
            </wp:positionV>
            <wp:extent cx="1619885" cy="1155065"/>
            <wp:effectExtent l="0" t="0" r="5715" b="635"/>
            <wp:wrapNone/>
            <wp:docPr id="103165211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65211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6AA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78575789" wp14:editId="354F598B">
                <wp:simplePos x="0" y="0"/>
                <wp:positionH relativeFrom="margin">
                  <wp:posOffset>2160270</wp:posOffset>
                </wp:positionH>
                <wp:positionV relativeFrom="paragraph">
                  <wp:posOffset>265430</wp:posOffset>
                </wp:positionV>
                <wp:extent cx="3654000" cy="1155600"/>
                <wp:effectExtent l="0" t="0" r="3810" b="635"/>
                <wp:wrapNone/>
                <wp:docPr id="956842406" name="Rectangle 9568424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11556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4705CA7" id="Rectangle 956842406" o:spid="_x0000_s1026" alt="&quot;&quot;" style="position:absolute;margin-left:170.1pt;margin-top:20.9pt;width:287.7pt;height:91pt;z-index:-251505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" fillcolor="#e8def2" stroked="f" strokeweight="1pt">
                <w10:wrap anchorx="margin"/>
              </v:rect>
            </w:pict>
          </mc:Fallback>
        </mc:AlternateContent>
      </w:r>
      <w:r w:rsidR="00386AA0">
        <w:rPr>
          <w:rFonts w:eastAsia="Times New Roman"/>
          <w:b/>
          <w:bCs/>
          <w:shd w:val="clear" w:color="auto" w:fill="FFFFFF"/>
          <w:lang w:eastAsia="en-GB"/>
        </w:rPr>
        <w:tab/>
      </w:r>
    </w:p>
    <w:p w14:paraId="24011AB1" w14:textId="77777777" w:rsidR="00386AA0" w:rsidRPr="00655217" w:rsidRDefault="00386AA0" w:rsidP="00386AA0">
      <w:r w:rsidRPr="00655217">
        <w:rPr>
          <w:b/>
          <w:bCs/>
        </w:rPr>
        <w:t>Respite</w:t>
      </w:r>
      <w:r w:rsidRPr="00655217">
        <w:t xml:space="preserve"> is a way to give whānau / </w:t>
      </w:r>
      <w:r>
        <w:t xml:space="preserve">family </w:t>
      </w:r>
      <w:r w:rsidRPr="00655217">
        <w:t xml:space="preserve">a break from caring for someone. </w:t>
      </w:r>
    </w:p>
    <w:p w14:paraId="5969AF99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46825C5E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121E6F8C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  <w:r w:rsidRPr="007D66D6">
        <w:rPr>
          <w:b/>
          <w:bCs/>
          <w:noProof/>
          <w:sz w:val="26"/>
          <w:lang w:val="en-NZ" w:eastAsia="en-NZ"/>
        </w:rPr>
        <w:lastRenderedPageBreak/>
        <w:drawing>
          <wp:anchor distT="0" distB="0" distL="114300" distR="114300" simplePos="0" relativeHeight="251813888" behindDoc="0" locked="0" layoutInCell="1" allowOverlap="1" wp14:anchorId="4EDFB728" wp14:editId="2A6BCA05">
            <wp:simplePos x="0" y="0"/>
            <wp:positionH relativeFrom="margin">
              <wp:align>left</wp:align>
            </wp:positionH>
            <wp:positionV relativeFrom="paragraph">
              <wp:posOffset>635</wp:posOffset>
            </wp:positionV>
            <wp:extent cx="1317812" cy="1370526"/>
            <wp:effectExtent l="0" t="0" r="0" b="1270"/>
            <wp:wrapNone/>
            <wp:docPr id="1816371109" name="Picture 1816371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371109" name="Picture 1816371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836" cy="1375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You can find out more about respite on our website:</w:t>
      </w:r>
    </w:p>
    <w:p w14:paraId="34AA08D4" w14:textId="77777777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7A2184FA" w14:textId="77777777" w:rsidR="00386AA0" w:rsidRPr="000B0F74" w:rsidRDefault="003336F4" w:rsidP="00386AA0">
      <w:pPr>
        <w:rPr>
          <w:rFonts w:eastAsia="Times New Roman"/>
          <w:b/>
          <w:bCs/>
          <w:szCs w:val="32"/>
          <w:shd w:val="clear" w:color="auto" w:fill="FFFFFF"/>
          <w:lang w:eastAsia="en-GB"/>
        </w:rPr>
      </w:pPr>
      <w:hyperlink r:id="rId44" w:history="1">
        <w:r w:rsidR="00386AA0" w:rsidRPr="000B0F74">
          <w:rPr>
            <w:rStyle w:val="Hyperlink"/>
            <w:rFonts w:cs="Arial"/>
            <w:b/>
            <w:bCs/>
            <w:color w:val="auto"/>
            <w:szCs w:val="32"/>
            <w:u w:val="none"/>
          </w:rPr>
          <w:t>https://tinyurl.com/2vku3vpc</w:t>
        </w:r>
      </w:hyperlink>
    </w:p>
    <w:p w14:paraId="72F77476" w14:textId="02151C3D" w:rsidR="00386AA0" w:rsidRDefault="00386AA0" w:rsidP="00386AA0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1A3BC6A2" w14:textId="7EE8F3BF" w:rsidR="00386AA0" w:rsidRDefault="00AC3BD6" w:rsidP="00386AA0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1883520" behindDoc="0" locked="0" layoutInCell="1" allowOverlap="1" wp14:anchorId="59B902A8" wp14:editId="466B53F4">
            <wp:simplePos x="0" y="0"/>
            <wp:positionH relativeFrom="margin">
              <wp:posOffset>176530</wp:posOffset>
            </wp:positionH>
            <wp:positionV relativeFrom="page">
              <wp:posOffset>2678280</wp:posOffset>
            </wp:positionV>
            <wp:extent cx="1263015" cy="1619885"/>
            <wp:effectExtent l="0" t="0" r="0" b="5715"/>
            <wp:wrapNone/>
            <wp:docPr id="1572594090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594090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000C2" w14:textId="379FBA14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  <w:r w:rsidRPr="00655217">
        <w:rPr>
          <w:rFonts w:eastAsia="Times New Roman"/>
          <w:shd w:val="clear" w:color="auto" w:fill="FFFFFF"/>
          <w:lang w:eastAsia="en-GB"/>
        </w:rPr>
        <w:t>This information is not in Easy Read.</w:t>
      </w:r>
    </w:p>
    <w:p w14:paraId="6C69C606" w14:textId="255BBA5E" w:rsidR="00386AA0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30DED330" w14:textId="51DD3282" w:rsidR="00386AA0" w:rsidRDefault="00386AA0" w:rsidP="00386AA0"/>
    <w:p w14:paraId="6F589E58" w14:textId="386840F1" w:rsidR="00386AA0" w:rsidRPr="00655217" w:rsidRDefault="00386AA0" w:rsidP="00386AA0">
      <w:pPr>
        <w:rPr>
          <w:rFonts w:eastAsia="Times New Roman"/>
          <w:shd w:val="clear" w:color="auto" w:fill="FFFFFF"/>
          <w:lang w:eastAsia="en-GB"/>
        </w:rPr>
      </w:pPr>
    </w:p>
    <w:p w14:paraId="10C93DEF" w14:textId="652B0F64" w:rsidR="00386AA0" w:rsidRDefault="00386AA0">
      <w:pPr>
        <w:spacing w:line="240" w:lineRule="auto"/>
        <w:ind w:left="0"/>
        <w:rPr>
          <w:rFonts w:cs="Arial"/>
          <w:bCs/>
          <w:szCs w:val="32"/>
        </w:rPr>
      </w:pPr>
      <w:r>
        <w:rPr>
          <w:rFonts w:cs="Arial"/>
          <w:bCs/>
          <w:szCs w:val="32"/>
        </w:rPr>
        <w:br w:type="page"/>
      </w:r>
    </w:p>
    <w:p w14:paraId="3FFA60EB" w14:textId="0339D88A" w:rsidR="008C2B32" w:rsidRDefault="00386AA0" w:rsidP="00386AA0">
      <w:pPr>
        <w:pStyle w:val="Heading1"/>
      </w:pPr>
      <w:bookmarkStart w:id="5" w:name="_Rules_for_spending"/>
      <w:bookmarkStart w:id="6" w:name="_Toc166152829"/>
      <w:bookmarkEnd w:id="5"/>
      <w:r>
        <w:lastRenderedPageBreak/>
        <w:t>Rules for spending</w:t>
      </w:r>
      <w:r>
        <w:br/>
        <w:t>disability support funding</w:t>
      </w:r>
      <w:bookmarkEnd w:id="6"/>
    </w:p>
    <w:p w14:paraId="4304F423" w14:textId="77777777" w:rsidR="00386AA0" w:rsidRDefault="00386AA0" w:rsidP="00386AA0"/>
    <w:p w14:paraId="750FB0F3" w14:textId="67FD7FB4" w:rsidR="00386AA0" w:rsidRDefault="00F04CEE" w:rsidP="00386AA0">
      <w:r>
        <w:rPr>
          <w:noProof/>
        </w:rPr>
        <w:drawing>
          <wp:anchor distT="0" distB="0" distL="114300" distR="114300" simplePos="0" relativeHeight="251885568" behindDoc="0" locked="0" layoutInCell="1" allowOverlap="1" wp14:anchorId="45559CC4" wp14:editId="1E808066">
            <wp:simplePos x="0" y="0"/>
            <wp:positionH relativeFrom="margin">
              <wp:posOffset>0</wp:posOffset>
            </wp:positionH>
            <wp:positionV relativeFrom="paragraph">
              <wp:posOffset>210185</wp:posOffset>
            </wp:positionV>
            <wp:extent cx="1619885" cy="1619885"/>
            <wp:effectExtent l="0" t="0" r="0" b="5715"/>
            <wp:wrapNone/>
            <wp:docPr id="79617238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310599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51440" w14:textId="43F9FA20" w:rsidR="00386AA0" w:rsidRDefault="00386AA0" w:rsidP="00386AA0">
      <w:r>
        <w:t>There are 4 rules that tell you how you can spend your disability support funding.</w:t>
      </w:r>
    </w:p>
    <w:p w14:paraId="24A7899C" w14:textId="77777777" w:rsidR="00386AA0" w:rsidRDefault="00386AA0" w:rsidP="00386AA0"/>
    <w:p w14:paraId="53D7E233" w14:textId="77777777" w:rsidR="00386AA0" w:rsidRDefault="00386AA0" w:rsidP="00386AA0"/>
    <w:p w14:paraId="2F4D0AB9" w14:textId="0B175992" w:rsidR="00386AA0" w:rsidRPr="009F121C" w:rsidRDefault="00386AA0" w:rsidP="00386AA0">
      <w:pPr>
        <w:ind w:right="95"/>
        <w:rPr>
          <w:rFonts w:cs="Arial"/>
          <w:bCs/>
          <w:szCs w:val="32"/>
        </w:rPr>
      </w:pPr>
      <w:r w:rsidRPr="009F121C">
        <w:rPr>
          <w:rFonts w:eastAsia="Times New Roman" w:cs="Times New Roman"/>
          <w:noProof/>
          <w:szCs w:val="32"/>
          <w:lang w:val="en-GB"/>
        </w:rPr>
        <w:drawing>
          <wp:anchor distT="0" distB="0" distL="114300" distR="114300" simplePos="0" relativeHeight="251826176" behindDoc="0" locked="0" layoutInCell="1" allowOverlap="1" wp14:anchorId="1C5F8334" wp14:editId="3F9AE013">
            <wp:simplePos x="0" y="0"/>
            <wp:positionH relativeFrom="margin">
              <wp:posOffset>0</wp:posOffset>
            </wp:positionH>
            <wp:positionV relativeFrom="paragraph">
              <wp:posOffset>183515</wp:posOffset>
            </wp:positionV>
            <wp:extent cx="1620000" cy="1620000"/>
            <wp:effectExtent l="0" t="0" r="0" b="5715"/>
            <wp:wrapNone/>
            <wp:docPr id="7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121C">
        <w:rPr>
          <w:rFonts w:cs="Arial"/>
          <w:bCs/>
          <w:szCs w:val="32"/>
        </w:rPr>
        <w:t xml:space="preserve">The 4 rules are </w:t>
      </w:r>
      <w:r>
        <w:rPr>
          <w:rFonts w:cs="Arial"/>
          <w:bCs/>
          <w:szCs w:val="32"/>
        </w:rPr>
        <w:t>the same for</w:t>
      </w:r>
      <w:r w:rsidRPr="009F121C">
        <w:rPr>
          <w:rFonts w:cs="Arial"/>
          <w:bCs/>
          <w:szCs w:val="32"/>
        </w:rPr>
        <w:t>:</w:t>
      </w:r>
    </w:p>
    <w:p w14:paraId="39A123AA" w14:textId="77777777" w:rsidR="00386AA0" w:rsidRPr="001A0377" w:rsidRDefault="00386AA0" w:rsidP="00386AA0">
      <w:pPr>
        <w:rPr>
          <w:rFonts w:cs="Times New Roman"/>
          <w:sz w:val="28"/>
          <w:szCs w:val="28"/>
        </w:rPr>
      </w:pPr>
    </w:p>
    <w:p w14:paraId="75E1FD08" w14:textId="77777777" w:rsidR="00386AA0" w:rsidRPr="009F121C" w:rsidRDefault="00386AA0" w:rsidP="00386AA0">
      <w:pPr>
        <w:numPr>
          <w:ilvl w:val="5"/>
          <w:numId w:val="14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Carer Support</w:t>
      </w:r>
      <w:r w:rsidRPr="009F121C">
        <w:rPr>
          <w:rFonts w:eastAsia="Times New Roman" w:cs="Times New Roman"/>
          <w:szCs w:val="32"/>
          <w:lang w:val="en-GB"/>
        </w:rPr>
        <w:t xml:space="preserve"> </w:t>
      </w:r>
    </w:p>
    <w:p w14:paraId="79B518A9" w14:textId="77777777" w:rsidR="00386AA0" w:rsidRPr="002422ED" w:rsidRDefault="00386AA0" w:rsidP="00386AA0">
      <w:pPr>
        <w:ind w:left="4253"/>
        <w:rPr>
          <w:rFonts w:eastAsia="Times New Roman" w:cs="Times New Roman"/>
          <w:sz w:val="28"/>
          <w:szCs w:val="28"/>
          <w:lang w:val="en-GB"/>
        </w:rPr>
      </w:pPr>
    </w:p>
    <w:p w14:paraId="337FF5DE" w14:textId="77777777" w:rsidR="00386AA0" w:rsidRPr="001A0377" w:rsidRDefault="00386AA0" w:rsidP="00386AA0">
      <w:pPr>
        <w:numPr>
          <w:ilvl w:val="5"/>
          <w:numId w:val="14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Individualised Funding</w:t>
      </w:r>
      <w:r>
        <w:rPr>
          <w:rFonts w:eastAsia="Times New Roman" w:cs="Times New Roman"/>
          <w:szCs w:val="32"/>
          <w:lang w:val="en-GB"/>
        </w:rPr>
        <w:t xml:space="preserve"> / IF</w:t>
      </w:r>
    </w:p>
    <w:p w14:paraId="4F0823D5" w14:textId="77777777" w:rsidR="00386AA0" w:rsidRPr="002422ED" w:rsidRDefault="00386AA0" w:rsidP="00386AA0">
      <w:pPr>
        <w:ind w:left="4253"/>
        <w:rPr>
          <w:rFonts w:eastAsia="Times New Roman" w:cs="Times New Roman"/>
          <w:sz w:val="28"/>
          <w:szCs w:val="28"/>
          <w:lang w:val="en-GB"/>
        </w:rPr>
      </w:pPr>
    </w:p>
    <w:p w14:paraId="06538896" w14:textId="6AFE9CE9" w:rsidR="00386AA0" w:rsidRPr="001A0377" w:rsidRDefault="00101B14" w:rsidP="00386AA0">
      <w:pPr>
        <w:numPr>
          <w:ilvl w:val="5"/>
          <w:numId w:val="14"/>
        </w:numPr>
        <w:ind w:left="4253" w:right="-188" w:hanging="567"/>
        <w:rPr>
          <w:rFonts w:eastAsia="Times New Roman" w:cs="Times New Roman"/>
          <w:szCs w:val="32"/>
          <w:lang w:val="en-GB"/>
        </w:rPr>
      </w:pPr>
      <w:r w:rsidRPr="009F121C">
        <w:rPr>
          <w:rFonts w:cs="Times New Roman"/>
          <w:noProof/>
          <w:szCs w:val="32"/>
        </w:rPr>
        <w:drawing>
          <wp:anchor distT="0" distB="0" distL="114300" distR="114300" simplePos="0" relativeHeight="251825152" behindDoc="0" locked="0" layoutInCell="1" allowOverlap="1" wp14:anchorId="04B3404A" wp14:editId="3451C261">
            <wp:simplePos x="0" y="0"/>
            <wp:positionH relativeFrom="margin">
              <wp:posOffset>0</wp:posOffset>
            </wp:positionH>
            <wp:positionV relativeFrom="paragraph">
              <wp:posOffset>663575</wp:posOffset>
            </wp:positionV>
            <wp:extent cx="1609090" cy="1609090"/>
            <wp:effectExtent l="0" t="0" r="0" b="381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090" cy="160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6AA0" w:rsidRPr="001A0377">
        <w:rPr>
          <w:rFonts w:eastAsia="Times New Roman" w:cs="Times New Roman"/>
          <w:szCs w:val="32"/>
          <w:lang w:val="en-GB"/>
        </w:rPr>
        <w:t>Enhanced Individualised Funding</w:t>
      </w:r>
      <w:r w:rsidR="00386AA0">
        <w:rPr>
          <w:rFonts w:eastAsia="Times New Roman" w:cs="Times New Roman"/>
          <w:szCs w:val="32"/>
          <w:lang w:val="en-GB"/>
        </w:rPr>
        <w:t xml:space="preserve"> / EIF</w:t>
      </w:r>
    </w:p>
    <w:p w14:paraId="4DAB8CAD" w14:textId="2209BF5A" w:rsidR="00386AA0" w:rsidRPr="002422ED" w:rsidRDefault="00386AA0" w:rsidP="00386AA0">
      <w:pPr>
        <w:ind w:left="4253"/>
        <w:rPr>
          <w:rFonts w:eastAsia="Times New Roman" w:cs="Times New Roman"/>
          <w:sz w:val="28"/>
          <w:szCs w:val="28"/>
          <w:lang w:val="en-GB"/>
        </w:rPr>
      </w:pPr>
    </w:p>
    <w:p w14:paraId="4C867D49" w14:textId="3278AE3C" w:rsidR="00386AA0" w:rsidRPr="00386AA0" w:rsidRDefault="00386AA0" w:rsidP="00386AA0">
      <w:pPr>
        <w:numPr>
          <w:ilvl w:val="5"/>
          <w:numId w:val="14"/>
        </w:numPr>
        <w:ind w:left="4253" w:hanging="567"/>
        <w:rPr>
          <w:rFonts w:eastAsia="Times New Roman" w:cs="Times New Roman"/>
          <w:szCs w:val="32"/>
          <w:lang w:val="en-GB"/>
        </w:rPr>
      </w:pPr>
      <w:r w:rsidRPr="001A0377">
        <w:rPr>
          <w:rFonts w:eastAsia="Times New Roman" w:cs="Times New Roman"/>
          <w:szCs w:val="32"/>
          <w:lang w:val="en-GB"/>
        </w:rPr>
        <w:t>Choice in Community Living</w:t>
      </w:r>
    </w:p>
    <w:p w14:paraId="0A22104E" w14:textId="4AF0E57C" w:rsidR="00386AA0" w:rsidRPr="00386AA0" w:rsidRDefault="00386AA0" w:rsidP="00386AA0">
      <w:pPr>
        <w:pStyle w:val="Listtoplevel"/>
      </w:pPr>
      <w:r w:rsidRPr="009F121C">
        <w:t>Enabling Good Lives</w:t>
      </w:r>
      <w:r>
        <w:t xml:space="preserve"> </w:t>
      </w:r>
      <w:r w:rsidRPr="00386AA0">
        <w:rPr>
          <w:rFonts w:eastAsia="Times New Roman" w:cs="Times New Roman"/>
          <w:szCs w:val="32"/>
        </w:rPr>
        <w:t>Personal Budgets.</w:t>
      </w:r>
    </w:p>
    <w:p w14:paraId="57D83469" w14:textId="77777777" w:rsidR="00386AA0" w:rsidRPr="002422ED" w:rsidRDefault="00386AA0" w:rsidP="00386AA0">
      <w:pPr>
        <w:rPr>
          <w:rFonts w:eastAsia="Times New Roman"/>
          <w:sz w:val="24"/>
          <w:szCs w:val="16"/>
          <w:shd w:val="clear" w:color="auto" w:fill="FFFFFF"/>
          <w:lang w:eastAsia="en-GB"/>
        </w:rPr>
      </w:pPr>
    </w:p>
    <w:p w14:paraId="2522D7F0" w14:textId="16A0903B" w:rsidR="00386AA0" w:rsidRDefault="00386AA0">
      <w:pPr>
        <w:spacing w:line="240" w:lineRule="auto"/>
        <w:ind w:left="0"/>
      </w:pPr>
      <w:r>
        <w:br w:type="page"/>
      </w:r>
    </w:p>
    <w:p w14:paraId="28C9D42B" w14:textId="2C753C6A" w:rsidR="00386AA0" w:rsidRDefault="00101B14" w:rsidP="00386AA0">
      <w:pPr>
        <w:rPr>
          <w:b/>
          <w:bCs/>
        </w:rPr>
      </w:pPr>
      <w:r>
        <w:rPr>
          <w:rFonts w:eastAsia="Times New Roman" w:cs="Times New Roman"/>
          <w:noProof/>
          <w:szCs w:val="32"/>
          <w:lang w:val="en-GB"/>
        </w:rPr>
        <w:lastRenderedPageBreak/>
        <w:drawing>
          <wp:anchor distT="0" distB="0" distL="114300" distR="114300" simplePos="0" relativeHeight="251887616" behindDoc="0" locked="0" layoutInCell="1" allowOverlap="1" wp14:anchorId="0D341855" wp14:editId="42CA8AD8">
            <wp:simplePos x="0" y="0"/>
            <wp:positionH relativeFrom="margin">
              <wp:posOffset>0</wp:posOffset>
            </wp:positionH>
            <wp:positionV relativeFrom="paragraph">
              <wp:posOffset>-177800</wp:posOffset>
            </wp:positionV>
            <wp:extent cx="1620000" cy="1620000"/>
            <wp:effectExtent l="0" t="0" r="5715" b="0"/>
            <wp:wrapNone/>
            <wp:docPr id="1795383295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38329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6AA0">
        <w:rPr>
          <w:b/>
          <w:bCs/>
        </w:rPr>
        <w:t>Rule 1</w:t>
      </w:r>
      <w:r w:rsidR="004260C8">
        <w:rPr>
          <w:b/>
          <w:bCs/>
        </w:rPr>
        <w:t>. T</w:t>
      </w:r>
      <w:r w:rsidR="00386AA0">
        <w:rPr>
          <w:b/>
          <w:bCs/>
        </w:rPr>
        <w:t>he funding / purchase:</w:t>
      </w:r>
    </w:p>
    <w:p w14:paraId="33EAA472" w14:textId="544273E7" w:rsidR="00386AA0" w:rsidRPr="00386AA0" w:rsidRDefault="00386AA0" w:rsidP="00386AA0">
      <w:pPr>
        <w:pStyle w:val="Listtoplevel"/>
      </w:pPr>
      <w:r>
        <w:rPr>
          <w:b/>
          <w:bCs/>
        </w:rPr>
        <w:t>helps you live a good life</w:t>
      </w:r>
    </w:p>
    <w:p w14:paraId="0EAEE16A" w14:textId="71178092" w:rsidR="00386AA0" w:rsidRDefault="00386AA0" w:rsidP="00386AA0">
      <w:pPr>
        <w:pStyle w:val="Listtoplevel"/>
      </w:pPr>
      <w:r>
        <w:rPr>
          <w:b/>
          <w:bCs/>
        </w:rPr>
        <w:t>makes your life better</w:t>
      </w:r>
      <w:r>
        <w:t>.</w:t>
      </w:r>
    </w:p>
    <w:p w14:paraId="4982D49D" w14:textId="53AF104D" w:rsidR="00386AA0" w:rsidRDefault="00101B14" w:rsidP="00386AA0">
      <w:r>
        <w:rPr>
          <w:b/>
          <w:bCs/>
          <w:noProof/>
        </w:rPr>
        <w:drawing>
          <wp:anchor distT="0" distB="0" distL="114300" distR="114300" simplePos="0" relativeHeight="251888640" behindDoc="0" locked="0" layoutInCell="1" allowOverlap="1" wp14:anchorId="2B02BF14" wp14:editId="6F3D4660">
            <wp:simplePos x="0" y="0"/>
            <wp:positionH relativeFrom="margin">
              <wp:posOffset>0</wp:posOffset>
            </wp:positionH>
            <wp:positionV relativeFrom="page">
              <wp:posOffset>2802255</wp:posOffset>
            </wp:positionV>
            <wp:extent cx="1619885" cy="1249045"/>
            <wp:effectExtent l="0" t="0" r="5715" b="0"/>
            <wp:wrapNone/>
            <wp:docPr id="37555924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55924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D9E2AC" w14:textId="3675168F" w:rsidR="00386AA0" w:rsidRDefault="00386AA0" w:rsidP="00386AA0"/>
    <w:p w14:paraId="6179C988" w14:textId="567595ED" w:rsidR="00386AA0" w:rsidRDefault="00386AA0" w:rsidP="00386AA0">
      <w:r>
        <w:t>Everyone has different idea</w:t>
      </w:r>
      <w:r w:rsidR="005801C1">
        <w:t>s</w:t>
      </w:r>
      <w:r>
        <w:t xml:space="preserve"> about what makes a good life.</w:t>
      </w:r>
    </w:p>
    <w:p w14:paraId="7F4F792B" w14:textId="45AE2A31" w:rsidR="005801C1" w:rsidRDefault="005801C1" w:rsidP="00386AA0"/>
    <w:p w14:paraId="39E0963B" w14:textId="142C1B78" w:rsidR="005801C1" w:rsidRDefault="005801C1" w:rsidP="00386AA0"/>
    <w:p w14:paraId="541BC48F" w14:textId="171AE761" w:rsidR="005801C1" w:rsidRDefault="00101B14" w:rsidP="00386AA0">
      <w:r>
        <w:rPr>
          <w:b/>
          <w:bCs/>
          <w:noProof/>
        </w:rPr>
        <w:drawing>
          <wp:anchor distT="0" distB="0" distL="114300" distR="114300" simplePos="0" relativeHeight="251889664" behindDoc="0" locked="0" layoutInCell="1" allowOverlap="1" wp14:anchorId="6DDBE5D5" wp14:editId="1CC1BCC6">
            <wp:simplePos x="0" y="0"/>
            <wp:positionH relativeFrom="margin">
              <wp:posOffset>0</wp:posOffset>
            </wp:positionH>
            <wp:positionV relativeFrom="page">
              <wp:posOffset>4735195</wp:posOffset>
            </wp:positionV>
            <wp:extent cx="1619885" cy="1410970"/>
            <wp:effectExtent l="0" t="0" r="5715" b="0"/>
            <wp:wrapNone/>
            <wp:docPr id="70375921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59212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01C1">
        <w:t xml:space="preserve">You will have </w:t>
      </w:r>
      <w:proofErr w:type="gramStart"/>
      <w:r w:rsidR="005801C1">
        <w:t>made a plan</w:t>
      </w:r>
      <w:proofErr w:type="gramEnd"/>
      <w:r w:rsidR="005801C1">
        <w:t xml:space="preserve"> about what you need with your:</w:t>
      </w:r>
    </w:p>
    <w:p w14:paraId="7587E7AC" w14:textId="12B47821" w:rsidR="005801C1" w:rsidRPr="005801C1" w:rsidRDefault="005801C1" w:rsidP="005801C1">
      <w:pPr>
        <w:pStyle w:val="Listtoplevel"/>
      </w:pPr>
      <w:r>
        <w:rPr>
          <w:b/>
          <w:bCs/>
        </w:rPr>
        <w:t>needs assesment coordinator / NASC coordinator</w:t>
      </w:r>
    </w:p>
    <w:p w14:paraId="48D966B2" w14:textId="7BB22E59" w:rsidR="005801C1" w:rsidRPr="00386AA0" w:rsidRDefault="005801C1" w:rsidP="005801C1">
      <w:pPr>
        <w:pStyle w:val="Listtoplevel"/>
      </w:pPr>
      <w:r>
        <w:rPr>
          <w:b/>
          <w:bCs/>
        </w:rPr>
        <w:t>independent facilitator</w:t>
      </w:r>
      <w:r>
        <w:t>.</w:t>
      </w:r>
    </w:p>
    <w:p w14:paraId="7F0538A7" w14:textId="7DA9088F" w:rsidR="00386AA0" w:rsidRDefault="00101B14" w:rsidP="00386AA0">
      <w:r>
        <w:rPr>
          <w:b/>
          <w:bCs/>
          <w:noProof/>
        </w:rPr>
        <w:drawing>
          <wp:anchor distT="0" distB="0" distL="114300" distR="114300" simplePos="0" relativeHeight="251890688" behindDoc="0" locked="0" layoutInCell="1" allowOverlap="1" wp14:anchorId="1D2FF659" wp14:editId="4F73C0FC">
            <wp:simplePos x="0" y="0"/>
            <wp:positionH relativeFrom="margin">
              <wp:posOffset>0</wp:posOffset>
            </wp:positionH>
            <wp:positionV relativeFrom="page">
              <wp:posOffset>7282815</wp:posOffset>
            </wp:positionV>
            <wp:extent cx="1619885" cy="1857375"/>
            <wp:effectExtent l="0" t="0" r="5715" b="0"/>
            <wp:wrapNone/>
            <wp:docPr id="1210535904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535904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A3E70" w14:textId="4CF8B982" w:rsidR="00386AA0" w:rsidRDefault="005801C1" w:rsidP="00386AA0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7568E637" wp14:editId="339314C4">
                <wp:simplePos x="0" y="0"/>
                <wp:positionH relativeFrom="margin">
                  <wp:posOffset>2160270</wp:posOffset>
                </wp:positionH>
                <wp:positionV relativeFrom="paragraph">
                  <wp:posOffset>228419</wp:posOffset>
                </wp:positionV>
                <wp:extent cx="3654000" cy="1551600"/>
                <wp:effectExtent l="0" t="0" r="3810" b="0"/>
                <wp:wrapNone/>
                <wp:docPr id="1156895845" name="Rectangle 11568958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15516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CB1BF3B" id="Rectangle 1156895845" o:spid="_x0000_s1026" alt="&quot;&quot;" style="position:absolute;margin-left:170.1pt;margin-top:18pt;width:287.7pt;height:122.15pt;z-index:-25148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" fillcolor="#e8def2" stroked="f" strokeweight="1pt">
                <w10:wrap anchorx="margin"/>
              </v:rect>
            </w:pict>
          </mc:Fallback>
        </mc:AlternateContent>
      </w:r>
    </w:p>
    <w:p w14:paraId="640BC759" w14:textId="124804F9" w:rsidR="00386AA0" w:rsidRPr="005801C1" w:rsidRDefault="005801C1" w:rsidP="00386AA0">
      <w:r>
        <w:t xml:space="preserve">A </w:t>
      </w:r>
      <w:r>
        <w:rPr>
          <w:b/>
          <w:bCs/>
        </w:rPr>
        <w:t>needs assessment coordinator / independent facilitator</w:t>
      </w:r>
      <w:r>
        <w:t xml:space="preserve"> is someone who support</w:t>
      </w:r>
      <w:r w:rsidR="00101B14">
        <w:t>s</w:t>
      </w:r>
      <w:r>
        <w:t xml:space="preserve"> you to work out what you need for a good life.</w:t>
      </w:r>
    </w:p>
    <w:p w14:paraId="457C7E2B" w14:textId="77777777" w:rsidR="00386AA0" w:rsidRDefault="00386AA0" w:rsidP="00386AA0"/>
    <w:p w14:paraId="48DF1E3A" w14:textId="4BF1E3A0" w:rsidR="00386AA0" w:rsidRDefault="00101B14" w:rsidP="00386AA0">
      <w:r>
        <w:rPr>
          <w:noProof/>
        </w:rPr>
        <w:lastRenderedPageBreak/>
        <w:drawing>
          <wp:anchor distT="0" distB="0" distL="114300" distR="114300" simplePos="0" relativeHeight="251892736" behindDoc="0" locked="0" layoutInCell="1" allowOverlap="1" wp14:anchorId="6E0172D1" wp14:editId="26BF6136">
            <wp:simplePos x="0" y="0"/>
            <wp:positionH relativeFrom="margin">
              <wp:posOffset>0</wp:posOffset>
            </wp:positionH>
            <wp:positionV relativeFrom="paragraph">
              <wp:posOffset>-107576</wp:posOffset>
            </wp:positionV>
            <wp:extent cx="1532965" cy="1532965"/>
            <wp:effectExtent l="0" t="0" r="0" b="0"/>
            <wp:wrapNone/>
            <wp:docPr id="765012704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012704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705" cy="1533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5B16">
        <w:t>Your plan might be about:</w:t>
      </w:r>
    </w:p>
    <w:p w14:paraId="48AD0B0D" w14:textId="4BD465A6" w:rsidR="00A15B16" w:rsidRDefault="00A15B16" w:rsidP="00A15B16">
      <w:pPr>
        <w:pStyle w:val="Listtoplevel"/>
      </w:pPr>
      <w:r>
        <w:t>having good relationships</w:t>
      </w:r>
    </w:p>
    <w:p w14:paraId="1449C4FA" w14:textId="3D49A3AE" w:rsidR="00A15B16" w:rsidRDefault="00101B14" w:rsidP="00A15B16">
      <w:pPr>
        <w:pStyle w:val="Listtoplevel"/>
      </w:pPr>
      <w:r>
        <w:drawing>
          <wp:anchor distT="0" distB="0" distL="114300" distR="114300" simplePos="0" relativeHeight="251893760" behindDoc="0" locked="0" layoutInCell="1" allowOverlap="1" wp14:anchorId="2ADC286A" wp14:editId="17010A0B">
            <wp:simplePos x="0" y="0"/>
            <wp:positionH relativeFrom="margin">
              <wp:posOffset>0</wp:posOffset>
            </wp:positionH>
            <wp:positionV relativeFrom="paragraph">
              <wp:posOffset>673100</wp:posOffset>
            </wp:positionV>
            <wp:extent cx="1620000" cy="1011600"/>
            <wp:effectExtent l="0" t="0" r="5715" b="4445"/>
            <wp:wrapNone/>
            <wp:docPr id="214087212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872123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1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5B16">
        <w:t>things you want to learn</w:t>
      </w:r>
    </w:p>
    <w:p w14:paraId="3EF716BE" w14:textId="2248587F" w:rsidR="00A15B16" w:rsidRDefault="00A15B16" w:rsidP="00A15B16">
      <w:pPr>
        <w:pStyle w:val="Listtoplevel"/>
      </w:pPr>
      <w:r>
        <w:t>choosing where you live</w:t>
      </w:r>
    </w:p>
    <w:p w14:paraId="1F538BD1" w14:textId="4C77CBD0" w:rsidR="00A15B16" w:rsidRDefault="00101B14" w:rsidP="00A15B16">
      <w:pPr>
        <w:pStyle w:val="Listtoplevel"/>
      </w:pPr>
      <w:r>
        <w:drawing>
          <wp:anchor distT="0" distB="0" distL="114300" distR="114300" simplePos="0" relativeHeight="251894784" behindDoc="0" locked="0" layoutInCell="1" allowOverlap="1" wp14:anchorId="4D5673D1" wp14:editId="1DEB0F08">
            <wp:simplePos x="0" y="0"/>
            <wp:positionH relativeFrom="margin">
              <wp:posOffset>118110</wp:posOffset>
            </wp:positionH>
            <wp:positionV relativeFrom="paragraph">
              <wp:posOffset>474345</wp:posOffset>
            </wp:positionV>
            <wp:extent cx="1414780" cy="1619885"/>
            <wp:effectExtent l="0" t="0" r="0" b="5715"/>
            <wp:wrapNone/>
            <wp:docPr id="65883204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83204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14780" cy="1619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5B16">
        <w:t>doing everyday things:</w:t>
      </w:r>
    </w:p>
    <w:p w14:paraId="4C097A9A" w14:textId="44C72BA4" w:rsidR="00A15B16" w:rsidRDefault="00A15B16" w:rsidP="00A15B16">
      <w:pPr>
        <w:pStyle w:val="Listsecondlevel"/>
      </w:pPr>
      <w:r>
        <w:t>at home</w:t>
      </w:r>
    </w:p>
    <w:p w14:paraId="26C6ADC0" w14:textId="1364758C" w:rsidR="00A15B16" w:rsidRDefault="00A15B16" w:rsidP="00A15B16">
      <w:pPr>
        <w:pStyle w:val="Listparagraph2"/>
        <w:rPr>
          <w:lang w:eastAsia="en-US"/>
        </w:rPr>
      </w:pPr>
      <w:r>
        <w:rPr>
          <w:lang w:eastAsia="en-US"/>
        </w:rPr>
        <w:t>in your community.</w:t>
      </w:r>
    </w:p>
    <w:p w14:paraId="29479B6D" w14:textId="77777777" w:rsidR="00A15B16" w:rsidRDefault="00A15B16" w:rsidP="00A15B16"/>
    <w:p w14:paraId="1FF198EB" w14:textId="65DE1C54" w:rsidR="00A15B16" w:rsidRDefault="00B6175F" w:rsidP="00A15B16">
      <w:r>
        <w:rPr>
          <w:noProof/>
        </w:rPr>
        <w:drawing>
          <wp:anchor distT="0" distB="0" distL="114300" distR="114300" simplePos="0" relativeHeight="251895808" behindDoc="0" locked="0" layoutInCell="1" allowOverlap="1" wp14:anchorId="2E75679E" wp14:editId="5DAC60E0">
            <wp:simplePos x="0" y="0"/>
            <wp:positionH relativeFrom="margin">
              <wp:posOffset>121024</wp:posOffset>
            </wp:positionH>
            <wp:positionV relativeFrom="page">
              <wp:posOffset>5647690</wp:posOffset>
            </wp:positionV>
            <wp:extent cx="1532890" cy="1532890"/>
            <wp:effectExtent l="0" t="0" r="0" b="0"/>
            <wp:wrapNone/>
            <wp:docPr id="1131581355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58135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890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F9C54E" w14:textId="791A1AA6" w:rsidR="00A15B16" w:rsidRDefault="00A15B16" w:rsidP="00A15B16">
      <w:r>
        <w:t>Anything you use the funding for has to fit with the way the funding is meant to be used.</w:t>
      </w:r>
    </w:p>
    <w:p w14:paraId="139A8EFC" w14:textId="77777777" w:rsidR="00A15B16" w:rsidRDefault="00A15B16" w:rsidP="00A15B16"/>
    <w:p w14:paraId="6D9255F3" w14:textId="77777777" w:rsidR="00A15B16" w:rsidRDefault="00A15B16" w:rsidP="00A15B16"/>
    <w:p w14:paraId="0F72E974" w14:textId="77777777" w:rsidR="00A15B16" w:rsidRDefault="00A15B16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B6956F8" w14:textId="6EEAB11C" w:rsidR="00A15B16" w:rsidRDefault="00B6175F" w:rsidP="00A15B16">
      <w:r>
        <w:rPr>
          <w:noProof/>
        </w:rPr>
        <w:lastRenderedPageBreak/>
        <w:drawing>
          <wp:anchor distT="0" distB="0" distL="114300" distR="114300" simplePos="0" relativeHeight="251897856" behindDoc="0" locked="0" layoutInCell="1" allowOverlap="1" wp14:anchorId="1AC9648F" wp14:editId="390D4957">
            <wp:simplePos x="0" y="0"/>
            <wp:positionH relativeFrom="margin">
              <wp:posOffset>0</wp:posOffset>
            </wp:positionH>
            <wp:positionV relativeFrom="paragraph">
              <wp:posOffset>375733</wp:posOffset>
            </wp:positionV>
            <wp:extent cx="1620000" cy="1648800"/>
            <wp:effectExtent l="0" t="0" r="5715" b="2540"/>
            <wp:wrapNone/>
            <wp:docPr id="118476053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76053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4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5B16">
        <w:rPr>
          <w:b/>
          <w:bCs/>
        </w:rPr>
        <w:t>Rule 2</w:t>
      </w:r>
      <w:r w:rsidR="004260C8">
        <w:rPr>
          <w:b/>
          <w:bCs/>
        </w:rPr>
        <w:t>.</w:t>
      </w:r>
      <w:r w:rsidR="00A15B16">
        <w:rPr>
          <w:b/>
          <w:bCs/>
        </w:rPr>
        <w:t xml:space="preserve"> The purchase is a disability support</w:t>
      </w:r>
      <w:r w:rsidR="00A15B16">
        <w:t>.</w:t>
      </w:r>
    </w:p>
    <w:p w14:paraId="77E8A3FD" w14:textId="5E9A6404" w:rsidR="00A15B16" w:rsidRDefault="00A15B16" w:rsidP="00A15B16"/>
    <w:p w14:paraId="0B34AAC6" w14:textId="4B8B92BE" w:rsidR="00A15B16" w:rsidRDefault="00A15B16" w:rsidP="00A15B16"/>
    <w:p w14:paraId="4A816168" w14:textId="3DEB7A10" w:rsidR="00A15B16" w:rsidRDefault="00A15B16" w:rsidP="00A15B16">
      <w:r>
        <w:t>Anything you buy has to be something you need because of your disability.</w:t>
      </w:r>
    </w:p>
    <w:p w14:paraId="2FBEE89C" w14:textId="1B404C1E" w:rsidR="00A15B16" w:rsidRDefault="00A15B16" w:rsidP="00A15B16"/>
    <w:p w14:paraId="595783B5" w14:textId="1E0AB93C" w:rsidR="00A15B16" w:rsidRDefault="00A15B16" w:rsidP="00A15B16"/>
    <w:p w14:paraId="67453ACB" w14:textId="1C70E3E1" w:rsidR="00A15B16" w:rsidRDefault="004260C8" w:rsidP="00A15B16">
      <w:r>
        <w:rPr>
          <w:noProof/>
        </w:rPr>
        <mc:AlternateContent>
          <mc:Choice Requires="wpg">
            <w:drawing>
              <wp:anchor distT="0" distB="0" distL="114300" distR="114300" simplePos="0" relativeHeight="251900928" behindDoc="0" locked="0" layoutInCell="1" allowOverlap="1" wp14:anchorId="200F581B" wp14:editId="4DC371E3">
                <wp:simplePos x="0" y="0"/>
                <wp:positionH relativeFrom="column">
                  <wp:posOffset>-114300</wp:posOffset>
                </wp:positionH>
                <wp:positionV relativeFrom="paragraph">
                  <wp:posOffset>109220</wp:posOffset>
                </wp:positionV>
                <wp:extent cx="1993900" cy="1511300"/>
                <wp:effectExtent l="0" t="0" r="0" b="0"/>
                <wp:wrapNone/>
                <wp:docPr id="1066320506" name="Group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3900" cy="1511300"/>
                          <a:chOff x="0" y="0"/>
                          <a:chExt cx="1993900" cy="1511300"/>
                        </a:xfrm>
                      </wpg:grpSpPr>
                      <pic:pic xmlns:pic="http://schemas.openxmlformats.org/drawingml/2006/picture">
                        <pic:nvPicPr>
                          <pic:cNvPr id="1445154021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2972954" name="Graphic 20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79500" y="5969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23A7A80B" id="Group 21" o:spid="_x0000_s1026" alt="&quot;&quot;" style="position:absolute;margin-left:-9pt;margin-top:8.6pt;width:157pt;height:119pt;z-index:251900928" coordsize="19939,1511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">
                <v:shape id="Picture 19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">
                  <v:imagedata r:id="rId59" o:title=""/>
                </v:shape>
                <v:shape id="Graphic 20" o:spid="_x0000_s1028" type="#_x0000_t75" alt="Close with solid fill" style="position:absolute;left:10795;top:5969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">
                  <v:imagedata r:id="rId19" o:title="Close with solid fill"/>
                </v:shape>
              </v:group>
            </w:pict>
          </mc:Fallback>
        </mc:AlternateContent>
      </w:r>
      <w:r w:rsidR="002533D9">
        <w:t>You cannot use the funding for things you would still need if you were not disabled</w:t>
      </w:r>
      <w:r>
        <w:t xml:space="preserve"> like:</w:t>
      </w:r>
    </w:p>
    <w:p w14:paraId="52695DB1" w14:textId="467C39BB" w:rsidR="004260C8" w:rsidRDefault="004260C8" w:rsidP="004260C8">
      <w:pPr>
        <w:pStyle w:val="Listtoplevel"/>
      </w:pPr>
      <w:r>
        <w:t>groceries</w:t>
      </w:r>
    </w:p>
    <w:p w14:paraId="1D11D4BF" w14:textId="49FECC0B" w:rsidR="004260C8" w:rsidRDefault="004260C8" w:rsidP="004260C8">
      <w:pPr>
        <w:pStyle w:val="Listtoplevel"/>
      </w:pPr>
      <w:r>
        <w:t>power bills.</w:t>
      </w:r>
    </w:p>
    <w:p w14:paraId="00616565" w14:textId="77777777" w:rsidR="002533D9" w:rsidRDefault="002533D9" w:rsidP="00A15B16"/>
    <w:p w14:paraId="26EBB80D" w14:textId="77777777" w:rsidR="002533D9" w:rsidRDefault="002533D9" w:rsidP="00A15B16"/>
    <w:p w14:paraId="3FE2EB85" w14:textId="77777777" w:rsidR="002533D9" w:rsidRDefault="002533D9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F0F417B" w14:textId="5C7870E2" w:rsidR="002533D9" w:rsidRDefault="00B6175F" w:rsidP="00A15B16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902976" behindDoc="0" locked="0" layoutInCell="1" allowOverlap="1" wp14:anchorId="4CA2C41A" wp14:editId="5DF4DECA">
            <wp:simplePos x="0" y="0"/>
            <wp:positionH relativeFrom="margin">
              <wp:posOffset>0</wp:posOffset>
            </wp:positionH>
            <wp:positionV relativeFrom="paragraph">
              <wp:posOffset>-101600</wp:posOffset>
            </wp:positionV>
            <wp:extent cx="1620000" cy="1472400"/>
            <wp:effectExtent l="0" t="0" r="5715" b="1270"/>
            <wp:wrapNone/>
            <wp:docPr id="6235479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5479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7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33D9">
        <w:rPr>
          <w:b/>
          <w:bCs/>
        </w:rPr>
        <w:t>Rule 3</w:t>
      </w:r>
      <w:r w:rsidR="004260C8">
        <w:rPr>
          <w:b/>
          <w:bCs/>
        </w:rPr>
        <w:t>.</w:t>
      </w:r>
      <w:r w:rsidR="002533D9">
        <w:rPr>
          <w:b/>
          <w:bCs/>
        </w:rPr>
        <w:t xml:space="preserve"> The purchase must be:</w:t>
      </w:r>
    </w:p>
    <w:p w14:paraId="68D032AC" w14:textId="5003D9DB" w:rsidR="002533D9" w:rsidRPr="002533D9" w:rsidRDefault="002533D9" w:rsidP="002533D9">
      <w:pPr>
        <w:pStyle w:val="Listtoplevel"/>
      </w:pPr>
      <w:r>
        <w:rPr>
          <w:b/>
          <w:bCs/>
        </w:rPr>
        <w:t>reasonable</w:t>
      </w:r>
    </w:p>
    <w:p w14:paraId="0BC18870" w14:textId="09E781A8" w:rsidR="002533D9" w:rsidRDefault="002533D9" w:rsidP="002533D9">
      <w:pPr>
        <w:pStyle w:val="Listtoplevel"/>
      </w:pPr>
      <w:r>
        <w:rPr>
          <w:b/>
          <w:bCs/>
        </w:rPr>
        <w:t>cost effective</w:t>
      </w:r>
      <w:r>
        <w:t>.</w:t>
      </w:r>
    </w:p>
    <w:p w14:paraId="002AB560" w14:textId="1BFB9DFA" w:rsidR="002533D9" w:rsidRDefault="002533D9" w:rsidP="002533D9"/>
    <w:p w14:paraId="11F0B3E0" w14:textId="7048428D" w:rsidR="002533D9" w:rsidRDefault="00B6175F" w:rsidP="002533D9">
      <w:r>
        <w:rPr>
          <w:noProof/>
        </w:rPr>
        <w:drawing>
          <wp:anchor distT="0" distB="0" distL="114300" distR="114300" simplePos="0" relativeHeight="251904000" behindDoc="0" locked="0" layoutInCell="1" allowOverlap="1" wp14:anchorId="38A50B85" wp14:editId="1613D69C">
            <wp:simplePos x="0" y="0"/>
            <wp:positionH relativeFrom="margin">
              <wp:posOffset>0</wp:posOffset>
            </wp:positionH>
            <wp:positionV relativeFrom="paragraph">
              <wp:posOffset>69215</wp:posOffset>
            </wp:positionV>
            <wp:extent cx="1619885" cy="1144270"/>
            <wp:effectExtent l="0" t="0" r="0" b="0"/>
            <wp:wrapNone/>
            <wp:docPr id="1795913710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913710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33D9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4B9C2A81" wp14:editId="2C907134">
                <wp:simplePos x="0" y="0"/>
                <wp:positionH relativeFrom="margin">
                  <wp:posOffset>2160270</wp:posOffset>
                </wp:positionH>
                <wp:positionV relativeFrom="paragraph">
                  <wp:posOffset>245926</wp:posOffset>
                </wp:positionV>
                <wp:extent cx="3654000" cy="795600"/>
                <wp:effectExtent l="0" t="0" r="3810" b="5080"/>
                <wp:wrapNone/>
                <wp:docPr id="1154966578" name="Rectangle 11549665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7956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2FFBC53" id="Rectangle 1154966578" o:spid="_x0000_s1026" alt="&quot;&quot;" style="position:absolute;margin-left:170.1pt;margin-top:19.35pt;width:287.7pt;height:62.65pt;z-index:-25148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" fillcolor="#e8def2" stroked="f" strokeweight="1pt">
                <w10:wrap anchorx="margin"/>
              </v:rect>
            </w:pict>
          </mc:Fallback>
        </mc:AlternateContent>
      </w:r>
    </w:p>
    <w:p w14:paraId="30CA5546" w14:textId="529C2252" w:rsidR="002533D9" w:rsidRDefault="002533D9" w:rsidP="002533D9">
      <w:r>
        <w:rPr>
          <w:b/>
          <w:bCs/>
        </w:rPr>
        <w:t>Reasonable</w:t>
      </w:r>
      <w:r>
        <w:t xml:space="preserve"> means that it costs what you expect.</w:t>
      </w:r>
    </w:p>
    <w:p w14:paraId="47D1DEF7" w14:textId="41E269AF" w:rsidR="002533D9" w:rsidRDefault="002533D9" w:rsidP="002533D9"/>
    <w:p w14:paraId="5C9B289A" w14:textId="4FF99CBD" w:rsidR="002533D9" w:rsidRDefault="00B6175F" w:rsidP="002533D9">
      <w:r>
        <w:rPr>
          <w:noProof/>
        </w:rPr>
        <w:drawing>
          <wp:anchor distT="0" distB="0" distL="114300" distR="114300" simplePos="0" relativeHeight="251905024" behindDoc="0" locked="0" layoutInCell="1" allowOverlap="1" wp14:anchorId="37119DC0" wp14:editId="121CCF61">
            <wp:simplePos x="0" y="0"/>
            <wp:positionH relativeFrom="margin">
              <wp:posOffset>0</wp:posOffset>
            </wp:positionH>
            <wp:positionV relativeFrom="page">
              <wp:posOffset>4412615</wp:posOffset>
            </wp:positionV>
            <wp:extent cx="1619885" cy="1202055"/>
            <wp:effectExtent l="0" t="0" r="5715" b="4445"/>
            <wp:wrapNone/>
            <wp:docPr id="1907776913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776913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33D9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1152A76B" wp14:editId="3C53B51A">
                <wp:simplePos x="0" y="0"/>
                <wp:positionH relativeFrom="margin">
                  <wp:posOffset>2160270</wp:posOffset>
                </wp:positionH>
                <wp:positionV relativeFrom="paragraph">
                  <wp:posOffset>267516</wp:posOffset>
                </wp:positionV>
                <wp:extent cx="3654000" cy="795600"/>
                <wp:effectExtent l="0" t="0" r="3810" b="5080"/>
                <wp:wrapNone/>
                <wp:docPr id="366597886" name="Rectangle 36659788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7956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EBD4B27" id="Rectangle 366597886" o:spid="_x0000_s1026" alt="&quot;&quot;" style="position:absolute;margin-left:170.1pt;margin-top:21.05pt;width:287.7pt;height:62.65pt;z-index:-25148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" fillcolor="#e8def2" stroked="f" strokeweight="1pt">
                <w10:wrap anchorx="margin"/>
              </v:rect>
            </w:pict>
          </mc:Fallback>
        </mc:AlternateContent>
      </w:r>
    </w:p>
    <w:p w14:paraId="698F115C" w14:textId="3A4A9ED0" w:rsidR="002533D9" w:rsidRPr="002533D9" w:rsidRDefault="002533D9" w:rsidP="002533D9">
      <w:r>
        <w:rPr>
          <w:b/>
          <w:bCs/>
        </w:rPr>
        <w:t xml:space="preserve">Cost effective </w:t>
      </w:r>
      <w:r>
        <w:t>means it is the best way to use the money.</w:t>
      </w:r>
    </w:p>
    <w:p w14:paraId="27952737" w14:textId="6B64DE3E" w:rsidR="00A15B16" w:rsidRDefault="00A15B16" w:rsidP="00386AA0"/>
    <w:p w14:paraId="5A3B1118" w14:textId="38E1DB29" w:rsidR="00A15B16" w:rsidRDefault="00F45746" w:rsidP="00386AA0">
      <w:r>
        <w:rPr>
          <w:noProof/>
        </w:rPr>
        <w:drawing>
          <wp:anchor distT="0" distB="0" distL="114300" distR="114300" simplePos="0" relativeHeight="251906048" behindDoc="0" locked="0" layoutInCell="1" allowOverlap="1" wp14:anchorId="6095A4DF" wp14:editId="764C7242">
            <wp:simplePos x="0" y="0"/>
            <wp:positionH relativeFrom="margin">
              <wp:posOffset>0</wp:posOffset>
            </wp:positionH>
            <wp:positionV relativeFrom="page">
              <wp:posOffset>6038812</wp:posOffset>
            </wp:positionV>
            <wp:extent cx="1619885" cy="1479550"/>
            <wp:effectExtent l="0" t="0" r="5715" b="6350"/>
            <wp:wrapNone/>
            <wp:docPr id="5399528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9528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238ED" w14:textId="3D0E15DE" w:rsidR="00A15B16" w:rsidRDefault="002533D9" w:rsidP="00386AA0">
      <w:r>
        <w:t>This does not mean that the thing you buy must be cheap</w:t>
      </w:r>
      <w:r w:rsidR="00A24594">
        <w:t>.</w:t>
      </w:r>
    </w:p>
    <w:p w14:paraId="52745694" w14:textId="257CBF38" w:rsidR="00A24594" w:rsidRDefault="00A24594" w:rsidP="00386AA0"/>
    <w:p w14:paraId="7469C0BA" w14:textId="04366A77" w:rsidR="00A24594" w:rsidRDefault="00A24594" w:rsidP="00386AA0"/>
    <w:p w14:paraId="447D99BF" w14:textId="369F0ED4" w:rsidR="00A24594" w:rsidRDefault="00F45746" w:rsidP="00A24594">
      <w:r>
        <w:rPr>
          <w:noProof/>
        </w:rPr>
        <w:drawing>
          <wp:anchor distT="0" distB="0" distL="114300" distR="114300" simplePos="0" relativeHeight="251907072" behindDoc="0" locked="0" layoutInCell="1" allowOverlap="1" wp14:anchorId="7131C4C8" wp14:editId="6DC84CC1">
            <wp:simplePos x="0" y="0"/>
            <wp:positionH relativeFrom="margin">
              <wp:posOffset>0</wp:posOffset>
            </wp:positionH>
            <wp:positionV relativeFrom="page">
              <wp:posOffset>7750175</wp:posOffset>
            </wp:positionV>
            <wp:extent cx="1447165" cy="1619885"/>
            <wp:effectExtent l="0" t="0" r="0" b="0"/>
            <wp:wrapNone/>
            <wp:docPr id="65869187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69187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16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594">
        <w:t>It is better to buy something that costs more money if it:</w:t>
      </w:r>
    </w:p>
    <w:p w14:paraId="433DAAC6" w14:textId="07675DCD" w:rsidR="00A24594" w:rsidRDefault="00A24594" w:rsidP="00A24594">
      <w:pPr>
        <w:pStyle w:val="Listtoplevel"/>
      </w:pPr>
      <w:r>
        <w:t>works better for you</w:t>
      </w:r>
    </w:p>
    <w:p w14:paraId="6FDB8167" w14:textId="1515F889" w:rsidR="00A24594" w:rsidRPr="00A24594" w:rsidRDefault="00A24594" w:rsidP="00A24594">
      <w:pPr>
        <w:pStyle w:val="Listtoplevel"/>
      </w:pPr>
      <w:r>
        <w:t>will last a long time.</w:t>
      </w:r>
      <w:r>
        <w:br w:type="page"/>
      </w:r>
    </w:p>
    <w:p w14:paraId="2D783C6A" w14:textId="417ABF96" w:rsidR="00A24594" w:rsidRDefault="00F45746" w:rsidP="00A24594">
      <w:r>
        <w:rPr>
          <w:noProof/>
        </w:rPr>
        <w:lastRenderedPageBreak/>
        <w:drawing>
          <wp:anchor distT="0" distB="0" distL="114300" distR="114300" simplePos="0" relativeHeight="251911168" behindDoc="0" locked="0" layoutInCell="1" allowOverlap="1" wp14:anchorId="2B2204FC" wp14:editId="74EA0924">
            <wp:simplePos x="0" y="0"/>
            <wp:positionH relativeFrom="margin">
              <wp:posOffset>85874</wp:posOffset>
            </wp:positionH>
            <wp:positionV relativeFrom="page">
              <wp:posOffset>860089</wp:posOffset>
            </wp:positionV>
            <wp:extent cx="1371600" cy="1371600"/>
            <wp:effectExtent l="0" t="0" r="0" b="0"/>
            <wp:wrapNone/>
            <wp:docPr id="391888802" name="Graphic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888802" name="Graphic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594">
        <w:rPr>
          <w:b/>
          <w:bCs/>
        </w:rPr>
        <w:t>Rule 4</w:t>
      </w:r>
      <w:r w:rsidR="004260C8">
        <w:rPr>
          <w:b/>
          <w:bCs/>
        </w:rPr>
        <w:t>.</w:t>
      </w:r>
      <w:r w:rsidR="00A24594">
        <w:rPr>
          <w:b/>
          <w:bCs/>
        </w:rPr>
        <w:t xml:space="preserve"> The purchase is not subject to limit</w:t>
      </w:r>
      <w:r w:rsidR="004260C8">
        <w:rPr>
          <w:b/>
          <w:bCs/>
        </w:rPr>
        <w:t>s</w:t>
      </w:r>
      <w:r w:rsidR="00A24594">
        <w:rPr>
          <w:b/>
          <w:bCs/>
        </w:rPr>
        <w:t xml:space="preserve"> or exclusion</w:t>
      </w:r>
      <w:r w:rsidR="004260C8">
        <w:rPr>
          <w:b/>
          <w:bCs/>
        </w:rPr>
        <w:t>s</w:t>
      </w:r>
      <w:r w:rsidR="00A24594">
        <w:t>.</w:t>
      </w:r>
    </w:p>
    <w:p w14:paraId="34BB88A0" w14:textId="5BD9C513" w:rsidR="00A24594" w:rsidRDefault="00A24594" w:rsidP="00A24594"/>
    <w:p w14:paraId="3E7987B5" w14:textId="7BEB7B18" w:rsidR="00A24594" w:rsidRDefault="00F45746" w:rsidP="00A24594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480523D5" wp14:editId="38356ED7">
                <wp:simplePos x="0" y="0"/>
                <wp:positionH relativeFrom="margin">
                  <wp:posOffset>2160270</wp:posOffset>
                </wp:positionH>
                <wp:positionV relativeFrom="paragraph">
                  <wp:posOffset>269240</wp:posOffset>
                </wp:positionV>
                <wp:extent cx="3654000" cy="1090800"/>
                <wp:effectExtent l="0" t="0" r="3810" b="1905"/>
                <wp:wrapNone/>
                <wp:docPr id="506757019" name="Rectangle 5067570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10908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AAF1C57" id="Rectangle 506757019" o:spid="_x0000_s1026" alt="&quot;&quot;" style="position:absolute;margin-left:170.1pt;margin-top:21.2pt;width:287.7pt;height:85.9pt;z-index:-251407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" fillcolor="#e8def2" stroked="f" strokeweight="1pt">
                <w10:wrap anchorx="margin"/>
              </v:rect>
            </w:pict>
          </mc:Fallback>
        </mc:AlternateContent>
      </w:r>
    </w:p>
    <w:p w14:paraId="12135066" w14:textId="748163E1" w:rsidR="00F45746" w:rsidRPr="00F45746" w:rsidRDefault="00F45746" w:rsidP="00A24594">
      <w:r>
        <w:rPr>
          <w:b/>
          <w:bCs/>
        </w:rPr>
        <w:t xml:space="preserve">Limits </w:t>
      </w:r>
      <w:r>
        <w:t xml:space="preserve">/ </w:t>
      </w:r>
      <w:r>
        <w:rPr>
          <w:b/>
          <w:bCs/>
        </w:rPr>
        <w:t>exclusions</w:t>
      </w:r>
      <w:r>
        <w:t xml:space="preserve"> means the things you cannot use your funding for.</w:t>
      </w:r>
    </w:p>
    <w:p w14:paraId="3DE68AE9" w14:textId="16EFE25A" w:rsidR="00F45746" w:rsidRDefault="00AC3BD6" w:rsidP="00A24594">
      <w:r>
        <w:rPr>
          <w:noProof/>
        </w:rPr>
        <w:drawing>
          <wp:anchor distT="0" distB="0" distL="114300" distR="114300" simplePos="0" relativeHeight="251920384" behindDoc="0" locked="0" layoutInCell="1" allowOverlap="1" wp14:anchorId="3C0FC67E" wp14:editId="75671247">
            <wp:simplePos x="0" y="0"/>
            <wp:positionH relativeFrom="column">
              <wp:posOffset>0</wp:posOffset>
            </wp:positionH>
            <wp:positionV relativeFrom="paragraph">
              <wp:posOffset>47513</wp:posOffset>
            </wp:positionV>
            <wp:extent cx="1439545" cy="1356995"/>
            <wp:effectExtent l="0" t="0" r="8255" b="0"/>
            <wp:wrapNone/>
            <wp:docPr id="617999121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999121" name="Picture 29"/>
                    <pic:cNvPicPr>
                      <a:picLocks noChangeAspect="1"/>
                    </pic:cNvPicPr>
                  </pic:nvPicPr>
                  <pic:blipFill>
                    <a:blip r:embed="rId6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A1B9EC" w14:textId="5634539B" w:rsidR="00F45746" w:rsidRDefault="00F45746" w:rsidP="00F45746"/>
    <w:p w14:paraId="6883D811" w14:textId="0BCB4202" w:rsidR="00A24594" w:rsidRDefault="00AC3BD6" w:rsidP="00A24594">
      <w:r>
        <w:rPr>
          <w:noProof/>
        </w:rPr>
        <w:drawing>
          <wp:anchor distT="0" distB="0" distL="114300" distR="114300" simplePos="0" relativeHeight="252076032" behindDoc="0" locked="0" layoutInCell="1" allowOverlap="1" wp14:anchorId="40F24CFD" wp14:editId="3A0E254B">
            <wp:simplePos x="0" y="0"/>
            <wp:positionH relativeFrom="column">
              <wp:posOffset>1313985</wp:posOffset>
            </wp:positionH>
            <wp:positionV relativeFrom="paragraph">
              <wp:posOffset>26035</wp:posOffset>
            </wp:positionV>
            <wp:extent cx="680401" cy="680571"/>
            <wp:effectExtent l="0" t="0" r="0" b="0"/>
            <wp:wrapNone/>
            <wp:docPr id="1898223935" name="Graphic 2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252890" name="Graphic 20" descr="Close with solid fill"/>
                    <pic:cNvPicPr>
                      <a:picLocks noChangeAspect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01" cy="680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4594">
        <w:t>You cannot use your funding to buy:</w:t>
      </w:r>
    </w:p>
    <w:p w14:paraId="5FC2C5C5" w14:textId="6E77722E" w:rsidR="00A24594" w:rsidRDefault="00AC3BD6" w:rsidP="00A24594">
      <w:pPr>
        <w:pStyle w:val="Listtoplevel"/>
      </w:pPr>
      <w:r>
        <w:drawing>
          <wp:anchor distT="0" distB="0" distL="114300" distR="114300" simplePos="0" relativeHeight="251915264" behindDoc="0" locked="0" layoutInCell="1" allowOverlap="1" wp14:anchorId="3527DD7A" wp14:editId="516D9E84">
            <wp:simplePos x="0" y="0"/>
            <wp:positionH relativeFrom="column">
              <wp:posOffset>0</wp:posOffset>
            </wp:positionH>
            <wp:positionV relativeFrom="paragraph">
              <wp:posOffset>434788</wp:posOffset>
            </wp:positionV>
            <wp:extent cx="1439545" cy="1439545"/>
            <wp:effectExtent l="0" t="0" r="0" b="8255"/>
            <wp:wrapNone/>
            <wp:docPr id="110954188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54188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4594">
        <w:t>anything that is against the law like drugs</w:t>
      </w:r>
    </w:p>
    <w:p w14:paraId="0574EC3D" w14:textId="43A460DA" w:rsidR="00A24594" w:rsidRDefault="00AC3BD6" w:rsidP="00E33B3D">
      <w:pPr>
        <w:pStyle w:val="Listtoplevel"/>
      </w:pPr>
      <w:r>
        <w:drawing>
          <wp:anchor distT="0" distB="0" distL="114300" distR="114300" simplePos="0" relativeHeight="251924480" behindDoc="0" locked="0" layoutInCell="1" allowOverlap="1" wp14:anchorId="14245647" wp14:editId="50F6F3DE">
            <wp:simplePos x="0" y="0"/>
            <wp:positionH relativeFrom="column">
              <wp:posOffset>0</wp:posOffset>
            </wp:positionH>
            <wp:positionV relativeFrom="paragraph">
              <wp:posOffset>935131</wp:posOffset>
            </wp:positionV>
            <wp:extent cx="1619885" cy="1619885"/>
            <wp:effectExtent l="0" t="0" r="0" b="0"/>
            <wp:wrapNone/>
            <wp:docPr id="162040169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40169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2078080" behindDoc="0" locked="0" layoutInCell="1" allowOverlap="1" wp14:anchorId="4DBFFC7A" wp14:editId="2A71731B">
            <wp:simplePos x="0" y="0"/>
            <wp:positionH relativeFrom="column">
              <wp:posOffset>1326685</wp:posOffset>
            </wp:positionH>
            <wp:positionV relativeFrom="paragraph">
              <wp:posOffset>95250</wp:posOffset>
            </wp:positionV>
            <wp:extent cx="680401" cy="680571"/>
            <wp:effectExtent l="0" t="0" r="0" b="0"/>
            <wp:wrapNone/>
            <wp:docPr id="807688928" name="Graphic 2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252890" name="Graphic 20" descr="Close with solid fill"/>
                    <pic:cNvPicPr>
                      <a:picLocks noChangeAspect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01" cy="680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4594">
        <w:t>things people who are not disabled also need</w:t>
      </w:r>
    </w:p>
    <w:p w14:paraId="6300B25D" w14:textId="3ED887BA" w:rsidR="00A24594" w:rsidRDefault="00AC3BD6" w:rsidP="00A24594">
      <w:pPr>
        <w:pStyle w:val="Listtoplevel"/>
      </w:pPr>
      <w:r>
        <w:drawing>
          <wp:anchor distT="0" distB="0" distL="114300" distR="114300" simplePos="0" relativeHeight="252080128" behindDoc="0" locked="0" layoutInCell="1" allowOverlap="1" wp14:anchorId="06497F70" wp14:editId="22A4139F">
            <wp:simplePos x="0" y="0"/>
            <wp:positionH relativeFrom="column">
              <wp:posOffset>1331429</wp:posOffset>
            </wp:positionH>
            <wp:positionV relativeFrom="paragraph">
              <wp:posOffset>735890</wp:posOffset>
            </wp:positionV>
            <wp:extent cx="680401" cy="680571"/>
            <wp:effectExtent l="0" t="0" r="0" b="0"/>
            <wp:wrapNone/>
            <wp:docPr id="1474644274" name="Graphic 2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252890" name="Graphic 20" descr="Close with solid fill"/>
                    <pic:cNvPicPr>
                      <a:picLocks noChangeAspect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01" cy="680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4594">
        <w:t>anything that does not follow the rules for</w:t>
      </w:r>
      <w:r w:rsidR="00E33B3D">
        <w:t xml:space="preserve"> your funding.</w:t>
      </w:r>
    </w:p>
    <w:p w14:paraId="481D84A8" w14:textId="587E7E2D" w:rsidR="00A24594" w:rsidRDefault="00A24594" w:rsidP="00A24594"/>
    <w:p w14:paraId="436F1EAF" w14:textId="280F1D05" w:rsidR="00E33B3D" w:rsidRDefault="00E33B3D" w:rsidP="00A24594"/>
    <w:p w14:paraId="42E0E4F0" w14:textId="66D91FCE" w:rsidR="00E33B3D" w:rsidRDefault="00E33B3D" w:rsidP="00E33B3D">
      <w:r>
        <w:rPr>
          <w:noProof/>
        </w:rPr>
        <w:drawing>
          <wp:anchor distT="0" distB="0" distL="114300" distR="114300" simplePos="0" relativeHeight="252044288" behindDoc="0" locked="0" layoutInCell="1" allowOverlap="1" wp14:anchorId="48395893" wp14:editId="0CF8A18F">
            <wp:simplePos x="0" y="0"/>
            <wp:positionH relativeFrom="margin">
              <wp:posOffset>0</wp:posOffset>
            </wp:positionH>
            <wp:positionV relativeFrom="paragraph">
              <wp:posOffset>19685</wp:posOffset>
            </wp:positionV>
            <wp:extent cx="1619885" cy="762635"/>
            <wp:effectExtent l="0" t="0" r="5715" b="0"/>
            <wp:wrapNone/>
            <wp:docPr id="161304307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043076" name="Picture 1613043076"/>
                    <pic:cNvPicPr/>
                  </pic:nvPicPr>
                  <pic:blipFill>
                    <a:blip r:embed="rId6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762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not use you funding just to get something faster than usual. </w:t>
      </w:r>
    </w:p>
    <w:p w14:paraId="27885A48" w14:textId="77777777" w:rsidR="00E33B3D" w:rsidRDefault="00E33B3D" w:rsidP="00A24594"/>
    <w:p w14:paraId="4EAFD27D" w14:textId="77777777" w:rsidR="00E33B3D" w:rsidRDefault="00E33B3D" w:rsidP="00A24594"/>
    <w:p w14:paraId="60FEE6B7" w14:textId="3299352E" w:rsidR="00A24594" w:rsidRDefault="00E33B3D" w:rsidP="00E33B3D">
      <w:r>
        <w:br w:type="page"/>
      </w: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46336" behindDoc="0" locked="0" layoutInCell="1" allowOverlap="1" wp14:anchorId="3A99F283" wp14:editId="395AA312">
                <wp:simplePos x="0" y="0"/>
                <wp:positionH relativeFrom="column">
                  <wp:posOffset>0</wp:posOffset>
                </wp:positionH>
                <wp:positionV relativeFrom="paragraph">
                  <wp:posOffset>101600</wp:posOffset>
                </wp:positionV>
                <wp:extent cx="2082800" cy="1025525"/>
                <wp:effectExtent l="0" t="0" r="0" b="3175"/>
                <wp:wrapNone/>
                <wp:docPr id="1409568709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2800" cy="1025525"/>
                          <a:chOff x="0" y="0"/>
                          <a:chExt cx="2082800" cy="1025525"/>
                        </a:xfrm>
                      </wpg:grpSpPr>
                      <pic:pic xmlns:pic="http://schemas.openxmlformats.org/drawingml/2006/picture">
                        <pic:nvPicPr>
                          <pic:cNvPr id="1772738426" name="Picture 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0255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3552711" name="Graphic 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8400" y="762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3084621F" id="Group 5" o:spid="_x0000_s1026" style="position:absolute;margin-left:0;margin-top:8pt;width:164pt;height:80.75pt;z-index:252046336" coordsize="20828,1025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">
                <v:shape id="Picture 35" o:spid="_x0000_s1027" type="#_x0000_t75" alt="&quot;&quot;" style="position:absolute;width:14395;height:10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">
                  <v:imagedata r:id="rId68" o:title=""/>
                </v:shape>
                <v:shape id="Graphic 4" o:spid="_x0000_s1028" type="#_x0000_t75" alt="Close with solid fill" style="position:absolute;left:11684;top:762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">
                  <v:imagedata r:id="rId69" o:title="Close with solid fill"/>
                </v:shape>
              </v:group>
            </w:pict>
          </mc:Fallback>
        </mc:AlternateContent>
      </w:r>
      <w:r w:rsidR="00A24594">
        <w:t>You cannot use your funding to buy things anothe</w:t>
      </w:r>
      <w:r>
        <w:t>r government agency like Work and Income would usually pay for.</w:t>
      </w:r>
    </w:p>
    <w:p w14:paraId="3EC0C338" w14:textId="28DB406E" w:rsidR="00E33B3D" w:rsidRDefault="00E33B3D" w:rsidP="00A24594"/>
    <w:p w14:paraId="2C74B08E" w14:textId="3AD75715" w:rsidR="00E33B3D" w:rsidRDefault="00E33B3D" w:rsidP="00A24594">
      <w:r>
        <w:rPr>
          <w:noProof/>
        </w:rPr>
        <w:drawing>
          <wp:anchor distT="0" distB="0" distL="114300" distR="114300" simplePos="0" relativeHeight="251926528" behindDoc="0" locked="0" layoutInCell="1" allowOverlap="1" wp14:anchorId="3CC26A76" wp14:editId="5A79EF7F">
            <wp:simplePos x="0" y="0"/>
            <wp:positionH relativeFrom="margin">
              <wp:posOffset>0</wp:posOffset>
            </wp:positionH>
            <wp:positionV relativeFrom="paragraph">
              <wp:posOffset>96520</wp:posOffset>
            </wp:positionV>
            <wp:extent cx="1619885" cy="1670050"/>
            <wp:effectExtent l="0" t="0" r="5715" b="6350"/>
            <wp:wrapNone/>
            <wp:docPr id="1096030220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030220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55233" w14:textId="3B29689C" w:rsidR="00E33B3D" w:rsidRDefault="00E33B3D" w:rsidP="00A24594">
      <w:r>
        <w:t>This is true even if the usual government agency has said no.</w:t>
      </w:r>
    </w:p>
    <w:p w14:paraId="4C8A3173" w14:textId="1FCC746C" w:rsidR="00A24594" w:rsidRDefault="00A24594" w:rsidP="00A24594"/>
    <w:p w14:paraId="1BD78250" w14:textId="515C8F30" w:rsidR="00A24594" w:rsidRDefault="00A24594" w:rsidP="00A24594"/>
    <w:p w14:paraId="12E13C60" w14:textId="15E9AF9D" w:rsidR="00A24594" w:rsidRPr="00A24594" w:rsidRDefault="00E33B3D" w:rsidP="00A24594">
      <w:r>
        <w:rPr>
          <w:noProof/>
        </w:rPr>
        <w:drawing>
          <wp:anchor distT="0" distB="0" distL="114300" distR="114300" simplePos="0" relativeHeight="251929600" behindDoc="0" locked="0" layoutInCell="1" allowOverlap="1" wp14:anchorId="54EDFBE9" wp14:editId="1145AD88">
            <wp:simplePos x="0" y="0"/>
            <wp:positionH relativeFrom="margin">
              <wp:posOffset>0</wp:posOffset>
            </wp:positionH>
            <wp:positionV relativeFrom="paragraph">
              <wp:posOffset>457200</wp:posOffset>
            </wp:positionV>
            <wp:extent cx="1619885" cy="662305"/>
            <wp:effectExtent l="0" t="0" r="5715" b="0"/>
            <wp:wrapNone/>
            <wp:docPr id="943334582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33458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594">
        <w:t xml:space="preserve">There are some other ways to </w:t>
      </w:r>
      <w:r>
        <w:t>pay</w:t>
      </w:r>
      <w:r w:rsidR="00A24594">
        <w:t xml:space="preserve"> for things you cannot use your disability support funding for like:</w:t>
      </w:r>
    </w:p>
    <w:p w14:paraId="1CAE2685" w14:textId="0BC1691A" w:rsidR="00A15B16" w:rsidRDefault="00E33B3D" w:rsidP="00A24594">
      <w:pPr>
        <w:pStyle w:val="Listtoplevel"/>
      </w:pPr>
      <w:r>
        <w:drawing>
          <wp:anchor distT="0" distB="0" distL="114300" distR="114300" simplePos="0" relativeHeight="251928576" behindDoc="0" locked="0" layoutInCell="1" allowOverlap="1" wp14:anchorId="5E07F805" wp14:editId="12E5B461">
            <wp:simplePos x="0" y="0"/>
            <wp:positionH relativeFrom="margin">
              <wp:posOffset>0</wp:posOffset>
            </wp:positionH>
            <wp:positionV relativeFrom="page">
              <wp:posOffset>6107430</wp:posOffset>
            </wp:positionV>
            <wp:extent cx="1619885" cy="1025525"/>
            <wp:effectExtent l="12700" t="12700" r="18415" b="15875"/>
            <wp:wrapNone/>
            <wp:docPr id="1295077621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077621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25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594">
        <w:t>allowances / grants from Work and Income</w:t>
      </w:r>
    </w:p>
    <w:p w14:paraId="5C607C57" w14:textId="1F628C8F" w:rsidR="00A24594" w:rsidRDefault="00E33B3D" w:rsidP="00A24594">
      <w:pPr>
        <w:pStyle w:val="Listtoplevel"/>
      </w:pPr>
      <w:r>
        <w:drawing>
          <wp:anchor distT="0" distB="0" distL="114300" distR="114300" simplePos="0" relativeHeight="252048384" behindDoc="0" locked="0" layoutInCell="1" allowOverlap="1" wp14:anchorId="7B506066" wp14:editId="652EC540">
            <wp:simplePos x="0" y="0"/>
            <wp:positionH relativeFrom="margin">
              <wp:posOffset>0</wp:posOffset>
            </wp:positionH>
            <wp:positionV relativeFrom="page">
              <wp:posOffset>7268210</wp:posOffset>
            </wp:positionV>
            <wp:extent cx="1619885" cy="1619885"/>
            <wp:effectExtent l="0" t="0" r="5715" b="0"/>
            <wp:wrapNone/>
            <wp:docPr id="203578197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581355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594">
        <w:t>transport schemes like Total Mobility</w:t>
      </w:r>
    </w:p>
    <w:p w14:paraId="2F4FD2D6" w14:textId="6B6511A3" w:rsidR="00A24594" w:rsidRDefault="00A24594" w:rsidP="00A24594">
      <w:pPr>
        <w:pStyle w:val="Listtoplevel"/>
      </w:pPr>
      <w:r>
        <w:t>donations</w:t>
      </w:r>
      <w:r w:rsidR="00E33B3D">
        <w:t xml:space="preserve"> - which are when people give you money</w:t>
      </w:r>
      <w:r>
        <w:t>.</w:t>
      </w:r>
    </w:p>
    <w:p w14:paraId="19A8DB78" w14:textId="77777777" w:rsidR="00A24594" w:rsidRDefault="00A24594" w:rsidP="00A24594"/>
    <w:p w14:paraId="233B0E8B" w14:textId="77777777" w:rsidR="00A24594" w:rsidRDefault="00A24594" w:rsidP="00A24594"/>
    <w:p w14:paraId="28B321E0" w14:textId="6F9BB4E8" w:rsidR="00A24594" w:rsidRDefault="004E19B9" w:rsidP="00A24594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1931648" behindDoc="0" locked="0" layoutInCell="1" allowOverlap="1" wp14:anchorId="2465B084" wp14:editId="391EE80A">
            <wp:simplePos x="0" y="0"/>
            <wp:positionH relativeFrom="margin">
              <wp:posOffset>0</wp:posOffset>
            </wp:positionH>
            <wp:positionV relativeFrom="paragraph">
              <wp:posOffset>57785</wp:posOffset>
            </wp:positionV>
            <wp:extent cx="1625600" cy="1177925"/>
            <wp:effectExtent l="0" t="0" r="0" b="3175"/>
            <wp:wrapThrough wrapText="bothSides">
              <wp:wrapPolygon edited="0">
                <wp:start x="0" y="0"/>
                <wp:lineTo x="0" y="21425"/>
                <wp:lineTo x="21431" y="21425"/>
                <wp:lineTo x="21431" y="0"/>
                <wp:lineTo x="0" y="0"/>
              </wp:wrapPolygon>
            </wp:wrapThrough>
            <wp:docPr id="90200591" name="Picture 902005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57060" name="Picture 15102570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4594">
        <w:t>There is more information about the things you cannot use your disability support funding for on</w:t>
      </w:r>
      <w:r w:rsidR="00A24594" w:rsidRPr="00E33B3D">
        <w:t xml:space="preserve"> </w:t>
      </w:r>
      <w:r w:rsidR="00A24594" w:rsidRPr="00AC3BD6">
        <w:rPr>
          <w:b/>
          <w:bCs/>
        </w:rPr>
        <w:t xml:space="preserve">pages </w:t>
      </w:r>
      <w:r w:rsidRPr="00AC3BD6">
        <w:rPr>
          <w:b/>
          <w:bCs/>
        </w:rPr>
        <w:t>2</w:t>
      </w:r>
      <w:r w:rsidR="00AC3BD6">
        <w:rPr>
          <w:b/>
          <w:bCs/>
        </w:rPr>
        <w:t>4</w:t>
      </w:r>
      <w:r w:rsidRPr="00AC3BD6">
        <w:rPr>
          <w:b/>
          <w:bCs/>
        </w:rPr>
        <w:t xml:space="preserve"> to 2</w:t>
      </w:r>
      <w:r w:rsidR="00AC3BD6">
        <w:rPr>
          <w:b/>
          <w:bCs/>
        </w:rPr>
        <w:t>5</w:t>
      </w:r>
      <w:r>
        <w:t xml:space="preserve"> of this document</w:t>
      </w:r>
      <w:r w:rsidR="00E33B3D">
        <w:t>.</w:t>
      </w:r>
      <w:r w:rsidR="00A24594">
        <w:t xml:space="preserve"> </w:t>
      </w:r>
    </w:p>
    <w:p w14:paraId="2A42BC0D" w14:textId="77777777" w:rsidR="00A15B16" w:rsidRDefault="00A15B16" w:rsidP="00386AA0"/>
    <w:p w14:paraId="3A88914F" w14:textId="1854C37C" w:rsidR="005837E2" w:rsidRDefault="005837E2">
      <w:pPr>
        <w:spacing w:line="240" w:lineRule="auto"/>
        <w:ind w:left="0"/>
      </w:pPr>
      <w:r>
        <w:br w:type="page"/>
      </w:r>
    </w:p>
    <w:p w14:paraId="06DC1A35" w14:textId="259F7490" w:rsidR="00A15B16" w:rsidRDefault="005837E2" w:rsidP="005837E2">
      <w:pPr>
        <w:pStyle w:val="Heading1"/>
      </w:pPr>
      <w:bookmarkStart w:id="7" w:name="_What_you_can"/>
      <w:bookmarkStart w:id="8" w:name="_Toc166152830"/>
      <w:bookmarkEnd w:id="7"/>
      <w:r>
        <w:lastRenderedPageBreak/>
        <w:t>What you can use the different types of funding for</w:t>
      </w:r>
      <w:bookmarkEnd w:id="8"/>
    </w:p>
    <w:p w14:paraId="4DA2D366" w14:textId="532540E5" w:rsidR="005837E2" w:rsidRDefault="00975A22" w:rsidP="005837E2">
      <w:r>
        <w:rPr>
          <w:noProof/>
        </w:rPr>
        <w:drawing>
          <wp:anchor distT="0" distB="0" distL="114300" distR="114300" simplePos="0" relativeHeight="251938816" behindDoc="0" locked="0" layoutInCell="1" allowOverlap="1" wp14:anchorId="1928826F" wp14:editId="666A2E6B">
            <wp:simplePos x="0" y="0"/>
            <wp:positionH relativeFrom="margin">
              <wp:posOffset>0</wp:posOffset>
            </wp:positionH>
            <wp:positionV relativeFrom="paragraph">
              <wp:posOffset>11056620</wp:posOffset>
            </wp:positionV>
            <wp:extent cx="1619885" cy="1619885"/>
            <wp:effectExtent l="0" t="0" r="5715" b="5715"/>
            <wp:wrapNone/>
            <wp:docPr id="2037641175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641175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89F982" w14:textId="77777777" w:rsidR="005837E2" w:rsidRDefault="005837E2" w:rsidP="005837E2"/>
    <w:p w14:paraId="7792DFC3" w14:textId="35295FE0" w:rsidR="005837E2" w:rsidRDefault="005837E2" w:rsidP="005837E2">
      <w:pPr>
        <w:pStyle w:val="Heading2"/>
      </w:pPr>
      <w:bookmarkStart w:id="9" w:name="_Toc166152831"/>
      <w:r>
        <w:t>Carer Support</w:t>
      </w:r>
      <w:bookmarkEnd w:id="9"/>
    </w:p>
    <w:p w14:paraId="05E32324" w14:textId="2D30B962" w:rsidR="005837E2" w:rsidRDefault="00BF3098" w:rsidP="005837E2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33696" behindDoc="0" locked="0" layoutInCell="1" allowOverlap="1" wp14:anchorId="14FB56DD" wp14:editId="71B892DC">
            <wp:simplePos x="0" y="0"/>
            <wp:positionH relativeFrom="margin">
              <wp:posOffset>0</wp:posOffset>
            </wp:positionH>
            <wp:positionV relativeFrom="page">
              <wp:posOffset>3227705</wp:posOffset>
            </wp:positionV>
            <wp:extent cx="1619885" cy="1619885"/>
            <wp:effectExtent l="0" t="0" r="5715" b="5715"/>
            <wp:wrapNone/>
            <wp:docPr id="1372758051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758051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56C72" w14:textId="0AA6BA1C" w:rsidR="005837E2" w:rsidRPr="005837E2" w:rsidRDefault="005837E2" w:rsidP="005837E2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401085E5" wp14:editId="72577EC8">
                <wp:simplePos x="0" y="0"/>
                <wp:positionH relativeFrom="margin">
                  <wp:posOffset>2160270</wp:posOffset>
                </wp:positionH>
                <wp:positionV relativeFrom="paragraph">
                  <wp:posOffset>230867</wp:posOffset>
                </wp:positionV>
                <wp:extent cx="3654000" cy="1224000"/>
                <wp:effectExtent l="0" t="0" r="3810" b="0"/>
                <wp:wrapNone/>
                <wp:docPr id="809012032" name="Rectangle 8090120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12240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5A139E7" id="Rectangle 809012032" o:spid="_x0000_s1026" alt="&quot;&quot;" style="position:absolute;margin-left:170.1pt;margin-top:18.2pt;width:287.7pt;height:96.4pt;z-index:-251482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" fillcolor="#e8def2" stroked="f" strokeweight="1pt">
                <w10:wrap anchorx="margin"/>
              </v:rect>
            </w:pict>
          </mc:Fallback>
        </mc:AlternateContent>
      </w:r>
    </w:p>
    <w:p w14:paraId="231B7B11" w14:textId="1109E893" w:rsidR="005837E2" w:rsidRPr="005837E2" w:rsidRDefault="005837E2" w:rsidP="005837E2">
      <w:r>
        <w:rPr>
          <w:b/>
          <w:bCs/>
        </w:rPr>
        <w:t xml:space="preserve">Carer Support </w:t>
      </w:r>
      <w:r>
        <w:t xml:space="preserve">funding is to let someone who cares for a disabled person full time take </w:t>
      </w:r>
      <w:r w:rsidR="00BF3098">
        <w:t>a break</w:t>
      </w:r>
      <w:r>
        <w:t>.</w:t>
      </w:r>
    </w:p>
    <w:p w14:paraId="345FB480" w14:textId="4B968DC0" w:rsidR="005837E2" w:rsidRDefault="005837E2" w:rsidP="005837E2"/>
    <w:p w14:paraId="013C554C" w14:textId="2951FF38" w:rsidR="005837E2" w:rsidRDefault="00975A22" w:rsidP="005837E2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34720" behindDoc="0" locked="0" layoutInCell="1" allowOverlap="1" wp14:anchorId="0E4A09B6" wp14:editId="50E6E9D9">
            <wp:simplePos x="0" y="0"/>
            <wp:positionH relativeFrom="margin">
              <wp:posOffset>0</wp:posOffset>
            </wp:positionH>
            <wp:positionV relativeFrom="page">
              <wp:posOffset>5506085</wp:posOffset>
            </wp:positionV>
            <wp:extent cx="1619885" cy="1155065"/>
            <wp:effectExtent l="0" t="0" r="5715" b="635"/>
            <wp:wrapNone/>
            <wp:docPr id="8664467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467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1C8D10" w14:textId="72E72A63" w:rsidR="005837E2" w:rsidRDefault="005837E2" w:rsidP="005837E2">
      <w:r>
        <w:t xml:space="preserve">Carer Support funding can be used to pay someone else to care for the disabled person while their main carer takes </w:t>
      </w:r>
      <w:r w:rsidR="00BF3098">
        <w:t>a break</w:t>
      </w:r>
      <w:r>
        <w:t>.</w:t>
      </w:r>
    </w:p>
    <w:p w14:paraId="6C504004" w14:textId="69C9B873" w:rsidR="005837E2" w:rsidRDefault="00975A22" w:rsidP="005837E2">
      <w:r>
        <w:rPr>
          <w:rFonts w:cs="Arial"/>
          <w:bCs/>
          <w:noProof/>
          <w:szCs w:val="32"/>
        </w:rPr>
        <w:drawing>
          <wp:anchor distT="0" distB="0" distL="114300" distR="114300" simplePos="0" relativeHeight="251935744" behindDoc="0" locked="0" layoutInCell="1" allowOverlap="1" wp14:anchorId="7E5A0110" wp14:editId="45A60146">
            <wp:simplePos x="0" y="0"/>
            <wp:positionH relativeFrom="margin">
              <wp:posOffset>0</wp:posOffset>
            </wp:positionH>
            <wp:positionV relativeFrom="paragraph">
              <wp:posOffset>93980</wp:posOffset>
            </wp:positionV>
            <wp:extent cx="1619885" cy="1619885"/>
            <wp:effectExtent l="0" t="0" r="5715" b="5715"/>
            <wp:wrapNone/>
            <wp:docPr id="62308219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08219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CD64B7" w14:textId="4096871A" w:rsidR="005837E2" w:rsidRDefault="005837E2" w:rsidP="005837E2"/>
    <w:p w14:paraId="583DFF08" w14:textId="57CA2524" w:rsidR="005837E2" w:rsidRDefault="005837E2" w:rsidP="005837E2">
      <w:r>
        <w:t xml:space="preserve">It can also be used for other things to support the disabled person while their main carer takes </w:t>
      </w:r>
      <w:r w:rsidR="00BF3098">
        <w:t>a break</w:t>
      </w:r>
      <w:r>
        <w:t>.</w:t>
      </w:r>
    </w:p>
    <w:p w14:paraId="5CE09EAE" w14:textId="77777777" w:rsidR="005837E2" w:rsidRDefault="005837E2" w:rsidP="005837E2"/>
    <w:p w14:paraId="6681DBEE" w14:textId="1EDF28F5" w:rsidR="005837E2" w:rsidRDefault="005837E2">
      <w:pPr>
        <w:spacing w:line="240" w:lineRule="auto"/>
        <w:ind w:left="0"/>
      </w:pPr>
      <w:r>
        <w:br w:type="page"/>
      </w:r>
    </w:p>
    <w:p w14:paraId="7232FD44" w14:textId="48AB2123" w:rsidR="005837E2" w:rsidRDefault="00BF3098" w:rsidP="005837E2">
      <w:r>
        <w:rPr>
          <w:noProof/>
        </w:rPr>
        <w:lastRenderedPageBreak/>
        <w:drawing>
          <wp:anchor distT="0" distB="0" distL="114300" distR="114300" simplePos="0" relativeHeight="251937792" behindDoc="0" locked="0" layoutInCell="1" allowOverlap="1" wp14:anchorId="6DCD07DE" wp14:editId="0C8BB34C">
            <wp:simplePos x="0" y="0"/>
            <wp:positionH relativeFrom="margin">
              <wp:posOffset>0</wp:posOffset>
            </wp:positionH>
            <wp:positionV relativeFrom="paragraph">
              <wp:posOffset>-304800</wp:posOffset>
            </wp:positionV>
            <wp:extent cx="1440000" cy="1440000"/>
            <wp:effectExtent l="0" t="0" r="0" b="0"/>
            <wp:wrapNone/>
            <wp:docPr id="288270063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270063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D9F">
        <w:t xml:space="preserve">Carer Support funding can be used for </w:t>
      </w:r>
      <w:r w:rsidR="002E2D9F">
        <w:rPr>
          <w:b/>
          <w:bCs/>
        </w:rPr>
        <w:t>one-off purchases</w:t>
      </w:r>
      <w:r w:rsidR="002E2D9F">
        <w:t xml:space="preserve"> of:</w:t>
      </w:r>
    </w:p>
    <w:p w14:paraId="7F445AD6" w14:textId="7F1568F9" w:rsidR="002E2D9F" w:rsidRDefault="00E33B3D" w:rsidP="002E2D9F">
      <w:pPr>
        <w:pStyle w:val="Listtoplevel"/>
      </w:pPr>
      <w:r>
        <w:drawing>
          <wp:anchor distT="0" distB="0" distL="114300" distR="114300" simplePos="0" relativeHeight="251939840" behindDoc="0" locked="0" layoutInCell="1" allowOverlap="1" wp14:anchorId="1D307034" wp14:editId="1283A779">
            <wp:simplePos x="0" y="0"/>
            <wp:positionH relativeFrom="margin">
              <wp:posOffset>0</wp:posOffset>
            </wp:positionH>
            <wp:positionV relativeFrom="page">
              <wp:posOffset>1936115</wp:posOffset>
            </wp:positionV>
            <wp:extent cx="1440000" cy="1440000"/>
            <wp:effectExtent l="0" t="0" r="0" b="0"/>
            <wp:wrapNone/>
            <wp:docPr id="175756625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56625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D9F">
        <w:t>tablet devices like iPads</w:t>
      </w:r>
    </w:p>
    <w:p w14:paraId="3B8AE511" w14:textId="78F58C54" w:rsidR="002E2D9F" w:rsidRDefault="002E2D9F" w:rsidP="002E2D9F">
      <w:pPr>
        <w:pStyle w:val="Listtoplevel"/>
      </w:pPr>
      <w:r>
        <w:t>noise-cancelling headphones</w:t>
      </w:r>
    </w:p>
    <w:p w14:paraId="233289B7" w14:textId="3A35A68B" w:rsidR="002E2D9F" w:rsidRDefault="00E33B3D" w:rsidP="002E2D9F">
      <w:pPr>
        <w:pStyle w:val="Listtoplevel"/>
      </w:pPr>
      <w:r>
        <w:drawing>
          <wp:anchor distT="0" distB="0" distL="114300" distR="114300" simplePos="0" relativeHeight="252049408" behindDoc="0" locked="0" layoutInCell="1" allowOverlap="1" wp14:anchorId="089489C2" wp14:editId="4E520EAD">
            <wp:simplePos x="0" y="0"/>
            <wp:positionH relativeFrom="margin">
              <wp:posOffset>0</wp:posOffset>
            </wp:positionH>
            <wp:positionV relativeFrom="page">
              <wp:posOffset>3423920</wp:posOffset>
            </wp:positionV>
            <wp:extent cx="1439545" cy="1439545"/>
            <wp:effectExtent l="0" t="0" r="0" b="0"/>
            <wp:wrapNone/>
            <wp:docPr id="1600143981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143981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D9F">
        <w:t>sensory items like fidget spinners</w:t>
      </w:r>
    </w:p>
    <w:p w14:paraId="06DEC4D2" w14:textId="6A181DA1" w:rsidR="002E2D9F" w:rsidRDefault="002E2D9F" w:rsidP="002E2D9F">
      <w:pPr>
        <w:pStyle w:val="Listtoplevel"/>
      </w:pPr>
      <w:r>
        <w:t>weighted blankets.</w:t>
      </w:r>
    </w:p>
    <w:p w14:paraId="3D059884" w14:textId="2A6F7063" w:rsidR="002E2D9F" w:rsidRDefault="002E2D9F" w:rsidP="002E2D9F"/>
    <w:p w14:paraId="7F355EB3" w14:textId="6A98B16C" w:rsidR="002E2D9F" w:rsidRDefault="00AC3BD6" w:rsidP="002E2D9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73AB3E1D" wp14:editId="21A7C4C8">
                <wp:simplePos x="0" y="0"/>
                <wp:positionH relativeFrom="margin">
                  <wp:posOffset>2160270</wp:posOffset>
                </wp:positionH>
                <wp:positionV relativeFrom="paragraph">
                  <wp:posOffset>258968</wp:posOffset>
                </wp:positionV>
                <wp:extent cx="3653790" cy="795020"/>
                <wp:effectExtent l="0" t="0" r="3810" b="5080"/>
                <wp:wrapNone/>
                <wp:docPr id="1651877267" name="Rectangle 16518772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3790" cy="79502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AB910FF" id="Rectangle 1651877267" o:spid="_x0000_s1026" alt="&quot;&quot;" style="position:absolute;margin-left:170.1pt;margin-top:20.4pt;width:287.7pt;height:62.6pt;z-index:-25148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" fillcolor="#e8def2" stroked="f" strokeweight="1pt">
                <w10:wrap anchorx="margin"/>
              </v:rect>
            </w:pict>
          </mc:Fallback>
        </mc:AlternateContent>
      </w:r>
      <w:r w:rsidR="00E33B3D">
        <w:rPr>
          <w:noProof/>
        </w:rPr>
        <w:drawing>
          <wp:anchor distT="0" distB="0" distL="114300" distR="114300" simplePos="0" relativeHeight="251940864" behindDoc="0" locked="0" layoutInCell="1" allowOverlap="1" wp14:anchorId="77E0CF2B" wp14:editId="5FBC964F">
            <wp:simplePos x="0" y="0"/>
            <wp:positionH relativeFrom="margin">
              <wp:posOffset>0</wp:posOffset>
            </wp:positionH>
            <wp:positionV relativeFrom="paragraph">
              <wp:posOffset>233045</wp:posOffset>
            </wp:positionV>
            <wp:extent cx="1331595" cy="1331595"/>
            <wp:effectExtent l="0" t="0" r="0" b="0"/>
            <wp:wrapNone/>
            <wp:docPr id="2043304430" name="Graphic 44" descr="Badge 1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304430" name="Graphic 2043304430" descr="Badge 1 outline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8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2C608B" w14:textId="3E3579D3" w:rsidR="002E2D9F" w:rsidRPr="002E2D9F" w:rsidRDefault="002E2D9F" w:rsidP="002E2D9F">
      <w:r>
        <w:rPr>
          <w:b/>
          <w:bCs/>
        </w:rPr>
        <w:t>One-off purchases</w:t>
      </w:r>
      <w:r>
        <w:t xml:space="preserve"> means that you can only buy these things 1 time.</w:t>
      </w:r>
    </w:p>
    <w:p w14:paraId="5265FB72" w14:textId="525D2C03" w:rsidR="005837E2" w:rsidRDefault="005837E2" w:rsidP="005837E2"/>
    <w:p w14:paraId="04CB301B" w14:textId="530E4BAA" w:rsidR="009B3DF6" w:rsidRDefault="009B3DF6" w:rsidP="005837E2"/>
    <w:p w14:paraId="7F9196F1" w14:textId="5AA0D5F6" w:rsidR="009B3DF6" w:rsidRDefault="00975A22" w:rsidP="005837E2">
      <w:r>
        <w:rPr>
          <w:noProof/>
        </w:rPr>
        <w:drawing>
          <wp:anchor distT="0" distB="0" distL="114300" distR="114300" simplePos="0" relativeHeight="251941888" behindDoc="0" locked="0" layoutInCell="1" allowOverlap="1" wp14:anchorId="6AD3706A" wp14:editId="60DF4E3B">
            <wp:simplePos x="0" y="0"/>
            <wp:positionH relativeFrom="margin">
              <wp:posOffset>0</wp:posOffset>
            </wp:positionH>
            <wp:positionV relativeFrom="paragraph">
              <wp:posOffset>201295</wp:posOffset>
            </wp:positionV>
            <wp:extent cx="1619885" cy="1619885"/>
            <wp:effectExtent l="0" t="0" r="0" b="5715"/>
            <wp:wrapNone/>
            <wp:docPr id="1358120828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20828" name="Picture 1358120828"/>
                    <pic:cNvPicPr/>
                  </pic:nvPicPr>
                  <pic:blipFill>
                    <a:blip r:embed="rId8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3DF6">
        <w:t>These things are to support the disabled person to:</w:t>
      </w:r>
    </w:p>
    <w:p w14:paraId="435A5D23" w14:textId="6070E90B" w:rsidR="009B3DF6" w:rsidRDefault="009B3DF6" w:rsidP="009B3DF6">
      <w:pPr>
        <w:pStyle w:val="Listtoplevel"/>
      </w:pPr>
      <w:r>
        <w:t>cope with stress</w:t>
      </w:r>
    </w:p>
    <w:p w14:paraId="5E55E8EC" w14:textId="1BB75E83" w:rsidR="009B3DF6" w:rsidRDefault="009B3DF6" w:rsidP="009B3DF6">
      <w:pPr>
        <w:pStyle w:val="Listtoplevel"/>
      </w:pPr>
      <w:r>
        <w:t>manage their feelings.</w:t>
      </w:r>
    </w:p>
    <w:p w14:paraId="55818208" w14:textId="77777777" w:rsidR="009B3DF6" w:rsidRDefault="009B3DF6" w:rsidP="005837E2"/>
    <w:p w14:paraId="015E6DD1" w14:textId="2DA97622" w:rsidR="002E2D9F" w:rsidRDefault="002E2D9F">
      <w:pPr>
        <w:spacing w:line="240" w:lineRule="auto"/>
        <w:ind w:left="0"/>
      </w:pPr>
      <w:r>
        <w:br w:type="page"/>
      </w:r>
    </w:p>
    <w:p w14:paraId="5925C254" w14:textId="686CABE6" w:rsidR="005837E2" w:rsidRDefault="002E2D9F" w:rsidP="002E2D9F">
      <w:pPr>
        <w:pStyle w:val="Heading2"/>
      </w:pPr>
      <w:bookmarkStart w:id="10" w:name="_Toc166152832"/>
      <w:r>
        <w:lastRenderedPageBreak/>
        <w:t>Individualised Funding</w:t>
      </w:r>
      <w:bookmarkEnd w:id="10"/>
      <w:r>
        <w:t xml:space="preserve"> </w:t>
      </w:r>
    </w:p>
    <w:p w14:paraId="7496C7F8" w14:textId="3A67E55C" w:rsidR="002E2D9F" w:rsidRDefault="00975A22" w:rsidP="002E2D9F">
      <w:r>
        <w:rPr>
          <w:noProof/>
        </w:rPr>
        <w:drawing>
          <wp:anchor distT="0" distB="0" distL="114300" distR="114300" simplePos="0" relativeHeight="251942912" behindDoc="0" locked="0" layoutInCell="1" allowOverlap="1" wp14:anchorId="2F3380B6" wp14:editId="71C91F19">
            <wp:simplePos x="0" y="0"/>
            <wp:positionH relativeFrom="margin">
              <wp:posOffset>0</wp:posOffset>
            </wp:positionH>
            <wp:positionV relativeFrom="page">
              <wp:posOffset>1530985</wp:posOffset>
            </wp:positionV>
            <wp:extent cx="1619885" cy="1572895"/>
            <wp:effectExtent l="0" t="0" r="5715" b="1905"/>
            <wp:wrapNone/>
            <wp:docPr id="246980598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980598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4E8762" w14:textId="1C3BBA54" w:rsidR="002E2D9F" w:rsidRDefault="002E2D9F" w:rsidP="002E2D9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4D3415EA" wp14:editId="3C34E587">
                <wp:simplePos x="0" y="0"/>
                <wp:positionH relativeFrom="margin">
                  <wp:posOffset>2159000</wp:posOffset>
                </wp:positionH>
                <wp:positionV relativeFrom="paragraph">
                  <wp:posOffset>220345</wp:posOffset>
                </wp:positionV>
                <wp:extent cx="3654000" cy="1257300"/>
                <wp:effectExtent l="0" t="0" r="3810" b="0"/>
                <wp:wrapNone/>
                <wp:docPr id="1406028036" name="Rectangle 14060280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12573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C106261" id="Rectangle 1406028036" o:spid="_x0000_s1026" alt="&quot;&quot;" style="position:absolute;margin-left:170pt;margin-top:17.35pt;width:287.7pt;height:99pt;z-index:-251478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" fillcolor="#e8def2" stroked="f" strokeweight="1pt">
                <w10:wrap anchorx="margin"/>
              </v:rect>
            </w:pict>
          </mc:Fallback>
        </mc:AlternateContent>
      </w:r>
    </w:p>
    <w:p w14:paraId="5D225074" w14:textId="2BCADD24" w:rsidR="002E2D9F" w:rsidRDefault="002E2D9F" w:rsidP="00975A22">
      <w:r>
        <w:rPr>
          <w:b/>
          <w:bCs/>
        </w:rPr>
        <w:t xml:space="preserve">Individualised funding </w:t>
      </w:r>
      <w:r>
        <w:t>is funding for disabled people to manage their own supports.</w:t>
      </w:r>
    </w:p>
    <w:p w14:paraId="2CE01D4D" w14:textId="77777777" w:rsidR="00975A22" w:rsidRDefault="00975A22" w:rsidP="00975A22"/>
    <w:p w14:paraId="7F5679BC" w14:textId="39337113" w:rsidR="002E2D9F" w:rsidRDefault="00975A22" w:rsidP="005837E2">
      <w:r>
        <w:rPr>
          <w:noProof/>
        </w:rPr>
        <w:drawing>
          <wp:anchor distT="0" distB="0" distL="114300" distR="114300" simplePos="0" relativeHeight="251944960" behindDoc="0" locked="0" layoutInCell="1" allowOverlap="1" wp14:anchorId="2B45121A" wp14:editId="4BBAF0FA">
            <wp:simplePos x="0" y="0"/>
            <wp:positionH relativeFrom="margin">
              <wp:posOffset>0</wp:posOffset>
            </wp:positionH>
            <wp:positionV relativeFrom="page">
              <wp:posOffset>3481705</wp:posOffset>
            </wp:positionV>
            <wp:extent cx="1619885" cy="1619885"/>
            <wp:effectExtent l="0" t="0" r="5715" b="5715"/>
            <wp:wrapNone/>
            <wp:docPr id="172624098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2409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8AC280" w14:textId="5BD46465" w:rsidR="002E2D9F" w:rsidRDefault="002E2D9F" w:rsidP="005837E2">
      <w:r>
        <w:t>Individualised Funding is to pay for things you need because of your disability.</w:t>
      </w:r>
    </w:p>
    <w:p w14:paraId="44918664" w14:textId="090FDDF5" w:rsidR="002E2D9F" w:rsidRDefault="002E2D9F" w:rsidP="005837E2"/>
    <w:p w14:paraId="52BF5D2B" w14:textId="449062CA" w:rsidR="002E2D9F" w:rsidRDefault="002E2D9F" w:rsidP="005837E2"/>
    <w:p w14:paraId="71066638" w14:textId="1835EFD8" w:rsidR="002E2D9F" w:rsidRDefault="00975A22" w:rsidP="005837E2">
      <w:r>
        <w:rPr>
          <w:noProof/>
        </w:rPr>
        <w:drawing>
          <wp:anchor distT="0" distB="0" distL="114300" distR="114300" simplePos="0" relativeHeight="251945984" behindDoc="0" locked="0" layoutInCell="1" allowOverlap="1" wp14:anchorId="0AA720C1" wp14:editId="5DBB7A10">
            <wp:simplePos x="0" y="0"/>
            <wp:positionH relativeFrom="margin">
              <wp:posOffset>0</wp:posOffset>
            </wp:positionH>
            <wp:positionV relativeFrom="page">
              <wp:posOffset>5709285</wp:posOffset>
            </wp:positionV>
            <wp:extent cx="1619885" cy="1619885"/>
            <wp:effectExtent l="0" t="0" r="5715" b="0"/>
            <wp:wrapNone/>
            <wp:docPr id="682795979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795979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D9F">
        <w:t xml:space="preserve">There are </w:t>
      </w:r>
      <w:r>
        <w:t>2</w:t>
      </w:r>
      <w:r w:rsidR="002E2D9F">
        <w:t xml:space="preserve"> types of Individualised Funding:</w:t>
      </w:r>
    </w:p>
    <w:p w14:paraId="61CCA3BE" w14:textId="1120EE3A" w:rsidR="002E2D9F" w:rsidRDefault="009B3DF6" w:rsidP="002E2D9F">
      <w:pPr>
        <w:pStyle w:val="Listtoplevel"/>
      </w:pPr>
      <w:r>
        <w:t>household management and personal cares</w:t>
      </w:r>
    </w:p>
    <w:p w14:paraId="4E291361" w14:textId="756C6637" w:rsidR="002E2D9F" w:rsidRDefault="009B3DF6" w:rsidP="002E2D9F">
      <w:pPr>
        <w:pStyle w:val="Listtoplevel"/>
      </w:pPr>
      <w:r>
        <w:t>respite</w:t>
      </w:r>
      <w:r w:rsidR="002E2D9F">
        <w:t>.</w:t>
      </w:r>
    </w:p>
    <w:p w14:paraId="764874B8" w14:textId="77777777" w:rsidR="002E2D9F" w:rsidRDefault="002E2D9F" w:rsidP="002E2D9F"/>
    <w:p w14:paraId="7E12AAB0" w14:textId="77777777" w:rsidR="00975A22" w:rsidRDefault="00975A22">
      <w:pPr>
        <w:spacing w:line="240" w:lineRule="auto"/>
        <w:ind w:left="0"/>
      </w:pPr>
      <w:r>
        <w:br w:type="page"/>
      </w:r>
    </w:p>
    <w:p w14:paraId="1D70C10D" w14:textId="4BACE5C2" w:rsidR="002E2D9F" w:rsidRDefault="00975A22" w:rsidP="002E2D9F">
      <w:r>
        <w:rPr>
          <w:noProof/>
        </w:rPr>
        <w:lastRenderedPageBreak/>
        <w:drawing>
          <wp:anchor distT="0" distB="0" distL="114300" distR="114300" simplePos="0" relativeHeight="251948032" behindDoc="0" locked="0" layoutInCell="1" allowOverlap="1" wp14:anchorId="3BEEFEA1" wp14:editId="7C46B072">
            <wp:simplePos x="0" y="0"/>
            <wp:positionH relativeFrom="margin">
              <wp:posOffset>0</wp:posOffset>
            </wp:positionH>
            <wp:positionV relativeFrom="paragraph">
              <wp:posOffset>-88900</wp:posOffset>
            </wp:positionV>
            <wp:extent cx="1346400" cy="1620000"/>
            <wp:effectExtent l="0" t="0" r="0" b="5715"/>
            <wp:wrapNone/>
            <wp:docPr id="180797177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97177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346400" cy="16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D9F">
        <w:t xml:space="preserve">Household </w:t>
      </w:r>
      <w:r w:rsidR="009B3DF6">
        <w:t>m</w:t>
      </w:r>
      <w:r w:rsidR="002E2D9F">
        <w:t xml:space="preserve">anagement and </w:t>
      </w:r>
      <w:r w:rsidR="009B3DF6">
        <w:t>p</w:t>
      </w:r>
      <w:r w:rsidR="002E2D9F">
        <w:t xml:space="preserve">ersonal </w:t>
      </w:r>
      <w:r w:rsidR="009B3DF6">
        <w:t>c</w:t>
      </w:r>
      <w:r w:rsidR="002E2D9F">
        <w:t>ares funding can be used to pay people to support you with:</w:t>
      </w:r>
    </w:p>
    <w:p w14:paraId="6AE42943" w14:textId="18243952" w:rsidR="002E2D9F" w:rsidRDefault="00975A22" w:rsidP="002E2D9F">
      <w:pPr>
        <w:pStyle w:val="Listtoplevel"/>
      </w:pPr>
      <w:r>
        <w:drawing>
          <wp:anchor distT="0" distB="0" distL="114300" distR="114300" simplePos="0" relativeHeight="251952128" behindDoc="0" locked="0" layoutInCell="1" allowOverlap="1" wp14:anchorId="46B1AC02" wp14:editId="7C6A3521">
            <wp:simplePos x="0" y="0"/>
            <wp:positionH relativeFrom="margin">
              <wp:posOffset>0</wp:posOffset>
            </wp:positionH>
            <wp:positionV relativeFrom="paragraph">
              <wp:posOffset>538480</wp:posOffset>
            </wp:positionV>
            <wp:extent cx="1440000" cy="1440000"/>
            <wp:effectExtent l="0" t="0" r="0" b="0"/>
            <wp:wrapNone/>
            <wp:docPr id="575617818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617818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D9F">
        <w:t>housework</w:t>
      </w:r>
    </w:p>
    <w:p w14:paraId="078BAEBE" w14:textId="06196AD6" w:rsidR="002E2D9F" w:rsidRDefault="002E2D9F" w:rsidP="002E2D9F">
      <w:pPr>
        <w:pStyle w:val="Listtoplevel"/>
      </w:pPr>
      <w:r>
        <w:t>making food</w:t>
      </w:r>
    </w:p>
    <w:p w14:paraId="0D5165B7" w14:textId="6AF798A5" w:rsidR="002E2D9F" w:rsidRDefault="00975A22" w:rsidP="002E2D9F">
      <w:pPr>
        <w:pStyle w:val="Listtoplevel"/>
      </w:pPr>
      <w:r>
        <w:drawing>
          <wp:anchor distT="0" distB="0" distL="114300" distR="114300" simplePos="0" relativeHeight="251949056" behindDoc="0" locked="0" layoutInCell="1" allowOverlap="1" wp14:anchorId="4D4C27FF" wp14:editId="3EEBF030">
            <wp:simplePos x="0" y="0"/>
            <wp:positionH relativeFrom="margin">
              <wp:posOffset>109526</wp:posOffset>
            </wp:positionH>
            <wp:positionV relativeFrom="paragraph">
              <wp:posOffset>501015</wp:posOffset>
            </wp:positionV>
            <wp:extent cx="1237129" cy="1427370"/>
            <wp:effectExtent l="0" t="0" r="1270" b="1905"/>
            <wp:wrapNone/>
            <wp:docPr id="363263617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263617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7129" cy="142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D9F">
        <w:t>taking care of yourself like:</w:t>
      </w:r>
    </w:p>
    <w:p w14:paraId="63758577" w14:textId="7427B3E6" w:rsidR="002E2D9F" w:rsidRDefault="002E2D9F" w:rsidP="002E2D9F">
      <w:pPr>
        <w:pStyle w:val="Listsecondlevel"/>
      </w:pPr>
      <w:r>
        <w:t>washing</w:t>
      </w:r>
    </w:p>
    <w:p w14:paraId="18AB63F8" w14:textId="699E2BD9" w:rsidR="002E2D9F" w:rsidRDefault="002E2D9F" w:rsidP="002E2D9F">
      <w:pPr>
        <w:pStyle w:val="Listparagraph2"/>
        <w:rPr>
          <w:lang w:eastAsia="en-US"/>
        </w:rPr>
      </w:pPr>
      <w:r>
        <w:rPr>
          <w:lang w:eastAsia="en-US"/>
        </w:rPr>
        <w:t>dressing.</w:t>
      </w:r>
    </w:p>
    <w:p w14:paraId="387CDD0F" w14:textId="7A424126" w:rsidR="002E2D9F" w:rsidRDefault="00975A22" w:rsidP="002E2D9F">
      <w:r>
        <w:rPr>
          <w:noProof/>
        </w:rPr>
        <w:drawing>
          <wp:anchor distT="0" distB="0" distL="114300" distR="114300" simplePos="0" relativeHeight="251963392" behindDoc="0" locked="0" layoutInCell="1" allowOverlap="1" wp14:anchorId="6A8188D5" wp14:editId="4E6C8F89">
            <wp:simplePos x="0" y="0"/>
            <wp:positionH relativeFrom="margin">
              <wp:posOffset>103953</wp:posOffset>
            </wp:positionH>
            <wp:positionV relativeFrom="page">
              <wp:posOffset>5510380</wp:posOffset>
            </wp:positionV>
            <wp:extent cx="1389380" cy="1619885"/>
            <wp:effectExtent l="0" t="0" r="0" b="5715"/>
            <wp:wrapNone/>
            <wp:docPr id="1473862894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862894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938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13D32" w14:textId="61F63132" w:rsidR="002E2D9F" w:rsidRDefault="002E2D9F" w:rsidP="002E2D9F"/>
    <w:p w14:paraId="78FD91AB" w14:textId="0BB5DE63" w:rsidR="002E2D9F" w:rsidRDefault="002E2D9F" w:rsidP="002E2D9F">
      <w:r>
        <w:t xml:space="preserve">It can also be used for </w:t>
      </w:r>
      <w:r w:rsidR="009B3DF6">
        <w:t xml:space="preserve">things to support you to be more </w:t>
      </w:r>
      <w:r w:rsidR="009B3DF6">
        <w:rPr>
          <w:b/>
          <w:bCs/>
        </w:rPr>
        <w:t>independent</w:t>
      </w:r>
      <w:r w:rsidR="009B3DF6">
        <w:t>.</w:t>
      </w:r>
    </w:p>
    <w:p w14:paraId="26D808CE" w14:textId="5B213356" w:rsidR="009B3DF6" w:rsidRDefault="00975A22" w:rsidP="002E2D9F">
      <w:r>
        <w:rPr>
          <w:noProof/>
        </w:rPr>
        <w:drawing>
          <wp:anchor distT="0" distB="0" distL="114300" distR="114300" simplePos="0" relativeHeight="251962368" behindDoc="0" locked="0" layoutInCell="1" allowOverlap="1" wp14:anchorId="1C9FEA0E" wp14:editId="1599F584">
            <wp:simplePos x="0" y="0"/>
            <wp:positionH relativeFrom="column">
              <wp:posOffset>0</wp:posOffset>
            </wp:positionH>
            <wp:positionV relativeFrom="paragraph">
              <wp:posOffset>192555</wp:posOffset>
            </wp:positionV>
            <wp:extent cx="1619885" cy="1249045"/>
            <wp:effectExtent l="0" t="0" r="5715" b="0"/>
            <wp:wrapNone/>
            <wp:docPr id="83922858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22858" name="Picture 83922858"/>
                    <pic:cNvPicPr/>
                  </pic:nvPicPr>
                  <pic:blipFill>
                    <a:blip r:embed="rId9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9FF862" w14:textId="4B2A5732" w:rsidR="009B3DF6" w:rsidRDefault="009B3DF6" w:rsidP="002E2D9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25D5F2B8" wp14:editId="545640B6">
                <wp:simplePos x="0" y="0"/>
                <wp:positionH relativeFrom="margin">
                  <wp:posOffset>2160270</wp:posOffset>
                </wp:positionH>
                <wp:positionV relativeFrom="paragraph">
                  <wp:posOffset>287836</wp:posOffset>
                </wp:positionV>
                <wp:extent cx="3654000" cy="795600"/>
                <wp:effectExtent l="0" t="0" r="3810" b="5080"/>
                <wp:wrapNone/>
                <wp:docPr id="700912488" name="Rectangle 7009124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7956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5C91CC3" id="Rectangle 700912488" o:spid="_x0000_s1026" alt="&quot;&quot;" style="position:absolute;margin-left:170.1pt;margin-top:22.65pt;width:287.7pt;height:62.65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" fillcolor="#e8def2" stroked="f" strokeweight="1pt">
                <w10:wrap anchorx="margin"/>
              </v:rect>
            </w:pict>
          </mc:Fallback>
        </mc:AlternateContent>
      </w:r>
    </w:p>
    <w:p w14:paraId="66DDDE6C" w14:textId="5BFAC738" w:rsidR="009B3DF6" w:rsidRPr="009B3DF6" w:rsidRDefault="009B3DF6" w:rsidP="002E2D9F">
      <w:r>
        <w:rPr>
          <w:b/>
          <w:bCs/>
        </w:rPr>
        <w:t>Independent</w:t>
      </w:r>
      <w:r>
        <w:t xml:space="preserve"> means doing things for yourself.</w:t>
      </w:r>
      <w:r w:rsidRPr="009B3DF6">
        <w:rPr>
          <w:noProof/>
        </w:rPr>
        <w:t xml:space="preserve"> </w:t>
      </w:r>
    </w:p>
    <w:p w14:paraId="6B3C6168" w14:textId="50C14C45" w:rsidR="002E2D9F" w:rsidRDefault="00E33B3D" w:rsidP="005837E2">
      <w:r>
        <w:rPr>
          <w:noProof/>
        </w:rPr>
        <w:drawing>
          <wp:anchor distT="0" distB="0" distL="114300" distR="114300" simplePos="0" relativeHeight="252050432" behindDoc="0" locked="0" layoutInCell="1" allowOverlap="1" wp14:anchorId="2297CBA2" wp14:editId="13AB08DE">
            <wp:simplePos x="0" y="0"/>
            <wp:positionH relativeFrom="margin">
              <wp:posOffset>43180</wp:posOffset>
            </wp:positionH>
            <wp:positionV relativeFrom="page">
              <wp:posOffset>8659868</wp:posOffset>
            </wp:positionV>
            <wp:extent cx="1346200" cy="1346200"/>
            <wp:effectExtent l="0" t="0" r="6350" b="6350"/>
            <wp:wrapNone/>
            <wp:docPr id="6551849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184913" name="Picture 655184913"/>
                    <pic:cNvPicPr/>
                  </pic:nvPicPr>
                  <pic:blipFill>
                    <a:blip r:embed="rId9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CFE23C" w14:textId="77777777" w:rsidR="002E2D9F" w:rsidRDefault="002E2D9F" w:rsidP="005837E2"/>
    <w:p w14:paraId="0E0FB828" w14:textId="7F696DF9" w:rsidR="009B3DF6" w:rsidRDefault="009B3DF6" w:rsidP="005837E2">
      <w:r>
        <w:t>You can sometimes use this funding to buy ready-made food.</w:t>
      </w:r>
    </w:p>
    <w:p w14:paraId="23484FB4" w14:textId="5A2BB800" w:rsidR="009B3DF6" w:rsidRDefault="00975A22" w:rsidP="005837E2">
      <w:r>
        <w:rPr>
          <w:rFonts w:cs="Arial"/>
          <w:bCs/>
          <w:noProof/>
          <w:szCs w:val="32"/>
        </w:rPr>
        <w:lastRenderedPageBreak/>
        <w:drawing>
          <wp:anchor distT="0" distB="0" distL="114300" distR="114300" simplePos="0" relativeHeight="251954176" behindDoc="0" locked="0" layoutInCell="1" allowOverlap="1" wp14:anchorId="3A287041" wp14:editId="11852F13">
            <wp:simplePos x="0" y="0"/>
            <wp:positionH relativeFrom="margin">
              <wp:posOffset>0</wp:posOffset>
            </wp:positionH>
            <wp:positionV relativeFrom="page">
              <wp:posOffset>870585</wp:posOffset>
            </wp:positionV>
            <wp:extent cx="1619885" cy="1155065"/>
            <wp:effectExtent l="0" t="0" r="5715" b="635"/>
            <wp:wrapNone/>
            <wp:docPr id="34748924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467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3DF6">
        <w:t>You can use respite funding to pay for the support you need while your main carer has time off.</w:t>
      </w:r>
    </w:p>
    <w:p w14:paraId="19A003D5" w14:textId="77777777" w:rsidR="009B3DF6" w:rsidRDefault="009B3DF6" w:rsidP="005837E2"/>
    <w:p w14:paraId="1AA74217" w14:textId="77777777" w:rsidR="009B3DF6" w:rsidRDefault="009B3DF6" w:rsidP="005837E2"/>
    <w:p w14:paraId="087AF1CD" w14:textId="4F04912C" w:rsidR="009B3DF6" w:rsidRDefault="00975A22" w:rsidP="005837E2">
      <w:r>
        <w:rPr>
          <w:noProof/>
        </w:rPr>
        <w:drawing>
          <wp:anchor distT="0" distB="0" distL="114300" distR="114300" simplePos="0" relativeHeight="251956224" behindDoc="0" locked="0" layoutInCell="1" allowOverlap="1" wp14:anchorId="4FD68F42" wp14:editId="3D6B9796">
            <wp:simplePos x="0" y="0"/>
            <wp:positionH relativeFrom="margin">
              <wp:posOffset>0</wp:posOffset>
            </wp:positionH>
            <wp:positionV relativeFrom="page">
              <wp:posOffset>2783205</wp:posOffset>
            </wp:positionV>
            <wp:extent cx="1619885" cy="1619885"/>
            <wp:effectExtent l="0" t="0" r="5715" b="5715"/>
            <wp:wrapNone/>
            <wp:docPr id="116805039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56625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3DF6">
        <w:t>You can also use respite funding for one-off purchases to support you to:</w:t>
      </w:r>
    </w:p>
    <w:p w14:paraId="0A16DB89" w14:textId="61399C36" w:rsidR="009B3DF6" w:rsidRDefault="009B3DF6" w:rsidP="009B3DF6">
      <w:pPr>
        <w:pStyle w:val="Listtoplevel"/>
      </w:pPr>
      <w:r>
        <w:t>cope with stress</w:t>
      </w:r>
    </w:p>
    <w:p w14:paraId="7BAC74A8" w14:textId="069D52D5" w:rsidR="009B3DF6" w:rsidRDefault="009B3DF6" w:rsidP="009B3DF6">
      <w:pPr>
        <w:pStyle w:val="Listtoplevel"/>
      </w:pPr>
      <w:r>
        <w:t>manage your feelings.</w:t>
      </w:r>
    </w:p>
    <w:p w14:paraId="09B29BF3" w14:textId="77777777" w:rsidR="00E5609D" w:rsidRDefault="00E5609D" w:rsidP="00E5609D"/>
    <w:p w14:paraId="04BBA99A" w14:textId="77777777" w:rsidR="00E5609D" w:rsidRDefault="00E5609D" w:rsidP="00E5609D"/>
    <w:p w14:paraId="1ED77306" w14:textId="4A646E5E" w:rsidR="00E5609D" w:rsidRDefault="00E5609D">
      <w:pPr>
        <w:spacing w:line="240" w:lineRule="auto"/>
        <w:ind w:left="0"/>
      </w:pPr>
      <w:r>
        <w:br w:type="page"/>
      </w:r>
    </w:p>
    <w:p w14:paraId="09EAE70A" w14:textId="33658480" w:rsidR="00E5609D" w:rsidRDefault="00E5609D" w:rsidP="00E5609D">
      <w:pPr>
        <w:pStyle w:val="Heading2"/>
      </w:pPr>
      <w:bookmarkStart w:id="11" w:name="_Toc166152833"/>
      <w:r>
        <w:lastRenderedPageBreak/>
        <w:t>Enhanced Individualised Funding / Choice in Community Living</w:t>
      </w:r>
      <w:bookmarkEnd w:id="11"/>
    </w:p>
    <w:p w14:paraId="7BDC97E7" w14:textId="77777777" w:rsidR="00E5609D" w:rsidRDefault="00E5609D" w:rsidP="00E5609D"/>
    <w:p w14:paraId="4DED5522" w14:textId="6E7CFC02" w:rsidR="00E5609D" w:rsidRDefault="00975A22" w:rsidP="00E5609D">
      <w:r>
        <w:rPr>
          <w:noProof/>
        </w:rPr>
        <w:drawing>
          <wp:anchor distT="0" distB="0" distL="114300" distR="114300" simplePos="0" relativeHeight="251958272" behindDoc="0" locked="0" layoutInCell="1" allowOverlap="1" wp14:anchorId="7A7A5B52" wp14:editId="63A32B5C">
            <wp:simplePos x="0" y="0"/>
            <wp:positionH relativeFrom="margin">
              <wp:posOffset>0</wp:posOffset>
            </wp:positionH>
            <wp:positionV relativeFrom="page">
              <wp:posOffset>2662555</wp:posOffset>
            </wp:positionV>
            <wp:extent cx="1620000" cy="1425600"/>
            <wp:effectExtent l="0" t="0" r="5715" b="0"/>
            <wp:wrapNone/>
            <wp:docPr id="2033656831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656831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2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609D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1CA20C51" wp14:editId="0BFD69B3">
                <wp:simplePos x="0" y="0"/>
                <wp:positionH relativeFrom="margin">
                  <wp:posOffset>2160270</wp:posOffset>
                </wp:positionH>
                <wp:positionV relativeFrom="paragraph">
                  <wp:posOffset>246288</wp:posOffset>
                </wp:positionV>
                <wp:extent cx="3654000" cy="1519200"/>
                <wp:effectExtent l="0" t="0" r="3810" b="5080"/>
                <wp:wrapNone/>
                <wp:docPr id="1975628762" name="Rectangle 19756287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15192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C49BF1B" id="Rectangle 1975628762" o:spid="_x0000_s1026" alt="&quot;&quot;" style="position:absolute;margin-left:170.1pt;margin-top:19.4pt;width:287.7pt;height:119.6pt;z-index:-251473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" fillcolor="#e8def2" stroked="f" strokeweight="1pt">
                <w10:wrap anchorx="margin"/>
              </v:rect>
            </w:pict>
          </mc:Fallback>
        </mc:AlternateContent>
      </w:r>
    </w:p>
    <w:p w14:paraId="6E839A9D" w14:textId="37347026" w:rsidR="00E5609D" w:rsidRPr="00E5609D" w:rsidRDefault="00E5609D" w:rsidP="00E5609D">
      <w:r>
        <w:rPr>
          <w:b/>
          <w:bCs/>
        </w:rPr>
        <w:t xml:space="preserve">Enhanced Individualised Funding </w:t>
      </w:r>
      <w:r>
        <w:t>is funding that gives disabled people more choices about how they manage their supports.</w:t>
      </w:r>
    </w:p>
    <w:p w14:paraId="367695D3" w14:textId="2D08B79A" w:rsidR="00E5609D" w:rsidRDefault="00E5609D" w:rsidP="00E5609D"/>
    <w:p w14:paraId="528A09D7" w14:textId="4FC142A4" w:rsidR="00E5609D" w:rsidRDefault="00E5609D" w:rsidP="00E5609D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4608" behindDoc="1" locked="0" layoutInCell="1" allowOverlap="1" wp14:anchorId="5DFE7E2A" wp14:editId="13CCBADE">
                <wp:simplePos x="0" y="0"/>
                <wp:positionH relativeFrom="margin">
                  <wp:posOffset>2155371</wp:posOffset>
                </wp:positionH>
                <wp:positionV relativeFrom="paragraph">
                  <wp:posOffset>265883</wp:posOffset>
                </wp:positionV>
                <wp:extent cx="3654000" cy="2498271"/>
                <wp:effectExtent l="0" t="0" r="3810" b="3810"/>
                <wp:wrapNone/>
                <wp:docPr id="1866818134" name="Rectangle 18668181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2498271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0C9B48C" id="Rectangle 1866818134" o:spid="_x0000_s1026" alt="&quot;&quot;" style="position:absolute;margin-left:169.7pt;margin-top:20.95pt;width:287.7pt;height:196.7pt;z-index:-251471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" fillcolor="#e8def2" stroked="f" strokeweight="1pt">
                <w10:wrap anchorx="margin"/>
              </v:rect>
            </w:pict>
          </mc:Fallback>
        </mc:AlternateContent>
      </w:r>
    </w:p>
    <w:p w14:paraId="18BD77DB" w14:textId="44267236" w:rsidR="00E5609D" w:rsidRDefault="00975A22" w:rsidP="00E5609D">
      <w:r>
        <w:rPr>
          <w:noProof/>
        </w:rPr>
        <w:drawing>
          <wp:anchor distT="0" distB="0" distL="114300" distR="114300" simplePos="0" relativeHeight="251959296" behindDoc="0" locked="0" layoutInCell="1" allowOverlap="1" wp14:anchorId="7B9DDA01" wp14:editId="05C34869">
            <wp:simplePos x="0" y="0"/>
            <wp:positionH relativeFrom="margin">
              <wp:posOffset>0</wp:posOffset>
            </wp:positionH>
            <wp:positionV relativeFrom="page">
              <wp:posOffset>5088255</wp:posOffset>
            </wp:positionV>
            <wp:extent cx="1619885" cy="1583690"/>
            <wp:effectExtent l="0" t="0" r="5715" b="3810"/>
            <wp:wrapNone/>
            <wp:docPr id="522288568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88568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609D">
        <w:rPr>
          <w:b/>
          <w:bCs/>
        </w:rPr>
        <w:t xml:space="preserve">Choice in Community Living </w:t>
      </w:r>
      <w:r w:rsidR="00E5609D">
        <w:t>is funding to support disabled people to live in a home they can:</w:t>
      </w:r>
    </w:p>
    <w:p w14:paraId="302BF3C0" w14:textId="5B083011" w:rsidR="00E5609D" w:rsidRDefault="00E5609D" w:rsidP="00E5609D">
      <w:pPr>
        <w:pStyle w:val="Listtoplevel"/>
      </w:pPr>
      <w:r>
        <w:t>rent</w:t>
      </w:r>
    </w:p>
    <w:p w14:paraId="70B0F74B" w14:textId="18704A55" w:rsidR="00E5609D" w:rsidRPr="00E5609D" w:rsidRDefault="00975A22" w:rsidP="00E5609D">
      <w:pPr>
        <w:pStyle w:val="Listtoplevel"/>
      </w:pPr>
      <w:r>
        <w:drawing>
          <wp:anchor distT="0" distB="0" distL="114300" distR="114300" simplePos="0" relativeHeight="251961344" behindDoc="0" locked="0" layoutInCell="1" allowOverlap="1" wp14:anchorId="3DA868FD" wp14:editId="2FBD8B69">
            <wp:simplePos x="0" y="0"/>
            <wp:positionH relativeFrom="margin">
              <wp:posOffset>0</wp:posOffset>
            </wp:positionH>
            <wp:positionV relativeFrom="page">
              <wp:posOffset>7292975</wp:posOffset>
            </wp:positionV>
            <wp:extent cx="1619885" cy="1619885"/>
            <wp:effectExtent l="0" t="0" r="5715" b="5715"/>
            <wp:wrapNone/>
            <wp:docPr id="24658723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2409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609D">
        <w:t>buy.</w:t>
      </w:r>
    </w:p>
    <w:p w14:paraId="5603A7A2" w14:textId="2BC750B7" w:rsidR="00E5609D" w:rsidRDefault="00E5609D" w:rsidP="00E5609D"/>
    <w:p w14:paraId="0EE2A08F" w14:textId="0D03818C" w:rsidR="00E5609D" w:rsidRPr="00E5609D" w:rsidRDefault="00E5609D" w:rsidP="00E5609D"/>
    <w:p w14:paraId="200E20B1" w14:textId="1B37B7E4" w:rsidR="009B3DF6" w:rsidRDefault="00E5609D" w:rsidP="005837E2">
      <w:r>
        <w:t>You can use this funding for things you need because of your disability.</w:t>
      </w:r>
    </w:p>
    <w:p w14:paraId="23CDB304" w14:textId="77777777" w:rsidR="00E5609D" w:rsidRDefault="00E5609D" w:rsidP="005837E2"/>
    <w:p w14:paraId="72EF3559" w14:textId="77777777" w:rsidR="00E5609D" w:rsidRDefault="00E5609D" w:rsidP="005837E2"/>
    <w:p w14:paraId="76E33C06" w14:textId="77777777" w:rsidR="00E5609D" w:rsidRDefault="00E5609D" w:rsidP="005837E2"/>
    <w:p w14:paraId="627B57F2" w14:textId="1D535BAE" w:rsidR="00E5609D" w:rsidRDefault="00975A22" w:rsidP="005837E2">
      <w:r>
        <w:rPr>
          <w:noProof/>
        </w:rPr>
        <w:lastRenderedPageBreak/>
        <w:drawing>
          <wp:anchor distT="0" distB="0" distL="114300" distR="114300" simplePos="0" relativeHeight="251965440" behindDoc="0" locked="0" layoutInCell="1" allowOverlap="1" wp14:anchorId="12E4577E" wp14:editId="35CB58A8">
            <wp:simplePos x="0" y="0"/>
            <wp:positionH relativeFrom="column">
              <wp:posOffset>0</wp:posOffset>
            </wp:positionH>
            <wp:positionV relativeFrom="paragraph">
              <wp:posOffset>-120015</wp:posOffset>
            </wp:positionV>
            <wp:extent cx="1619885" cy="1249045"/>
            <wp:effectExtent l="0" t="0" r="5715" b="0"/>
            <wp:wrapNone/>
            <wp:docPr id="1175075715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22858" name="Picture 83922858"/>
                    <pic:cNvPicPr/>
                  </pic:nvPicPr>
                  <pic:blipFill>
                    <a:blip r:embed="rId9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609D">
        <w:t>You can use this funding to pay for things you need to be more independent.</w:t>
      </w:r>
    </w:p>
    <w:p w14:paraId="40E60732" w14:textId="21F0E9EB" w:rsidR="00E5609D" w:rsidRDefault="00975A22" w:rsidP="005837E2">
      <w:r>
        <w:rPr>
          <w:noProof/>
        </w:rPr>
        <w:drawing>
          <wp:anchor distT="0" distB="0" distL="114300" distR="114300" simplePos="0" relativeHeight="251966464" behindDoc="0" locked="0" layoutInCell="1" allowOverlap="1" wp14:anchorId="6561E636" wp14:editId="5514EF5C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1619885" cy="1637665"/>
            <wp:effectExtent l="0" t="0" r="5715" b="635"/>
            <wp:wrapNone/>
            <wp:docPr id="1943472502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472502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115405" w14:textId="77777777" w:rsidR="00E5609D" w:rsidRDefault="00E5609D" w:rsidP="005837E2"/>
    <w:p w14:paraId="39F1328E" w14:textId="769FFEA4" w:rsidR="00E5609D" w:rsidRDefault="00E5609D" w:rsidP="005837E2">
      <w:r>
        <w:t>You can also use this funding to pay your carers / support workers.</w:t>
      </w:r>
    </w:p>
    <w:p w14:paraId="6EC19104" w14:textId="77777777" w:rsidR="00E5609D" w:rsidRDefault="00E5609D" w:rsidP="005837E2"/>
    <w:p w14:paraId="3D024417" w14:textId="77777777" w:rsidR="00E5609D" w:rsidRDefault="00E5609D" w:rsidP="005837E2"/>
    <w:p w14:paraId="67354483" w14:textId="103915FC" w:rsidR="00E5609D" w:rsidRDefault="00975A22" w:rsidP="00E5609D">
      <w:r>
        <w:rPr>
          <w:noProof/>
        </w:rPr>
        <w:drawing>
          <wp:anchor distT="0" distB="0" distL="114300" distR="114300" simplePos="0" relativeHeight="251968512" behindDoc="0" locked="0" layoutInCell="1" allowOverlap="1" wp14:anchorId="2D8AFED1" wp14:editId="1F2F7D75">
            <wp:simplePos x="0" y="0"/>
            <wp:positionH relativeFrom="margin">
              <wp:posOffset>0</wp:posOffset>
            </wp:positionH>
            <wp:positionV relativeFrom="page">
              <wp:posOffset>4185285</wp:posOffset>
            </wp:positionV>
            <wp:extent cx="1619885" cy="1619885"/>
            <wp:effectExtent l="0" t="0" r="5715" b="5715"/>
            <wp:wrapNone/>
            <wp:docPr id="193307714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56625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609D">
        <w:t>You can use this funding for one-off purchases to support you to:</w:t>
      </w:r>
    </w:p>
    <w:p w14:paraId="0192532C" w14:textId="16031B40" w:rsidR="00E5609D" w:rsidRDefault="00E5609D" w:rsidP="00E5609D">
      <w:pPr>
        <w:pStyle w:val="Listtoplevel"/>
      </w:pPr>
      <w:r>
        <w:t>cope with stress</w:t>
      </w:r>
    </w:p>
    <w:p w14:paraId="658D82F1" w14:textId="77777777" w:rsidR="00E5609D" w:rsidRDefault="00E5609D" w:rsidP="00E5609D">
      <w:pPr>
        <w:pStyle w:val="Listtoplevel"/>
      </w:pPr>
      <w:r>
        <w:t>manage your feelings.</w:t>
      </w:r>
    </w:p>
    <w:p w14:paraId="00E54E18" w14:textId="068DFEAB" w:rsidR="00E5609D" w:rsidRDefault="00E5609D" w:rsidP="00E5609D"/>
    <w:p w14:paraId="77F194EE" w14:textId="4476FF62" w:rsidR="00E5609D" w:rsidRDefault="00E33B3D" w:rsidP="00E5609D">
      <w:r>
        <w:rPr>
          <w:noProof/>
        </w:rPr>
        <w:drawing>
          <wp:anchor distT="0" distB="0" distL="114300" distR="114300" simplePos="0" relativeHeight="252052480" behindDoc="0" locked="0" layoutInCell="1" allowOverlap="1" wp14:anchorId="15B27BA4" wp14:editId="4021A990">
            <wp:simplePos x="0" y="0"/>
            <wp:positionH relativeFrom="margin">
              <wp:posOffset>0</wp:posOffset>
            </wp:positionH>
            <wp:positionV relativeFrom="page">
              <wp:posOffset>6478270</wp:posOffset>
            </wp:positionV>
            <wp:extent cx="1439545" cy="1439545"/>
            <wp:effectExtent l="0" t="0" r="0" b="0"/>
            <wp:wrapNone/>
            <wp:docPr id="88156327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184913" name="Picture 655184913"/>
                    <pic:cNvPicPr/>
                  </pic:nvPicPr>
                  <pic:blipFill>
                    <a:blip r:embed="rId9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03B172" w14:textId="3B945468" w:rsidR="00E5609D" w:rsidRDefault="00E5609D" w:rsidP="005837E2">
      <w:r>
        <w:t>You can sometimes use this funding to buy ready-made food.</w:t>
      </w:r>
    </w:p>
    <w:p w14:paraId="49B0DE4B" w14:textId="77777777" w:rsidR="00E5609D" w:rsidRDefault="00E5609D" w:rsidP="005837E2"/>
    <w:p w14:paraId="6EB01E76" w14:textId="6932616C" w:rsidR="00E5609D" w:rsidRDefault="00E5609D">
      <w:pPr>
        <w:spacing w:line="240" w:lineRule="auto"/>
        <w:ind w:left="0"/>
      </w:pPr>
      <w:r>
        <w:br w:type="page"/>
      </w:r>
    </w:p>
    <w:p w14:paraId="4CD05C7A" w14:textId="485B2C5D" w:rsidR="00E5609D" w:rsidRDefault="00975A22" w:rsidP="008F069D">
      <w:pPr>
        <w:pStyle w:val="Heading2"/>
      </w:pPr>
      <w:bookmarkStart w:id="12" w:name="_Toc166152834"/>
      <w:r>
        <w:rPr>
          <w:noProof/>
        </w:rPr>
        <w:lastRenderedPageBreak/>
        <w:drawing>
          <wp:anchor distT="0" distB="0" distL="114300" distR="114300" simplePos="0" relativeHeight="251972608" behindDoc="0" locked="0" layoutInCell="1" allowOverlap="1" wp14:anchorId="363C7024" wp14:editId="7BECAD98">
            <wp:simplePos x="0" y="0"/>
            <wp:positionH relativeFrom="margin">
              <wp:posOffset>0</wp:posOffset>
            </wp:positionH>
            <wp:positionV relativeFrom="page">
              <wp:posOffset>1476375</wp:posOffset>
            </wp:positionV>
            <wp:extent cx="1619885" cy="1425575"/>
            <wp:effectExtent l="0" t="0" r="5715" b="0"/>
            <wp:wrapNone/>
            <wp:docPr id="88844969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656831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2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69D">
        <w:t>Enabling Good Lives Personal Budgets</w:t>
      </w:r>
      <w:bookmarkEnd w:id="12"/>
    </w:p>
    <w:p w14:paraId="45D371A9" w14:textId="47F555CF" w:rsidR="008F069D" w:rsidRDefault="008F069D" w:rsidP="008F069D"/>
    <w:p w14:paraId="5FFE96DD" w14:textId="5D7F634D" w:rsidR="008F069D" w:rsidRDefault="008F069D" w:rsidP="008F069D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6656" behindDoc="1" locked="0" layoutInCell="1" allowOverlap="1" wp14:anchorId="7A2D97F7" wp14:editId="30298B06">
                <wp:simplePos x="0" y="0"/>
                <wp:positionH relativeFrom="margin">
                  <wp:posOffset>2160270</wp:posOffset>
                </wp:positionH>
                <wp:positionV relativeFrom="paragraph">
                  <wp:posOffset>248739</wp:posOffset>
                </wp:positionV>
                <wp:extent cx="3654000" cy="2156400"/>
                <wp:effectExtent l="0" t="0" r="3810" b="3175"/>
                <wp:wrapNone/>
                <wp:docPr id="1354427506" name="Rectangle 13544275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21564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F8F490D" id="Rectangle 1354427506" o:spid="_x0000_s1026" alt="&quot;&quot;" style="position:absolute;margin-left:170.1pt;margin-top:19.6pt;width:287.7pt;height:169.8pt;z-index:-251469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" fillcolor="#e8def2" stroked="f" strokeweight="1pt">
                <w10:wrap anchorx="margin"/>
              </v:rect>
            </w:pict>
          </mc:Fallback>
        </mc:AlternateContent>
      </w:r>
    </w:p>
    <w:p w14:paraId="0E5704C6" w14:textId="7B116E5D" w:rsidR="008F069D" w:rsidRDefault="00975A22" w:rsidP="008F069D">
      <w:r>
        <w:rPr>
          <w:noProof/>
        </w:rPr>
        <w:drawing>
          <wp:anchor distT="0" distB="0" distL="114300" distR="114300" simplePos="0" relativeHeight="251973632" behindDoc="0" locked="0" layoutInCell="1" allowOverlap="1" wp14:anchorId="7F9F251B" wp14:editId="41CC93FC">
            <wp:simplePos x="0" y="0"/>
            <wp:positionH relativeFrom="margin">
              <wp:posOffset>0</wp:posOffset>
            </wp:positionH>
            <wp:positionV relativeFrom="paragraph">
              <wp:posOffset>504190</wp:posOffset>
            </wp:positionV>
            <wp:extent cx="1619885" cy="1619885"/>
            <wp:effectExtent l="0" t="0" r="5715" b="0"/>
            <wp:wrapNone/>
            <wp:docPr id="1797210055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210055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69D">
        <w:rPr>
          <w:b/>
          <w:bCs/>
        </w:rPr>
        <w:t>Enabling Good Lives</w:t>
      </w:r>
      <w:r w:rsidR="008F069D">
        <w:t xml:space="preserve"> is a way to support disabled people to:</w:t>
      </w:r>
    </w:p>
    <w:p w14:paraId="54703C19" w14:textId="52FC311B" w:rsidR="008F069D" w:rsidRDefault="008F069D" w:rsidP="008F069D">
      <w:pPr>
        <w:pStyle w:val="Listtoplevel"/>
      </w:pPr>
      <w:r>
        <w:t>make their own choices</w:t>
      </w:r>
    </w:p>
    <w:p w14:paraId="5B6A8579" w14:textId="596B5C2E" w:rsidR="008F069D" w:rsidRDefault="008F069D" w:rsidP="008F069D">
      <w:pPr>
        <w:pStyle w:val="Listtoplevel"/>
      </w:pPr>
      <w:r>
        <w:t>be part of the community.</w:t>
      </w:r>
    </w:p>
    <w:p w14:paraId="7ABF2025" w14:textId="21F6E864" w:rsidR="008F069D" w:rsidRDefault="00975A22" w:rsidP="008F069D">
      <w:r>
        <w:rPr>
          <w:noProof/>
        </w:rPr>
        <w:drawing>
          <wp:anchor distT="0" distB="0" distL="114300" distR="114300" simplePos="0" relativeHeight="251975680" behindDoc="0" locked="0" layoutInCell="1" allowOverlap="1" wp14:anchorId="44D2B439" wp14:editId="6055F673">
            <wp:simplePos x="0" y="0"/>
            <wp:positionH relativeFrom="margin">
              <wp:posOffset>0</wp:posOffset>
            </wp:positionH>
            <wp:positionV relativeFrom="page">
              <wp:posOffset>4749800</wp:posOffset>
            </wp:positionV>
            <wp:extent cx="1619885" cy="1619885"/>
            <wp:effectExtent l="0" t="0" r="5715" b="5715"/>
            <wp:wrapNone/>
            <wp:docPr id="54658783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2409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9E44E7" w14:textId="1A0030F9" w:rsidR="008F069D" w:rsidRDefault="008F069D" w:rsidP="008F069D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8704" behindDoc="1" locked="0" layoutInCell="1" allowOverlap="1" wp14:anchorId="53C02B30" wp14:editId="44C73DBF">
                <wp:simplePos x="0" y="0"/>
                <wp:positionH relativeFrom="margin">
                  <wp:posOffset>2160270</wp:posOffset>
                </wp:positionH>
                <wp:positionV relativeFrom="paragraph">
                  <wp:posOffset>268242</wp:posOffset>
                </wp:positionV>
                <wp:extent cx="3654000" cy="2516400"/>
                <wp:effectExtent l="0" t="0" r="3810" b="0"/>
                <wp:wrapNone/>
                <wp:docPr id="1715326975" name="Rectangle 171532697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25164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FB6A329" id="Rectangle 1715326975" o:spid="_x0000_s1026" alt="&quot;&quot;" style="position:absolute;margin-left:170.1pt;margin-top:21.1pt;width:287.7pt;height:198.15pt;z-index:-251467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" fillcolor="#e8def2" stroked="f" strokeweight="1pt">
                <w10:wrap anchorx="margin"/>
              </v:rect>
            </w:pict>
          </mc:Fallback>
        </mc:AlternateContent>
      </w:r>
    </w:p>
    <w:p w14:paraId="7CA873AF" w14:textId="57DD6F0E" w:rsidR="008F069D" w:rsidRDefault="008F069D" w:rsidP="008F069D">
      <w:r>
        <w:rPr>
          <w:b/>
          <w:bCs/>
        </w:rPr>
        <w:t>Enabling Good Lives Personal Budgets</w:t>
      </w:r>
      <w:r>
        <w:t xml:space="preserve"> is funding for disabled people to use for thing</w:t>
      </w:r>
      <w:r w:rsidR="0008264E">
        <w:t>s</w:t>
      </w:r>
      <w:r>
        <w:t xml:space="preserve"> they need:</w:t>
      </w:r>
    </w:p>
    <w:p w14:paraId="10FBBD2F" w14:textId="036B707F" w:rsidR="008F069D" w:rsidRDefault="00975A22" w:rsidP="008F069D">
      <w:pPr>
        <w:pStyle w:val="Listtoplevel"/>
      </w:pPr>
      <w:r>
        <w:drawing>
          <wp:anchor distT="0" distB="0" distL="114300" distR="114300" simplePos="0" relativeHeight="251976704" behindDoc="0" locked="0" layoutInCell="1" allowOverlap="1" wp14:anchorId="5CF8D58D" wp14:editId="5CDC73B1">
            <wp:simplePos x="0" y="0"/>
            <wp:positionH relativeFrom="margin">
              <wp:posOffset>0</wp:posOffset>
            </wp:positionH>
            <wp:positionV relativeFrom="page">
              <wp:posOffset>6473825</wp:posOffset>
            </wp:positionV>
            <wp:extent cx="1619885" cy="1187450"/>
            <wp:effectExtent l="0" t="0" r="5715" b="6350"/>
            <wp:wrapNone/>
            <wp:docPr id="471622517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622517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69D">
        <w:t>because of their disability</w:t>
      </w:r>
    </w:p>
    <w:p w14:paraId="28B180FA" w14:textId="14C2CF48" w:rsidR="008F069D" w:rsidRPr="008F069D" w:rsidRDefault="008F069D" w:rsidP="008F069D">
      <w:pPr>
        <w:pStyle w:val="Listtoplevel"/>
      </w:pPr>
      <w:r>
        <w:t>to have a good life.</w:t>
      </w:r>
    </w:p>
    <w:p w14:paraId="1B0E7E0B" w14:textId="77777777" w:rsidR="008F069D" w:rsidRDefault="008F069D" w:rsidP="008F069D"/>
    <w:p w14:paraId="60264021" w14:textId="77777777" w:rsidR="008F069D" w:rsidRDefault="008F069D" w:rsidP="008F069D"/>
    <w:p w14:paraId="0BB60FA9" w14:textId="3A5EBC07" w:rsidR="008F069D" w:rsidRDefault="008F069D">
      <w:pPr>
        <w:spacing w:line="240" w:lineRule="auto"/>
        <w:ind w:left="0"/>
      </w:pPr>
      <w:r>
        <w:br w:type="page"/>
      </w:r>
    </w:p>
    <w:p w14:paraId="5F603BBF" w14:textId="28FC4CA3" w:rsidR="008F069D" w:rsidRDefault="00975A22" w:rsidP="008F069D">
      <w:r>
        <w:rPr>
          <w:noProof/>
        </w:rPr>
        <w:lastRenderedPageBreak/>
        <w:drawing>
          <wp:anchor distT="0" distB="0" distL="114300" distR="114300" simplePos="0" relativeHeight="251978752" behindDoc="0" locked="0" layoutInCell="1" allowOverlap="1" wp14:anchorId="7214E124" wp14:editId="104F25F2">
            <wp:simplePos x="0" y="0"/>
            <wp:positionH relativeFrom="margin">
              <wp:posOffset>0</wp:posOffset>
            </wp:positionH>
            <wp:positionV relativeFrom="page">
              <wp:posOffset>914400</wp:posOffset>
            </wp:positionV>
            <wp:extent cx="1619885" cy="1619885"/>
            <wp:effectExtent l="0" t="0" r="5715" b="5715"/>
            <wp:wrapNone/>
            <wp:docPr id="2114061733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2409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69D">
        <w:t>Personal budgets can be used to pay for:</w:t>
      </w:r>
    </w:p>
    <w:p w14:paraId="2B1AC51A" w14:textId="59FABF05" w:rsidR="008F069D" w:rsidRDefault="008F069D" w:rsidP="008F069D">
      <w:pPr>
        <w:pStyle w:val="Listtoplevel"/>
      </w:pPr>
      <w:r>
        <w:t>things you need because of your disability</w:t>
      </w:r>
    </w:p>
    <w:p w14:paraId="3CF40512" w14:textId="79DA2C39" w:rsidR="008F069D" w:rsidRDefault="00975A22" w:rsidP="008F069D">
      <w:pPr>
        <w:pStyle w:val="Listtoplevel"/>
      </w:pPr>
      <w:r>
        <w:drawing>
          <wp:anchor distT="0" distB="0" distL="114300" distR="114300" simplePos="0" relativeHeight="251980800" behindDoc="0" locked="0" layoutInCell="1" allowOverlap="1" wp14:anchorId="41DF8A48" wp14:editId="476F63D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19885" cy="1637665"/>
            <wp:effectExtent l="0" t="0" r="5715" b="635"/>
            <wp:wrapNone/>
            <wp:docPr id="375141671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472502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69D">
        <w:t>paying carers / support workers</w:t>
      </w:r>
    </w:p>
    <w:p w14:paraId="0639473E" w14:textId="1C585648" w:rsidR="008F069D" w:rsidRDefault="008F069D" w:rsidP="008F069D">
      <w:pPr>
        <w:pStyle w:val="Listtoplevel"/>
      </w:pPr>
      <w:r>
        <w:t>things that support you to be more independent.</w:t>
      </w:r>
    </w:p>
    <w:p w14:paraId="12150787" w14:textId="77777777" w:rsidR="008F069D" w:rsidRDefault="008F069D" w:rsidP="008F069D"/>
    <w:p w14:paraId="5497268C" w14:textId="2ADA13C9" w:rsidR="008F069D" w:rsidRDefault="00975A22" w:rsidP="008F069D">
      <w:r>
        <w:rPr>
          <w:noProof/>
        </w:rPr>
        <w:drawing>
          <wp:anchor distT="0" distB="0" distL="114300" distR="114300" simplePos="0" relativeHeight="251982848" behindDoc="0" locked="0" layoutInCell="1" allowOverlap="1" wp14:anchorId="4B9F4704" wp14:editId="17553DE4">
            <wp:simplePos x="0" y="0"/>
            <wp:positionH relativeFrom="margin">
              <wp:posOffset>0</wp:posOffset>
            </wp:positionH>
            <wp:positionV relativeFrom="page">
              <wp:posOffset>4879340</wp:posOffset>
            </wp:positionV>
            <wp:extent cx="1619885" cy="1619885"/>
            <wp:effectExtent l="0" t="0" r="5715" b="5715"/>
            <wp:wrapNone/>
            <wp:docPr id="5977439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56625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8074EE" w14:textId="52D4053F" w:rsidR="008F069D" w:rsidRDefault="008F069D" w:rsidP="008F069D">
      <w:r>
        <w:t>Personal budgets can be used for one-off purchases to support you to:</w:t>
      </w:r>
    </w:p>
    <w:p w14:paraId="70129557" w14:textId="77777777" w:rsidR="008F069D" w:rsidRDefault="008F069D" w:rsidP="008F069D">
      <w:pPr>
        <w:pStyle w:val="Listtoplevel"/>
      </w:pPr>
      <w:r>
        <w:t>cope with stress</w:t>
      </w:r>
    </w:p>
    <w:p w14:paraId="13F8245E" w14:textId="74198BBE" w:rsidR="008F069D" w:rsidRDefault="008F069D" w:rsidP="008F069D">
      <w:pPr>
        <w:pStyle w:val="Listtoplevel"/>
      </w:pPr>
      <w:r>
        <w:t>manage your feelings.</w:t>
      </w:r>
    </w:p>
    <w:p w14:paraId="5A310157" w14:textId="1312F3E2" w:rsidR="008F069D" w:rsidRDefault="00975A22" w:rsidP="008F069D">
      <w:r>
        <w:rPr>
          <w:noProof/>
        </w:rPr>
        <w:drawing>
          <wp:anchor distT="0" distB="0" distL="114300" distR="114300" simplePos="0" relativeHeight="251983872" behindDoc="0" locked="0" layoutInCell="1" allowOverlap="1" wp14:anchorId="5FD1260B" wp14:editId="3C341C0F">
            <wp:simplePos x="0" y="0"/>
            <wp:positionH relativeFrom="margin">
              <wp:posOffset>0</wp:posOffset>
            </wp:positionH>
            <wp:positionV relativeFrom="page">
              <wp:posOffset>7235825</wp:posOffset>
            </wp:positionV>
            <wp:extent cx="1691640" cy="1356995"/>
            <wp:effectExtent l="0" t="0" r="0" b="0"/>
            <wp:wrapNone/>
            <wp:docPr id="1799345855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036781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336721" w14:textId="77777777" w:rsidR="008F069D" w:rsidRDefault="008F069D" w:rsidP="008F069D"/>
    <w:p w14:paraId="13BE329C" w14:textId="28DFE863" w:rsidR="008F069D" w:rsidRDefault="008F069D" w:rsidP="008F069D">
      <w:r>
        <w:t>Personal budgets can sometimes be used to buy ready-made food.</w:t>
      </w:r>
    </w:p>
    <w:p w14:paraId="2B7D99EB" w14:textId="77777777" w:rsidR="008F069D" w:rsidRDefault="008F069D" w:rsidP="008F069D"/>
    <w:p w14:paraId="769BC743" w14:textId="30E2E8F8" w:rsidR="008F069D" w:rsidRDefault="008F069D">
      <w:pPr>
        <w:spacing w:line="240" w:lineRule="auto"/>
        <w:ind w:left="0"/>
      </w:pPr>
      <w:r>
        <w:br w:type="page"/>
      </w:r>
    </w:p>
    <w:p w14:paraId="0C10451E" w14:textId="24147158" w:rsidR="008F069D" w:rsidRDefault="00ED2983" w:rsidP="00ED2983">
      <w:pPr>
        <w:pStyle w:val="Heading1"/>
      </w:pPr>
      <w:bookmarkStart w:id="13" w:name="_What_you_cannot"/>
      <w:bookmarkStart w:id="14" w:name="_Toc166152835"/>
      <w:bookmarkEnd w:id="13"/>
      <w:r>
        <w:lastRenderedPageBreak/>
        <w:t>What you cannot use disability support funding for</w:t>
      </w:r>
      <w:bookmarkEnd w:id="14"/>
    </w:p>
    <w:p w14:paraId="102464EA" w14:textId="35CD994C" w:rsidR="00ED2983" w:rsidRDefault="00ED2983" w:rsidP="00ED2983"/>
    <w:p w14:paraId="17D551C9" w14:textId="4D0F313A" w:rsidR="00ED2983" w:rsidRDefault="00975A22" w:rsidP="00ED2983">
      <w:r>
        <w:rPr>
          <w:noProof/>
        </w:rPr>
        <w:drawing>
          <wp:anchor distT="0" distB="0" distL="114300" distR="114300" simplePos="0" relativeHeight="251985920" behindDoc="0" locked="0" layoutInCell="1" allowOverlap="1" wp14:anchorId="4E629E52" wp14:editId="3625492F">
            <wp:simplePos x="0" y="0"/>
            <wp:positionH relativeFrom="margin">
              <wp:posOffset>0</wp:posOffset>
            </wp:positionH>
            <wp:positionV relativeFrom="paragraph">
              <wp:posOffset>235585</wp:posOffset>
            </wp:positionV>
            <wp:extent cx="1619885" cy="1619885"/>
            <wp:effectExtent l="0" t="0" r="0" b="5715"/>
            <wp:wrapNone/>
            <wp:docPr id="190679425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310599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D5C947" w14:textId="12E99C36" w:rsidR="00ED2983" w:rsidRDefault="00ED2983" w:rsidP="00ED2983">
      <w:r>
        <w:t>You can only use your funding for the things that fit with the way the funding is meant to be used.</w:t>
      </w:r>
    </w:p>
    <w:p w14:paraId="0A6EECC6" w14:textId="12E936EB" w:rsidR="00ED2983" w:rsidRDefault="00975A22" w:rsidP="00ED2983">
      <w:r>
        <w:rPr>
          <w:noProof/>
        </w:rPr>
        <mc:AlternateContent>
          <mc:Choice Requires="wpg">
            <w:drawing>
              <wp:anchor distT="0" distB="0" distL="114300" distR="114300" simplePos="0" relativeHeight="251987968" behindDoc="0" locked="0" layoutInCell="1" allowOverlap="1" wp14:anchorId="48D8E21A" wp14:editId="4F7572D4">
                <wp:simplePos x="0" y="0"/>
                <wp:positionH relativeFrom="column">
                  <wp:posOffset>0</wp:posOffset>
                </wp:positionH>
                <wp:positionV relativeFrom="paragraph">
                  <wp:posOffset>340061</wp:posOffset>
                </wp:positionV>
                <wp:extent cx="1943586" cy="1439545"/>
                <wp:effectExtent l="0" t="0" r="0" b="8255"/>
                <wp:wrapNone/>
                <wp:docPr id="1315133990" name="Group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3586" cy="1439545"/>
                          <a:chOff x="0" y="0"/>
                          <a:chExt cx="1943586" cy="1439545"/>
                        </a:xfrm>
                      </wpg:grpSpPr>
                      <pic:pic xmlns:pic="http://schemas.openxmlformats.org/drawingml/2006/picture">
                        <pic:nvPicPr>
                          <pic:cNvPr id="1531002211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59252890" name="Graphic 20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63015" y="758974"/>
                            <a:ext cx="680571" cy="6805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1DDC677E" id="Group 21" o:spid="_x0000_s1026" alt="&quot;&quot;" style="position:absolute;margin-left:0;margin-top:26.8pt;width:153.05pt;height:113.35pt;z-index:251987968;mso-width-relative:margin;mso-height-relative:margin" coordsize="19435,1439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">
                <v:shape id="Picture 19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">
                  <v:imagedata r:id="rId59" o:title=""/>
                </v:shape>
                <v:shape id="Graphic 20" o:spid="_x0000_s1028" type="#_x0000_t75" alt="Close with solid fill" style="position:absolute;left:12630;top:7589;width:6805;height:6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">
                  <v:imagedata r:id="rId69" o:title="Close with solid fill"/>
                </v:shape>
              </v:group>
            </w:pict>
          </mc:Fallback>
        </mc:AlternateContent>
      </w:r>
    </w:p>
    <w:p w14:paraId="6DA62E2C" w14:textId="58736C26" w:rsidR="00ED2983" w:rsidRDefault="00ED2983" w:rsidP="00ED2983"/>
    <w:p w14:paraId="73D911AE" w14:textId="7264450A" w:rsidR="00ED2983" w:rsidRDefault="00ED2983" w:rsidP="00ED2983">
      <w:r>
        <w:t>You cannot use your funding for things that people who are not disabled also need.</w:t>
      </w:r>
    </w:p>
    <w:p w14:paraId="1FE7DFA5" w14:textId="48CDF1B9" w:rsidR="00ED2983" w:rsidRDefault="00ED2983" w:rsidP="00ED2983"/>
    <w:p w14:paraId="2871328C" w14:textId="6A3AE56E" w:rsidR="00ED2983" w:rsidRDefault="00ED2983" w:rsidP="00ED2983"/>
    <w:p w14:paraId="19AEAD7E" w14:textId="7640C554" w:rsidR="00ED2983" w:rsidRDefault="00AC3BD6" w:rsidP="00ED2983">
      <w:r>
        <w:rPr>
          <w:noProof/>
        </w:rPr>
        <w:drawing>
          <wp:anchor distT="0" distB="0" distL="114300" distR="114300" simplePos="0" relativeHeight="251992064" behindDoc="0" locked="0" layoutInCell="1" allowOverlap="1" wp14:anchorId="2DDF22A0" wp14:editId="67C3184A">
            <wp:simplePos x="0" y="0"/>
            <wp:positionH relativeFrom="column">
              <wp:posOffset>0</wp:posOffset>
            </wp:positionH>
            <wp:positionV relativeFrom="paragraph">
              <wp:posOffset>482339</wp:posOffset>
            </wp:positionV>
            <wp:extent cx="1439545" cy="1439545"/>
            <wp:effectExtent l="0" t="0" r="8255" b="8255"/>
            <wp:wrapNone/>
            <wp:docPr id="719980969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980969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2983">
        <w:t>You cannot use your funding for things that are not for disability support like:</w:t>
      </w:r>
    </w:p>
    <w:p w14:paraId="043E2DD5" w14:textId="289246C2" w:rsidR="00ED2983" w:rsidRDefault="00AC3BD6" w:rsidP="00ED2983">
      <w:pPr>
        <w:pStyle w:val="Listtoplevel"/>
      </w:pPr>
      <w:r>
        <w:drawing>
          <wp:anchor distT="0" distB="0" distL="114300" distR="114300" simplePos="0" relativeHeight="252063744" behindDoc="0" locked="0" layoutInCell="1" allowOverlap="1" wp14:anchorId="0EB1524D" wp14:editId="4157BAD0">
            <wp:simplePos x="0" y="0"/>
            <wp:positionH relativeFrom="column">
              <wp:posOffset>1262699</wp:posOffset>
            </wp:positionH>
            <wp:positionV relativeFrom="paragraph">
              <wp:posOffset>282388</wp:posOffset>
            </wp:positionV>
            <wp:extent cx="680401" cy="680571"/>
            <wp:effectExtent l="0" t="0" r="0" b="0"/>
            <wp:wrapNone/>
            <wp:docPr id="1091145723" name="Graphic 2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252890" name="Graphic 20" descr="Close with solid fill"/>
                    <pic:cNvPicPr>
                      <a:picLocks noChangeAspect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01" cy="680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2983">
        <w:t>massages</w:t>
      </w:r>
    </w:p>
    <w:p w14:paraId="2CB2D082" w14:textId="4EAEA41B" w:rsidR="00ED2983" w:rsidRDefault="00ED2983" w:rsidP="00ED2983">
      <w:pPr>
        <w:pStyle w:val="Listtoplevel"/>
      </w:pPr>
      <w:r>
        <w:t>pedicures.</w:t>
      </w:r>
    </w:p>
    <w:p w14:paraId="078783CE" w14:textId="77777777" w:rsidR="00ED2983" w:rsidRDefault="00ED2983" w:rsidP="00ED2983"/>
    <w:p w14:paraId="3745DA62" w14:textId="77777777" w:rsidR="00ED2983" w:rsidRDefault="00ED2983" w:rsidP="00ED2983"/>
    <w:p w14:paraId="275B99F1" w14:textId="002D783D" w:rsidR="00ED2983" w:rsidRDefault="00ED2983">
      <w:pPr>
        <w:spacing w:line="240" w:lineRule="auto"/>
        <w:ind w:left="0"/>
      </w:pPr>
      <w:r>
        <w:br w:type="page"/>
      </w:r>
    </w:p>
    <w:p w14:paraId="6B6A6CC9" w14:textId="0EF8BCB8" w:rsidR="00ED2983" w:rsidRDefault="00AC3BD6" w:rsidP="00ED2983">
      <w:r>
        <w:rPr>
          <w:noProof/>
        </w:rPr>
        <w:lastRenderedPageBreak/>
        <w:drawing>
          <wp:anchor distT="0" distB="0" distL="114300" distR="114300" simplePos="0" relativeHeight="252065792" behindDoc="0" locked="0" layoutInCell="1" allowOverlap="1" wp14:anchorId="0EF99EA7" wp14:editId="3E915B36">
            <wp:simplePos x="0" y="0"/>
            <wp:positionH relativeFrom="column">
              <wp:posOffset>1148715</wp:posOffset>
            </wp:positionH>
            <wp:positionV relativeFrom="paragraph">
              <wp:posOffset>354628</wp:posOffset>
            </wp:positionV>
            <wp:extent cx="680401" cy="680571"/>
            <wp:effectExtent l="0" t="0" r="0" b="0"/>
            <wp:wrapNone/>
            <wp:docPr id="45049249" name="Graphic 2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252890" name="Graphic 20" descr="Close with solid fill"/>
                    <pic:cNvPicPr>
                      <a:picLocks noChangeAspect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01" cy="680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8208" behindDoc="0" locked="0" layoutInCell="1" allowOverlap="1" wp14:anchorId="47FDE3CC" wp14:editId="4287B097">
            <wp:simplePos x="0" y="0"/>
            <wp:positionH relativeFrom="column">
              <wp:posOffset>1</wp:posOffset>
            </wp:positionH>
            <wp:positionV relativeFrom="paragraph">
              <wp:posOffset>-147918</wp:posOffset>
            </wp:positionV>
            <wp:extent cx="1143000" cy="1177285"/>
            <wp:effectExtent l="0" t="0" r="0" b="4445"/>
            <wp:wrapNone/>
            <wp:docPr id="625087656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087656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536" cy="1178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2983">
        <w:t xml:space="preserve">You cannot use the funding for gifts for </w:t>
      </w:r>
      <w:r w:rsidR="00ED2983">
        <w:rPr>
          <w:b/>
          <w:bCs/>
        </w:rPr>
        <w:t>volunteers</w:t>
      </w:r>
      <w:r w:rsidR="00ED2983">
        <w:t xml:space="preserve"> who support you.</w:t>
      </w:r>
    </w:p>
    <w:p w14:paraId="206E0B8D" w14:textId="5A6D319C" w:rsidR="00ED2983" w:rsidRDefault="00ED2983" w:rsidP="00ED2983"/>
    <w:p w14:paraId="69210126" w14:textId="6DB498C0" w:rsidR="00ED2983" w:rsidRDefault="00AC3BD6" w:rsidP="00ED2983">
      <w:r>
        <w:rPr>
          <w:noProof/>
        </w:rPr>
        <w:drawing>
          <wp:anchor distT="0" distB="0" distL="114300" distR="114300" simplePos="0" relativeHeight="252002304" behindDoc="0" locked="0" layoutInCell="1" allowOverlap="1" wp14:anchorId="4454F470" wp14:editId="6A8E654C">
            <wp:simplePos x="0" y="0"/>
            <wp:positionH relativeFrom="column">
              <wp:posOffset>0</wp:posOffset>
            </wp:positionH>
            <wp:positionV relativeFrom="paragraph">
              <wp:posOffset>212464</wp:posOffset>
            </wp:positionV>
            <wp:extent cx="1439545" cy="1633855"/>
            <wp:effectExtent l="0" t="0" r="8255" b="0"/>
            <wp:wrapNone/>
            <wp:docPr id="822616704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616704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39545" cy="1633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D2983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59C16F7D" wp14:editId="2A9896B0">
                <wp:simplePos x="0" y="0"/>
                <wp:positionH relativeFrom="margin">
                  <wp:posOffset>2160270</wp:posOffset>
                </wp:positionH>
                <wp:positionV relativeFrom="paragraph">
                  <wp:posOffset>284026</wp:posOffset>
                </wp:positionV>
                <wp:extent cx="3654000" cy="795600"/>
                <wp:effectExtent l="0" t="0" r="3810" b="5080"/>
                <wp:wrapNone/>
                <wp:docPr id="2043505764" name="Rectangle 204350576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7956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4A3482E" id="Rectangle 2043505764" o:spid="_x0000_s1026" alt="&quot;&quot;" style="position:absolute;margin-left:170.1pt;margin-top:22.35pt;width:287.7pt;height:62.65pt;z-index:-251465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" fillcolor="#e8def2" stroked="f" strokeweight="1pt">
                <w10:wrap anchorx="margin"/>
              </v:rect>
            </w:pict>
          </mc:Fallback>
        </mc:AlternateContent>
      </w:r>
    </w:p>
    <w:p w14:paraId="5CE248CE" w14:textId="374FAAB9" w:rsidR="00ED2983" w:rsidRPr="00ED2983" w:rsidRDefault="00ED2983" w:rsidP="00ED2983">
      <w:r>
        <w:rPr>
          <w:b/>
          <w:bCs/>
        </w:rPr>
        <w:t>Volunteer</w:t>
      </w:r>
      <w:r>
        <w:t xml:space="preserve"> means someone who does work for no money.</w:t>
      </w:r>
    </w:p>
    <w:p w14:paraId="57E2C68D" w14:textId="1D6D970E" w:rsidR="00ED2983" w:rsidRDefault="00AC3BD6" w:rsidP="00ED2983">
      <w:r>
        <w:rPr>
          <w:noProof/>
        </w:rPr>
        <w:drawing>
          <wp:anchor distT="0" distB="0" distL="114300" distR="114300" simplePos="0" relativeHeight="252067840" behindDoc="0" locked="0" layoutInCell="1" allowOverlap="1" wp14:anchorId="27E1315B" wp14:editId="73CD1C17">
            <wp:simplePos x="0" y="0"/>
            <wp:positionH relativeFrom="column">
              <wp:posOffset>1301285</wp:posOffset>
            </wp:positionH>
            <wp:positionV relativeFrom="paragraph">
              <wp:posOffset>20320</wp:posOffset>
            </wp:positionV>
            <wp:extent cx="680401" cy="680571"/>
            <wp:effectExtent l="0" t="0" r="0" b="0"/>
            <wp:wrapNone/>
            <wp:docPr id="220340056" name="Graphic 2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252890" name="Graphic 20" descr="Close with solid fill"/>
                    <pic:cNvPicPr>
                      <a:picLocks noChangeAspect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01" cy="680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C4E6E3" w14:textId="2E5E29A6" w:rsidR="00ED2983" w:rsidRPr="00ED2983" w:rsidRDefault="00ED2983" w:rsidP="00ED2983"/>
    <w:p w14:paraId="118B6F69" w14:textId="078335B9" w:rsidR="008F069D" w:rsidRDefault="00AC3BD6" w:rsidP="008F069D">
      <w:r>
        <w:rPr>
          <w:noProof/>
        </w:rPr>
        <w:drawing>
          <wp:anchor distT="0" distB="0" distL="114300" distR="114300" simplePos="0" relativeHeight="252008448" behindDoc="0" locked="0" layoutInCell="1" allowOverlap="1" wp14:anchorId="022EDCF9" wp14:editId="73D109A5">
            <wp:simplePos x="0" y="0"/>
            <wp:positionH relativeFrom="column">
              <wp:posOffset>0</wp:posOffset>
            </wp:positionH>
            <wp:positionV relativeFrom="paragraph">
              <wp:posOffset>113852</wp:posOffset>
            </wp:positionV>
            <wp:extent cx="1439545" cy="1439545"/>
            <wp:effectExtent l="0" t="0" r="8255" b="0"/>
            <wp:wrapNone/>
            <wp:docPr id="2143126965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126965" name="Picture 69"/>
                    <pic:cNvPicPr>
                      <a:picLocks noChangeAspect="1"/>
                    </pic:cNvPicPr>
                  </pic:nvPicPr>
                  <pic:blipFill>
                    <a:blip r:embed="rId10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2983">
        <w:t>You cannot use the funding to pay for travel costs like:</w:t>
      </w:r>
    </w:p>
    <w:p w14:paraId="4AADC932" w14:textId="4FB0A07F" w:rsidR="00ED2983" w:rsidRDefault="00AC3BD6" w:rsidP="00ED2983">
      <w:pPr>
        <w:pStyle w:val="Listtoplevel"/>
      </w:pPr>
      <w:r>
        <w:drawing>
          <wp:anchor distT="0" distB="0" distL="114300" distR="114300" simplePos="0" relativeHeight="252069888" behindDoc="0" locked="0" layoutInCell="1" allowOverlap="1" wp14:anchorId="36E96B95" wp14:editId="584C420B">
            <wp:simplePos x="0" y="0"/>
            <wp:positionH relativeFrom="column">
              <wp:posOffset>1304535</wp:posOffset>
            </wp:positionH>
            <wp:positionV relativeFrom="paragraph">
              <wp:posOffset>63799</wp:posOffset>
            </wp:positionV>
            <wp:extent cx="680401" cy="680571"/>
            <wp:effectExtent l="0" t="0" r="0" b="0"/>
            <wp:wrapNone/>
            <wp:docPr id="177978397" name="Graphic 2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252890" name="Graphic 20" descr="Close with solid fill"/>
                    <pic:cNvPicPr>
                      <a:picLocks noChangeAspect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01" cy="680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2983">
        <w:t>plane tickets</w:t>
      </w:r>
    </w:p>
    <w:p w14:paraId="0AE9F4E4" w14:textId="03173456" w:rsidR="00ED2983" w:rsidRDefault="00AC3BD6" w:rsidP="00ED2983">
      <w:pPr>
        <w:pStyle w:val="Listtoplevel"/>
      </w:pPr>
      <w:r>
        <w:drawing>
          <wp:anchor distT="0" distB="0" distL="114300" distR="114300" simplePos="0" relativeHeight="252012544" behindDoc="0" locked="0" layoutInCell="1" allowOverlap="1" wp14:anchorId="2C3F72A1" wp14:editId="356BF481">
            <wp:simplePos x="0" y="0"/>
            <wp:positionH relativeFrom="column">
              <wp:posOffset>0</wp:posOffset>
            </wp:positionH>
            <wp:positionV relativeFrom="paragraph">
              <wp:posOffset>75416</wp:posOffset>
            </wp:positionV>
            <wp:extent cx="1439545" cy="1670050"/>
            <wp:effectExtent l="0" t="0" r="8255" b="6350"/>
            <wp:wrapNone/>
            <wp:docPr id="1247322572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322572" name="Picture 70"/>
                    <pic:cNvPicPr>
                      <a:picLocks noChangeAspect="1"/>
                    </pic:cNvPicPr>
                  </pic:nvPicPr>
                  <pic:blipFill>
                    <a:blip r:embed="rId10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2983">
        <w:t>food</w:t>
      </w:r>
    </w:p>
    <w:p w14:paraId="2C1CAF0F" w14:textId="06D6CDF5" w:rsidR="00ED2983" w:rsidRDefault="00AC3BD6" w:rsidP="00ED2983">
      <w:pPr>
        <w:pStyle w:val="Listtoplevel"/>
      </w:pPr>
      <w:r>
        <w:drawing>
          <wp:anchor distT="0" distB="0" distL="114300" distR="114300" simplePos="0" relativeHeight="252071936" behindDoc="0" locked="0" layoutInCell="1" allowOverlap="1" wp14:anchorId="263ABD12" wp14:editId="4AD7270B">
            <wp:simplePos x="0" y="0"/>
            <wp:positionH relativeFrom="column">
              <wp:posOffset>1439545</wp:posOffset>
            </wp:positionH>
            <wp:positionV relativeFrom="paragraph">
              <wp:posOffset>394597</wp:posOffset>
            </wp:positionV>
            <wp:extent cx="680401" cy="680571"/>
            <wp:effectExtent l="0" t="0" r="0" b="0"/>
            <wp:wrapNone/>
            <wp:docPr id="1408505066" name="Graphic 2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252890" name="Graphic 20" descr="Close with solid fill"/>
                    <pic:cNvPicPr>
                      <a:picLocks noChangeAspect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01" cy="680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2983">
        <w:t>hotels.</w:t>
      </w:r>
    </w:p>
    <w:p w14:paraId="2249DACF" w14:textId="18BF8826" w:rsidR="00ED2983" w:rsidRDefault="00ED2983" w:rsidP="00ED2983"/>
    <w:p w14:paraId="37029D7A" w14:textId="78C64FFA" w:rsidR="00ED2983" w:rsidRDefault="00AC3BD6" w:rsidP="00ED2983">
      <w:r>
        <w:rPr>
          <w:noProof/>
        </w:rPr>
        <w:drawing>
          <wp:anchor distT="0" distB="0" distL="114300" distR="114300" simplePos="0" relativeHeight="252015616" behindDoc="0" locked="0" layoutInCell="1" allowOverlap="1" wp14:anchorId="6AF7308A" wp14:editId="4FC6F0C8">
            <wp:simplePos x="0" y="0"/>
            <wp:positionH relativeFrom="column">
              <wp:posOffset>0</wp:posOffset>
            </wp:positionH>
            <wp:positionV relativeFrom="paragraph">
              <wp:posOffset>202304</wp:posOffset>
            </wp:positionV>
            <wp:extent cx="1439545" cy="1356995"/>
            <wp:effectExtent l="0" t="0" r="8255" b="0"/>
            <wp:wrapNone/>
            <wp:docPr id="197214225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142252" name="Picture 29"/>
                    <pic:cNvPicPr>
                      <a:picLocks noChangeAspect="1"/>
                    </pic:cNvPicPr>
                  </pic:nvPicPr>
                  <pic:blipFill>
                    <a:blip r:embed="rId6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5F626C" w14:textId="59FCE08B" w:rsidR="00ED2983" w:rsidRDefault="00AC3BD6" w:rsidP="00ED2983">
      <w:r>
        <w:rPr>
          <w:noProof/>
        </w:rPr>
        <w:drawing>
          <wp:anchor distT="0" distB="0" distL="114300" distR="114300" simplePos="0" relativeHeight="252073984" behindDoc="0" locked="0" layoutInCell="1" allowOverlap="1" wp14:anchorId="6ABD6B75" wp14:editId="783775B3">
            <wp:simplePos x="0" y="0"/>
            <wp:positionH relativeFrom="column">
              <wp:posOffset>1485061</wp:posOffset>
            </wp:positionH>
            <wp:positionV relativeFrom="paragraph">
              <wp:posOffset>530151</wp:posOffset>
            </wp:positionV>
            <wp:extent cx="680401" cy="680571"/>
            <wp:effectExtent l="0" t="0" r="0" b="0"/>
            <wp:wrapNone/>
            <wp:docPr id="690439258" name="Graphic 2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252890" name="Graphic 20" descr="Close with solid fill"/>
                    <pic:cNvPicPr>
                      <a:picLocks noChangeAspect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01" cy="680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2983">
        <w:t>You cannot use the funding for anything that is against the law like drugs.</w:t>
      </w:r>
    </w:p>
    <w:p w14:paraId="4ABA1584" w14:textId="77777777" w:rsidR="00ED2983" w:rsidRDefault="00ED2983" w:rsidP="00ED2983"/>
    <w:p w14:paraId="089DDF5E" w14:textId="77777777" w:rsidR="00ED2983" w:rsidRDefault="00ED2983" w:rsidP="00ED2983"/>
    <w:p w14:paraId="45FB2431" w14:textId="77777777" w:rsidR="00E17A91" w:rsidRDefault="00E17A91">
      <w:pPr>
        <w:spacing w:line="240" w:lineRule="auto"/>
        <w:ind w:left="0"/>
      </w:pPr>
      <w:bookmarkStart w:id="15" w:name="_Hlk53559738"/>
      <w:r>
        <w:br w:type="page"/>
      </w:r>
    </w:p>
    <w:p w14:paraId="7961C3C4" w14:textId="77777777" w:rsidR="00E17A91" w:rsidRDefault="00E17A91" w:rsidP="00E17A91">
      <w:pPr>
        <w:pStyle w:val="Heading1"/>
        <w:rPr>
          <w:lang w:eastAsia="en-NZ"/>
        </w:rPr>
      </w:pPr>
      <w:bookmarkStart w:id="16" w:name="_More_information"/>
      <w:bookmarkStart w:id="17" w:name="_Toc166152836"/>
      <w:bookmarkEnd w:id="16"/>
      <w:r>
        <w:rPr>
          <w:lang w:eastAsia="en-NZ"/>
        </w:rPr>
        <w:lastRenderedPageBreak/>
        <w:t>More information</w:t>
      </w:r>
      <w:bookmarkEnd w:id="17"/>
    </w:p>
    <w:p w14:paraId="5BE79460" w14:textId="77777777" w:rsidR="00E17A91" w:rsidRDefault="00E17A91" w:rsidP="00E17A91">
      <w:pPr>
        <w:rPr>
          <w:rFonts w:eastAsia="Times New Roman"/>
          <w:lang w:eastAsia="en-NZ"/>
        </w:rPr>
      </w:pPr>
    </w:p>
    <w:p w14:paraId="0EEC1D0C" w14:textId="205F5D73" w:rsidR="00E17A91" w:rsidRDefault="00E146B0" w:rsidP="00E17A91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17664" behindDoc="0" locked="0" layoutInCell="1" allowOverlap="1" wp14:anchorId="2B9E89C1" wp14:editId="4A9B2C4C">
            <wp:simplePos x="0" y="0"/>
            <wp:positionH relativeFrom="margin">
              <wp:posOffset>0</wp:posOffset>
            </wp:positionH>
            <wp:positionV relativeFrom="page">
              <wp:posOffset>2155078</wp:posOffset>
            </wp:positionV>
            <wp:extent cx="1619885" cy="1619885"/>
            <wp:effectExtent l="0" t="0" r="5715" b="5715"/>
            <wp:wrapNone/>
            <wp:docPr id="363185506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185506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E56B15" w14:textId="189E5B89" w:rsidR="00E17A91" w:rsidRDefault="00D26DAC" w:rsidP="00E17A91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You should </w:t>
      </w:r>
      <w:r w:rsidR="005137B3">
        <w:rPr>
          <w:rFonts w:eastAsia="Times New Roman"/>
          <w:lang w:eastAsia="en-NZ"/>
        </w:rPr>
        <w:t xml:space="preserve">ask your </w:t>
      </w:r>
      <w:r w:rsidR="005137B3">
        <w:rPr>
          <w:rFonts w:eastAsia="Times New Roman"/>
          <w:b/>
          <w:bCs/>
          <w:lang w:eastAsia="en-NZ"/>
        </w:rPr>
        <w:t xml:space="preserve">host </w:t>
      </w:r>
      <w:r w:rsidR="005137B3">
        <w:rPr>
          <w:rFonts w:eastAsia="Times New Roman"/>
          <w:lang w:eastAsia="en-NZ"/>
        </w:rPr>
        <w:t>if you have questions about how you can use your funding.</w:t>
      </w:r>
    </w:p>
    <w:p w14:paraId="4BB3DB48" w14:textId="78A399C8" w:rsidR="005137B3" w:rsidRDefault="005137B3" w:rsidP="00E17A91">
      <w:pPr>
        <w:rPr>
          <w:rFonts w:eastAsia="Times New Roman"/>
          <w:lang w:eastAsia="en-NZ"/>
        </w:rPr>
      </w:pPr>
    </w:p>
    <w:p w14:paraId="13570D02" w14:textId="1E29467B" w:rsidR="005137B3" w:rsidRDefault="00E146B0" w:rsidP="00E17A91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18688" behindDoc="0" locked="0" layoutInCell="1" allowOverlap="1" wp14:anchorId="34C0E60C" wp14:editId="3DFF3F12">
            <wp:simplePos x="0" y="0"/>
            <wp:positionH relativeFrom="margin">
              <wp:posOffset>0</wp:posOffset>
            </wp:positionH>
            <wp:positionV relativeFrom="page">
              <wp:posOffset>3986418</wp:posOffset>
            </wp:positionV>
            <wp:extent cx="1619885" cy="1367790"/>
            <wp:effectExtent l="0" t="0" r="5715" b="3810"/>
            <wp:wrapNone/>
            <wp:docPr id="932443682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443682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37B3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72ACEF58" wp14:editId="3AD9B0A9">
                <wp:simplePos x="0" y="0"/>
                <wp:positionH relativeFrom="margin">
                  <wp:posOffset>2160270</wp:posOffset>
                </wp:positionH>
                <wp:positionV relativeFrom="paragraph">
                  <wp:posOffset>251550</wp:posOffset>
                </wp:positionV>
                <wp:extent cx="3654000" cy="1191600"/>
                <wp:effectExtent l="0" t="0" r="3810" b="2540"/>
                <wp:wrapNone/>
                <wp:docPr id="472131401" name="Rectangle 4721314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11916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DDCAB6C" id="Rectangle 472131401" o:spid="_x0000_s1026" alt="&quot;&quot;" style="position:absolute;margin-left:170.1pt;margin-top:19.8pt;width:287.7pt;height:93.85pt;z-index:-251463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" fillcolor="#e8def2" stroked="f" strokeweight="1pt">
                <w10:wrap anchorx="margin"/>
              </v:rect>
            </w:pict>
          </mc:Fallback>
        </mc:AlternateContent>
      </w:r>
    </w:p>
    <w:p w14:paraId="071B4AE6" w14:textId="115FAAD4" w:rsidR="005137B3" w:rsidRPr="005137B3" w:rsidRDefault="005137B3" w:rsidP="00E17A91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Your </w:t>
      </w:r>
      <w:r>
        <w:rPr>
          <w:rFonts w:eastAsia="Times New Roman"/>
          <w:b/>
          <w:bCs/>
          <w:lang w:eastAsia="en-NZ"/>
        </w:rPr>
        <w:t>host</w:t>
      </w:r>
      <w:r>
        <w:rPr>
          <w:rFonts w:eastAsia="Times New Roman"/>
          <w:lang w:eastAsia="en-NZ"/>
        </w:rPr>
        <w:t xml:space="preserve"> is the organisation that supports you to manage your funding.</w:t>
      </w:r>
    </w:p>
    <w:p w14:paraId="1DABEA79" w14:textId="77777777" w:rsidR="00E17A91" w:rsidRDefault="00E17A91" w:rsidP="00E17A91">
      <w:pPr>
        <w:rPr>
          <w:rFonts w:eastAsia="Times New Roman"/>
          <w:lang w:eastAsia="en-NZ"/>
        </w:rPr>
      </w:pPr>
    </w:p>
    <w:p w14:paraId="5A99A1BB" w14:textId="77777777" w:rsidR="00E17A91" w:rsidRDefault="00E17A91" w:rsidP="00E17A91">
      <w:pPr>
        <w:rPr>
          <w:rFonts w:eastAsia="Times New Roman"/>
          <w:lang w:eastAsia="en-NZ"/>
        </w:rPr>
      </w:pPr>
    </w:p>
    <w:p w14:paraId="39D8CFBD" w14:textId="265D3A2F" w:rsidR="00E17A91" w:rsidRDefault="00E146B0" w:rsidP="00E17A91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2020736" behindDoc="0" locked="0" layoutInCell="1" allowOverlap="1" wp14:anchorId="618DDAD0" wp14:editId="3EFC46E5">
            <wp:simplePos x="0" y="0"/>
            <wp:positionH relativeFrom="margin">
              <wp:posOffset>0</wp:posOffset>
            </wp:positionH>
            <wp:positionV relativeFrom="paragraph">
              <wp:posOffset>80122</wp:posOffset>
            </wp:positionV>
            <wp:extent cx="1800000" cy="356400"/>
            <wp:effectExtent l="0" t="0" r="3810" b="0"/>
            <wp:wrapNone/>
            <wp:docPr id="22081420" name="Picture 220814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37B3">
        <w:rPr>
          <w:rFonts w:eastAsia="Times New Roman"/>
          <w:lang w:eastAsia="en-NZ"/>
        </w:rPr>
        <w:t>For any other questions you can get in touch with Whaikaha.</w:t>
      </w:r>
    </w:p>
    <w:p w14:paraId="33F11BB1" w14:textId="77777777" w:rsidR="005137B3" w:rsidRDefault="005137B3" w:rsidP="00E17A91">
      <w:pPr>
        <w:rPr>
          <w:rFonts w:eastAsia="Times New Roman"/>
          <w:lang w:eastAsia="en-NZ"/>
        </w:rPr>
      </w:pPr>
    </w:p>
    <w:p w14:paraId="0A4361EA" w14:textId="77777777" w:rsidR="005E68B2" w:rsidRDefault="005E68B2" w:rsidP="00E17A91">
      <w:pPr>
        <w:rPr>
          <w:rFonts w:eastAsia="Times New Roman"/>
          <w:lang w:eastAsia="en-NZ"/>
        </w:rPr>
      </w:pPr>
    </w:p>
    <w:p w14:paraId="2A5F67FD" w14:textId="77777777" w:rsidR="005E68B2" w:rsidRPr="00E15143" w:rsidRDefault="005E68B2" w:rsidP="005E68B2">
      <w:pPr>
        <w:rPr>
          <w:rFonts w:cs="Times New Roman"/>
        </w:rPr>
      </w:pPr>
      <w:r w:rsidRPr="00E15143">
        <w:rPr>
          <w:rFonts w:cs="Times New Roman"/>
          <w:noProof/>
        </w:rPr>
        <w:drawing>
          <wp:anchor distT="0" distB="0" distL="114300" distR="114300" simplePos="0" relativeHeight="251854848" behindDoc="0" locked="0" layoutInCell="1" allowOverlap="1" wp14:anchorId="6D16AAE1" wp14:editId="4C5B0B40">
            <wp:simplePos x="0" y="0"/>
            <wp:positionH relativeFrom="margin">
              <wp:align>left</wp:align>
            </wp:positionH>
            <wp:positionV relativeFrom="paragraph">
              <wp:posOffset>66040</wp:posOffset>
            </wp:positionV>
            <wp:extent cx="1440000" cy="1497600"/>
            <wp:effectExtent l="0" t="0" r="0" b="1270"/>
            <wp:wrapNone/>
            <wp:docPr id="1510257028" name="Picture 15102570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58689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143">
        <w:rPr>
          <w:rFonts w:cs="Times New Roman"/>
        </w:rPr>
        <w:t xml:space="preserve">You can get in touch with Whaikaha on this </w:t>
      </w:r>
      <w:r w:rsidRPr="00E15143">
        <w:rPr>
          <w:rFonts w:cs="Times New Roman"/>
          <w:b/>
          <w:bCs/>
        </w:rPr>
        <w:t>website</w:t>
      </w:r>
      <w:r w:rsidRPr="00E15143">
        <w:rPr>
          <w:rFonts w:cs="Times New Roman"/>
        </w:rPr>
        <w:t>:</w:t>
      </w:r>
    </w:p>
    <w:p w14:paraId="29251546" w14:textId="77777777" w:rsidR="005E68B2" w:rsidRPr="00E15143" w:rsidRDefault="005E68B2" w:rsidP="005E68B2">
      <w:pPr>
        <w:rPr>
          <w:rFonts w:cs="Times New Roman"/>
        </w:rPr>
      </w:pPr>
    </w:p>
    <w:p w14:paraId="0EADF965" w14:textId="0393DFA1" w:rsidR="005E68B2" w:rsidRPr="00E146B0" w:rsidRDefault="003336F4" w:rsidP="005E68B2">
      <w:pPr>
        <w:rPr>
          <w:rFonts w:cs="Times New Roman"/>
          <w:b/>
          <w:bCs/>
          <w:color w:val="000000" w:themeColor="text1"/>
        </w:rPr>
      </w:pPr>
      <w:hyperlink r:id="rId107" w:history="1">
        <w:r w:rsidR="00E146B0" w:rsidRPr="00E146B0">
          <w:rPr>
            <w:rStyle w:val="Hyperlink"/>
            <w:rFonts w:cs="Times New Roman"/>
            <w:b/>
            <w:bCs/>
            <w:color w:val="000000" w:themeColor="text1"/>
            <w:u w:val="none"/>
          </w:rPr>
          <w:t>www.whaikaha.govt.nz</w:t>
        </w:r>
      </w:hyperlink>
    </w:p>
    <w:p w14:paraId="026E5B60" w14:textId="77777777" w:rsidR="00E146B0" w:rsidRPr="00E15143" w:rsidRDefault="00E146B0" w:rsidP="005E68B2">
      <w:pPr>
        <w:rPr>
          <w:rFonts w:cs="Times New Roman"/>
          <w:b/>
          <w:bCs/>
        </w:rPr>
      </w:pPr>
    </w:p>
    <w:p w14:paraId="5752A069" w14:textId="77777777" w:rsidR="005E68B2" w:rsidRPr="00E15143" w:rsidRDefault="005E68B2" w:rsidP="00E146B0">
      <w:pPr>
        <w:ind w:left="0"/>
        <w:rPr>
          <w:rFonts w:cs="Times New Roman"/>
        </w:rPr>
      </w:pPr>
    </w:p>
    <w:p w14:paraId="3D3E58EE" w14:textId="77777777" w:rsidR="005E68B2" w:rsidRDefault="005E68B2">
      <w:pPr>
        <w:spacing w:line="240" w:lineRule="auto"/>
        <w:ind w:left="0"/>
        <w:rPr>
          <w:rFonts w:cs="Times New Roman"/>
        </w:rPr>
      </w:pPr>
      <w:r>
        <w:rPr>
          <w:rFonts w:cs="Times New Roman"/>
        </w:rPr>
        <w:br w:type="page"/>
      </w:r>
    </w:p>
    <w:p w14:paraId="17E0AFFE" w14:textId="560FF532" w:rsidR="005E68B2" w:rsidRPr="00E15143" w:rsidRDefault="005E68B2" w:rsidP="005E68B2">
      <w:pPr>
        <w:rPr>
          <w:rFonts w:cs="Times New Roman"/>
        </w:rPr>
      </w:pPr>
      <w:r w:rsidRPr="00E15143">
        <w:rPr>
          <w:rFonts w:cs="Times New Roman"/>
          <w:noProof/>
        </w:rPr>
        <w:lastRenderedPageBreak/>
        <w:drawing>
          <wp:anchor distT="0" distB="0" distL="114300" distR="114300" simplePos="0" relativeHeight="251855872" behindDoc="0" locked="0" layoutInCell="1" allowOverlap="1" wp14:anchorId="2272E65E" wp14:editId="5BCB7781">
            <wp:simplePos x="0" y="0"/>
            <wp:positionH relativeFrom="margin">
              <wp:posOffset>0</wp:posOffset>
            </wp:positionH>
            <wp:positionV relativeFrom="paragraph">
              <wp:posOffset>8778</wp:posOffset>
            </wp:positionV>
            <wp:extent cx="1620000" cy="1620000"/>
            <wp:effectExtent l="0" t="0" r="0" b="5715"/>
            <wp:wrapNone/>
            <wp:docPr id="1510257027" name="Picture 15102570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4673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143">
        <w:rPr>
          <w:rFonts w:cs="Times New Roman"/>
        </w:rPr>
        <w:t>You can also contact Whaikaha by:</w:t>
      </w:r>
    </w:p>
    <w:p w14:paraId="21CC6091" w14:textId="77777777" w:rsidR="005E68B2" w:rsidRPr="00E15143" w:rsidRDefault="005E68B2" w:rsidP="005E68B2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E146B0">
        <w:rPr>
          <w:rFonts w:eastAsia="Times New Roman" w:cs="Times New Roman"/>
          <w:noProof/>
          <w:szCs w:val="22"/>
          <w:lang w:val="en-GB"/>
        </w:rPr>
        <w:t>phone</w:t>
      </w:r>
      <w:r w:rsidRPr="00E146B0">
        <w:rPr>
          <w:rFonts w:eastAsia="Times New Roman" w:cs="Times New Roman"/>
          <w:b/>
          <w:bCs/>
          <w:noProof/>
          <w:szCs w:val="22"/>
          <w:lang w:val="en-GB"/>
        </w:rPr>
        <w:t xml:space="preserve"> </w:t>
      </w:r>
      <w:r w:rsidRPr="00E15143">
        <w:rPr>
          <w:rFonts w:eastAsia="Times New Roman" w:cs="Times New Roman"/>
          <w:noProof/>
          <w:szCs w:val="22"/>
          <w:lang w:val="en-GB"/>
        </w:rPr>
        <w:t xml:space="preserve">on: </w:t>
      </w:r>
    </w:p>
    <w:p w14:paraId="38A1647B" w14:textId="77777777" w:rsidR="005E68B2" w:rsidRPr="00E15143" w:rsidRDefault="005E68B2" w:rsidP="005E68B2">
      <w:pPr>
        <w:rPr>
          <w:rFonts w:cs="Times New Roman"/>
        </w:rPr>
      </w:pPr>
    </w:p>
    <w:p w14:paraId="2298994E" w14:textId="77777777" w:rsidR="005E68B2" w:rsidRPr="00E15143" w:rsidRDefault="005E68B2" w:rsidP="005E68B2">
      <w:pPr>
        <w:ind w:firstLine="567"/>
        <w:rPr>
          <w:rFonts w:cs="Times New Roman"/>
        </w:rPr>
      </w:pPr>
      <w:r w:rsidRPr="00E15143">
        <w:rPr>
          <w:rFonts w:cs="Times New Roman"/>
          <w:b/>
          <w:bCs/>
        </w:rPr>
        <w:t>0800 566 601</w:t>
      </w:r>
    </w:p>
    <w:p w14:paraId="533DF7E9" w14:textId="77777777" w:rsidR="005E68B2" w:rsidRPr="00E15143" w:rsidRDefault="005E68B2" w:rsidP="005E68B2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1856896" behindDoc="0" locked="0" layoutInCell="1" allowOverlap="1" wp14:anchorId="6CD64BF3" wp14:editId="27B4873A">
            <wp:simplePos x="0" y="0"/>
            <wp:positionH relativeFrom="margin">
              <wp:align>left</wp:align>
            </wp:positionH>
            <wp:positionV relativeFrom="paragraph">
              <wp:posOffset>355600</wp:posOffset>
            </wp:positionV>
            <wp:extent cx="1226820" cy="1226820"/>
            <wp:effectExtent l="0" t="0" r="0" b="0"/>
            <wp:wrapNone/>
            <wp:docPr id="1510257026" name="Picture 15102570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65725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143">
        <w:rPr>
          <w:rFonts w:eastAsia="Times New Roman" w:cs="Times New Roman"/>
          <w:noProof/>
          <w:szCs w:val="22"/>
          <w:lang w:val="en-GB"/>
        </w:rPr>
        <w:t xml:space="preserve">text message on: </w:t>
      </w:r>
    </w:p>
    <w:p w14:paraId="0B5C96CA" w14:textId="77777777" w:rsidR="005E68B2" w:rsidRPr="00E15143" w:rsidRDefault="005E68B2" w:rsidP="005E68B2">
      <w:pPr>
        <w:rPr>
          <w:rFonts w:cs="Times New Roman"/>
        </w:rPr>
      </w:pPr>
    </w:p>
    <w:p w14:paraId="7A11817F" w14:textId="77777777" w:rsidR="005E68B2" w:rsidRPr="00E15143" w:rsidRDefault="005E68B2" w:rsidP="005E68B2">
      <w:pPr>
        <w:ind w:firstLine="567"/>
        <w:rPr>
          <w:rFonts w:cs="Times New Roman"/>
        </w:rPr>
      </w:pPr>
      <w:r w:rsidRPr="00E15143">
        <w:rPr>
          <w:rFonts w:cs="Times New Roman"/>
          <w:b/>
          <w:bCs/>
        </w:rPr>
        <w:t>4206</w:t>
      </w:r>
    </w:p>
    <w:p w14:paraId="0CA1D53C" w14:textId="77777777" w:rsidR="005E68B2" w:rsidRDefault="005E68B2" w:rsidP="005E68B2">
      <w:pPr>
        <w:rPr>
          <w:rFonts w:cs="Times New Roman"/>
        </w:rPr>
      </w:pPr>
    </w:p>
    <w:p w14:paraId="1DEBD989" w14:textId="2A5792A4" w:rsidR="005E68B2" w:rsidRDefault="005E68B2" w:rsidP="005E68B2">
      <w:pPr>
        <w:rPr>
          <w:shd w:val="clear" w:color="auto" w:fill="FFFFFF"/>
          <w:lang w:eastAsia="en-GB"/>
        </w:rPr>
      </w:pPr>
    </w:p>
    <w:p w14:paraId="7C05266C" w14:textId="00FF036E" w:rsidR="005E68B2" w:rsidRPr="00E15143" w:rsidRDefault="00E146B0" w:rsidP="005E68B2">
      <w:pPr>
        <w:rPr>
          <w:rFonts w:cs="Times New Roman"/>
          <w:shd w:val="clear" w:color="auto" w:fill="FFFFFF"/>
          <w:lang w:eastAsia="en-GB"/>
        </w:rPr>
      </w:pPr>
      <w:r>
        <w:rPr>
          <w:rFonts w:cs="Times New Roman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2023808" behindDoc="0" locked="0" layoutInCell="1" allowOverlap="1" wp14:anchorId="52334623" wp14:editId="5B1094F7">
                <wp:simplePos x="0" y="0"/>
                <wp:positionH relativeFrom="column">
                  <wp:posOffset>0</wp:posOffset>
                </wp:positionH>
                <wp:positionV relativeFrom="paragraph">
                  <wp:posOffset>309768</wp:posOffset>
                </wp:positionV>
                <wp:extent cx="1679351" cy="914400"/>
                <wp:effectExtent l="0" t="0" r="0" b="0"/>
                <wp:wrapNone/>
                <wp:docPr id="24296581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9351" cy="914400"/>
                          <a:chOff x="0" y="0"/>
                          <a:chExt cx="1679351" cy="914400"/>
                        </a:xfrm>
                      </wpg:grpSpPr>
                      <pic:pic xmlns:pic="http://schemas.openxmlformats.org/drawingml/2006/picture">
                        <pic:nvPicPr>
                          <pic:cNvPr id="2013915390" name="Picture 7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845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18091797" name="Picture 7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7506" y="0"/>
                            <a:ext cx="791845" cy="9067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3B68B974" id="Group 78" o:spid="_x0000_s1026" style="position:absolute;margin-left:0;margin-top:24.4pt;width:132.25pt;height:1in;z-index:252023808" coordsize="16793,9144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MwAAAAAFJnaHRs&#10;b25nAAACxQ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ej8////&#10;////////////////////////////////////6dLp////////////////////////////////////&#10;/////Oj8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9eH2///////////////////////////////////////1&#10;rpCu9v/////////////////////////////////////hkGmQ4v//////////////////////////&#10;///////////1rpCu9v//////////////////////////////////////9uH2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vu6TD////////////////////////////////&#10;//////+/dk9/0P///////////////////////////////////+CaTwBbu///////////////////&#10;////////////////8bZ5T0l3yv//////////////////////////////////69LFq5av8v//////&#10;////////////////////////////////9+f5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37uzt7/L2+v////////////////////////////////+5mpiZnKGmrbS+yuH/&#10;//////////////////////////+iV0pMUVddaH2WueP///////////////////////////+zVwAa&#10;NVBuja/T+v/////////////////////////////Ob0Bfe5m32Pv/////////////////////////&#10;///////un4Wnw+H/////////////////////////////////////5NHu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">
                <v:shape id="Picture 75" o:spid="_x0000_s1027" type="#_x0000_t75" alt="&quot;&quot;" style="position:absolute;width:7918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">
                  <v:imagedata r:id="rId112" o:title=""/>
                </v:shape>
                <v:shape id="Picture 76" o:spid="_x0000_s1028" type="#_x0000_t75" alt="&quot;&quot;" style="position:absolute;left:8875;width:7918;height:9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">
                  <v:imagedata r:id="rId113" o:title=""/>
                </v:shape>
              </v:group>
            </w:pict>
          </mc:Fallback>
        </mc:AlternateContent>
      </w:r>
      <w:r w:rsidR="005E68B2" w:rsidRPr="00E15143">
        <w:rPr>
          <w:rFonts w:cs="Times New Roman"/>
          <w:shd w:val="clear" w:color="auto" w:fill="FFFFFF"/>
          <w:lang w:eastAsia="en-GB"/>
        </w:rPr>
        <w:t>You can call us on the phone:</w:t>
      </w:r>
    </w:p>
    <w:p w14:paraId="6C9FF7C7" w14:textId="0E1A652B" w:rsidR="005E68B2" w:rsidRPr="00E15143" w:rsidRDefault="005E68B2" w:rsidP="005E68B2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w:t>from 8 am to 5 pm on:</w:t>
      </w:r>
    </w:p>
    <w:p w14:paraId="4FF17D29" w14:textId="47EEBED7" w:rsidR="005E68B2" w:rsidRPr="00E15143" w:rsidRDefault="00E146B0" w:rsidP="005E68B2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>
        <w:rPr>
          <w:rFonts w:eastAsia="Times New Roman" w:cs="Times New Roman"/>
          <w:noProof/>
          <w:szCs w:val="22"/>
          <w:lang w:val="en-GB"/>
        </w:rPr>
        <mc:AlternateContent>
          <mc:Choice Requires="wpg">
            <w:drawing>
              <wp:anchor distT="0" distB="0" distL="114300" distR="114300" simplePos="0" relativeHeight="251862016" behindDoc="0" locked="0" layoutInCell="1" allowOverlap="1" wp14:anchorId="2D1C29A1" wp14:editId="4E30681F">
                <wp:simplePos x="0" y="0"/>
                <wp:positionH relativeFrom="column">
                  <wp:posOffset>0</wp:posOffset>
                </wp:positionH>
                <wp:positionV relativeFrom="paragraph">
                  <wp:posOffset>554616</wp:posOffset>
                </wp:positionV>
                <wp:extent cx="1638300" cy="1456690"/>
                <wp:effectExtent l="0" t="0" r="0" b="0"/>
                <wp:wrapNone/>
                <wp:docPr id="1057050129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8300" cy="1456690"/>
                          <a:chOff x="0" y="0"/>
                          <a:chExt cx="1638300" cy="1456690"/>
                        </a:xfrm>
                      </wpg:grpSpPr>
                      <wpg:grpSp>
                        <wpg:cNvPr id="1510257032" name="Group 1510257032"/>
                        <wpg:cNvGrpSpPr>
                          <a:grpSpLocks/>
                        </wpg:cNvGrpSpPr>
                        <wpg:grpSpPr>
                          <a:xfrm>
                            <a:off x="0" y="0"/>
                            <a:ext cx="1638300" cy="1456690"/>
                            <a:chOff x="0" y="0"/>
                            <a:chExt cx="1638300" cy="1456543"/>
                          </a:xfrm>
                        </wpg:grpSpPr>
                        <pic:pic xmlns:pic="http://schemas.openxmlformats.org/drawingml/2006/picture">
                          <pic:nvPicPr>
                            <pic:cNvPr id="1510257033" name="Picture 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4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0" y="0"/>
                              <a:ext cx="1638300" cy="5334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188839828" name="Picture 1188839828" descr="A notebook with writing on i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5" cstate="print"/>
                            <a:srcRect t="43291"/>
                            <a:stretch/>
                          </pic:blipFill>
                          <pic:spPr bwMode="auto">
                            <a:xfrm>
                              <a:off x="0" y="527538"/>
                              <a:ext cx="1638300" cy="92900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1510257030" name="Straight Connector 1510257030"/>
                        <wps:cNvCnPr>
                          <a:cxnSpLocks/>
                        </wps:cNvCnPr>
                        <wps:spPr>
                          <a:xfrm>
                            <a:off x="376518" y="1061571"/>
                            <a:ext cx="807720" cy="0"/>
                          </a:xfrm>
                          <a:prstGeom prst="line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510257031" name="Straight Connector 1510257031"/>
                        <wps:cNvCnPr>
                          <a:cxnSpLocks/>
                        </wps:cNvCnPr>
                        <wps:spPr>
                          <a:xfrm>
                            <a:off x="376518" y="1276724"/>
                            <a:ext cx="807720" cy="0"/>
                          </a:xfrm>
                          <a:prstGeom prst="line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0BAFFD4B" id="Group 77" o:spid="_x0000_s1026" style="position:absolute;margin-left:0;margin-top:43.65pt;width:129pt;height:114.7pt;z-index:251862016" coordsize="16383,14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">
                <v:group id="Group 1510257032" o:spid="_x0000_s1027" style="position:absolute;width:16383;height:14566" coordsize="16383,14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">
                  <v:shape id="Picture 9" o:spid="_x0000_s1028" type="#_x0000_t75" style="position:absolute;width:16383;height:5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">
                    <v:imagedata r:id="rId116" o:title="" cropbottom="44199f"/>
                  </v:shape>
                  <v:shape id="Picture 1188839828" o:spid="_x0000_s1029" type="#_x0000_t75" alt="A notebook with writing on it&#10;&#10;Description automatically generated" style="position:absolute;top:5275;width:16383;height:9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">
                    <v:imagedata r:id="rId116" o:title="A notebook with writing on it&#10;&#10;Description automatically generated" croptop="28371f"/>
                  </v:shape>
                </v:group>
                <v:line id="Straight Connector 1510257030" o:spid="_x0000_s1030" style="position:absolute;visibility:visible;mso-wrap-style:square" from="3765,10615" to="11842,10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" strokecolor="red" strokeweight="3pt">
                  <v:stroke joinstyle="miter"/>
                  <o:lock v:ext="edit" shapetype="f"/>
                </v:line>
                <v:line id="Straight Connector 1510257031" o:spid="_x0000_s1031" style="position:absolute;visibility:visible;mso-wrap-style:square" from="3765,12767" to="11842,12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" strokecolor="red" strokeweight="3pt">
                  <v:stroke joinstyle="miter"/>
                  <o:lock v:ext="edit" shapetype="f"/>
                </v:line>
              </v:group>
            </w:pict>
          </mc:Fallback>
        </mc:AlternateContent>
      </w:r>
      <w:r w:rsidR="005E68B2" w:rsidRPr="00E15143">
        <w:rPr>
          <w:rFonts w:eastAsia="Times New Roman" w:cs="Times New Roman"/>
          <w:szCs w:val="22"/>
          <w:lang w:val="en-GB"/>
        </w:rPr>
        <w:t>Monday</w:t>
      </w:r>
    </w:p>
    <w:p w14:paraId="7E5B6F13" w14:textId="12A6E8AD" w:rsidR="005E68B2" w:rsidRPr="00E15143" w:rsidRDefault="005E68B2" w:rsidP="005E68B2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E15143">
        <w:rPr>
          <w:rFonts w:eastAsia="Times New Roman" w:cs="Times New Roman"/>
          <w:szCs w:val="22"/>
          <w:lang w:val="en-GB"/>
        </w:rPr>
        <w:t>Tuesday</w:t>
      </w:r>
    </w:p>
    <w:p w14:paraId="14C11C4C" w14:textId="2E001FAE" w:rsidR="005E68B2" w:rsidRPr="00E15143" w:rsidRDefault="005E68B2" w:rsidP="005E68B2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E15143">
        <w:rPr>
          <w:rFonts w:eastAsia="Times New Roman" w:cs="Times New Roman"/>
          <w:szCs w:val="22"/>
          <w:lang w:val="en-GB"/>
        </w:rPr>
        <w:t>Thursday</w:t>
      </w:r>
    </w:p>
    <w:p w14:paraId="4F6754C4" w14:textId="7D21311E" w:rsidR="005E68B2" w:rsidRPr="00E15143" w:rsidRDefault="00E146B0" w:rsidP="005E68B2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>
        <w:rPr>
          <w:rFonts w:eastAsia="Times New Roman" w:cs="Times New Roman"/>
          <w:noProof/>
          <w:szCs w:val="22"/>
          <w:lang w:val="en-GB"/>
        </w:rPr>
        <mc:AlternateContent>
          <mc:Choice Requires="wpg">
            <w:drawing>
              <wp:anchor distT="0" distB="0" distL="114300" distR="114300" simplePos="0" relativeHeight="252027904" behindDoc="0" locked="0" layoutInCell="1" allowOverlap="1" wp14:anchorId="7D664B59" wp14:editId="262FB20E">
                <wp:simplePos x="0" y="0"/>
                <wp:positionH relativeFrom="column">
                  <wp:posOffset>0</wp:posOffset>
                </wp:positionH>
                <wp:positionV relativeFrom="paragraph">
                  <wp:posOffset>310254</wp:posOffset>
                </wp:positionV>
                <wp:extent cx="1692798" cy="920227"/>
                <wp:effectExtent l="0" t="0" r="0" b="0"/>
                <wp:wrapNone/>
                <wp:docPr id="1712581299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2798" cy="920227"/>
                          <a:chOff x="0" y="0"/>
                          <a:chExt cx="1692798" cy="920227"/>
                        </a:xfrm>
                      </wpg:grpSpPr>
                      <pic:pic xmlns:pic="http://schemas.openxmlformats.org/drawingml/2006/picture">
                        <pic:nvPicPr>
                          <pic:cNvPr id="2029440229" name="Picture 7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0953" y="13447"/>
                            <a:ext cx="791845" cy="9067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5595591" name="Picture 79"/>
                          <pic:cNvPicPr>
                            <a:picLocks noChangeAspect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845" cy="9067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0F66FBC6" id="Group 80" o:spid="_x0000_s1026" style="position:absolute;margin-left:0;margin-top:24.45pt;width:133.3pt;height:72.45pt;z-index:252027904" coordsize="16927,9202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96Pz////////////////////////////////////////p0un/////////////////&#10;///////////////////////86Pz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14fb/////////////////////&#10;//////////////////WukK72/////////////////////////////////////+GQaZDi////////&#10;//////////////////////////////WukK72///////////////////////////////////////2&#10;4fb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+7pMP/////////////&#10;/////////////////////////792T3/Q////////////////////////////////////4JpPAFu7&#10;///////////////////////////////////xtnlPSXfK////////////////////////////////&#10;///r0sWrlq/y///////////////////////////////////////35/n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fu7O3v8vb6////////////////////////////////&#10;/7mamJmcoaattL7K4f///////////////////////////6JXSkxRV11ofZa54///////////////&#10;/////////////7NXABo1UG6Nr9P6/////////////////////////////85vQF97mbfY+///////&#10;/////////////////////////+6fhafD4f/////////////////////////////////////k0e7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">
                <v:shape id="Picture 76" o:spid="_x0000_s1027" type="#_x0000_t75" alt="&quot;&quot;" style="position:absolute;left:9009;top:134;width:7918;height:90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">
                  <v:imagedata r:id="rId119" o:title=""/>
                </v:shape>
                <v:shape id="Picture 79" o:spid="_x0000_s1028" type="#_x0000_t75" style="position:absolute;width:7918;height:9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">
                  <v:imagedata r:id="rId120" o:title=""/>
                </v:shape>
              </v:group>
            </w:pict>
          </mc:Fallback>
        </mc:AlternateContent>
      </w:r>
      <w:r w:rsidR="005E68B2" w:rsidRPr="00E15143">
        <w:rPr>
          <w:rFonts w:eastAsia="Times New Roman" w:cs="Times New Roman"/>
          <w:szCs w:val="22"/>
          <w:lang w:val="en-GB"/>
        </w:rPr>
        <w:t>Friday</w:t>
      </w:r>
    </w:p>
    <w:p w14:paraId="4A2BD625" w14:textId="77777777" w:rsidR="005E68B2" w:rsidRPr="00E15143" w:rsidRDefault="005E68B2" w:rsidP="005E68B2">
      <w:pPr>
        <w:numPr>
          <w:ilvl w:val="0"/>
          <w:numId w:val="2"/>
        </w:numPr>
        <w:spacing w:before="480"/>
        <w:rPr>
          <w:rFonts w:eastAsia="Times New Roman" w:cs="Times New Roman"/>
          <w:noProof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w:t>from 9.30 am to 5 pm on:</w:t>
      </w:r>
    </w:p>
    <w:p w14:paraId="0EC31559" w14:textId="77777777" w:rsidR="005E68B2" w:rsidRPr="00E15143" w:rsidRDefault="005E68B2" w:rsidP="005E68B2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  <w:szCs w:val="22"/>
          <w:lang w:val="en-GB"/>
        </w:rPr>
      </w:pPr>
      <w:r w:rsidRPr="00E15143">
        <w:rPr>
          <w:rFonts w:eastAsia="Times New Roman" w:cs="Times New Roman"/>
          <w:noProof/>
          <w:szCs w:val="22"/>
          <w:lang w:val="en-GB"/>
        </w:rPr>
        <w:drawing>
          <wp:anchor distT="0" distB="0" distL="114300" distR="114300" simplePos="0" relativeHeight="251857920" behindDoc="0" locked="0" layoutInCell="1" allowOverlap="1" wp14:anchorId="3E9254D1" wp14:editId="53B47D1B">
            <wp:simplePos x="0" y="0"/>
            <wp:positionH relativeFrom="margin">
              <wp:posOffset>0</wp:posOffset>
            </wp:positionH>
            <wp:positionV relativeFrom="paragraph">
              <wp:posOffset>212837</wp:posOffset>
            </wp:positionV>
            <wp:extent cx="1638300" cy="292100"/>
            <wp:effectExtent l="0" t="0" r="0" b="0"/>
            <wp:wrapThrough wrapText="bothSides">
              <wp:wrapPolygon edited="0">
                <wp:start x="1842" y="0"/>
                <wp:lineTo x="502" y="3757"/>
                <wp:lineTo x="502" y="4696"/>
                <wp:lineTo x="1842" y="15026"/>
                <wp:lineTo x="502" y="17843"/>
                <wp:lineTo x="502" y="20661"/>
                <wp:lineTo x="1842" y="20661"/>
                <wp:lineTo x="20595" y="20661"/>
                <wp:lineTo x="20595" y="0"/>
                <wp:lineTo x="1842" y="0"/>
              </wp:wrapPolygon>
            </wp:wrapThrough>
            <wp:docPr id="1510257029" name="Picture 15102570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30994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143">
        <w:rPr>
          <w:rFonts w:eastAsia="Times New Roman" w:cs="Times New Roman"/>
          <w:szCs w:val="22"/>
          <w:lang w:val="en-GB"/>
        </w:rPr>
        <w:t>Wednesday.</w:t>
      </w:r>
    </w:p>
    <w:p w14:paraId="7798822C" w14:textId="67A0396B" w:rsidR="005E68B2" w:rsidRPr="005E68B2" w:rsidRDefault="00E146B0" w:rsidP="00E17A91">
      <w:pPr>
        <w:rPr>
          <w:rFonts w:eastAsia="Times New Roman"/>
          <w:lang w:eastAsia="en-NZ"/>
        </w:rPr>
      </w:pPr>
      <w:r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2028928" behindDoc="0" locked="0" layoutInCell="1" allowOverlap="1" wp14:anchorId="68A77740" wp14:editId="0ECE9343">
            <wp:simplePos x="0" y="0"/>
            <wp:positionH relativeFrom="margin">
              <wp:posOffset>0</wp:posOffset>
            </wp:positionH>
            <wp:positionV relativeFrom="page">
              <wp:posOffset>791957</wp:posOffset>
            </wp:positionV>
            <wp:extent cx="1475740" cy="1619885"/>
            <wp:effectExtent l="0" t="0" r="0" b="5715"/>
            <wp:wrapNone/>
            <wp:docPr id="718988117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988117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8B2">
        <w:rPr>
          <w:rFonts w:eastAsia="Times New Roman"/>
          <w:lang w:eastAsia="en-NZ"/>
        </w:rPr>
        <w:t xml:space="preserve">You can also use the </w:t>
      </w:r>
      <w:r w:rsidR="005E68B2">
        <w:rPr>
          <w:rFonts w:eastAsia="Times New Roman"/>
          <w:b/>
          <w:bCs/>
          <w:lang w:eastAsia="en-NZ"/>
        </w:rPr>
        <w:t xml:space="preserve">New Zealand Relay </w:t>
      </w:r>
      <w:r w:rsidR="005E68B2">
        <w:rPr>
          <w:rFonts w:eastAsia="Times New Roman"/>
          <w:lang w:eastAsia="en-NZ"/>
        </w:rPr>
        <w:t>service to get in touch with Whaikaha.</w:t>
      </w:r>
    </w:p>
    <w:p w14:paraId="52F97588" w14:textId="61CBEF17" w:rsidR="005E68B2" w:rsidRDefault="005E68B2" w:rsidP="00E17A91">
      <w:pPr>
        <w:rPr>
          <w:rFonts w:eastAsia="Times New Roman"/>
          <w:lang w:eastAsia="en-NZ"/>
        </w:rPr>
      </w:pPr>
    </w:p>
    <w:p w14:paraId="0519812B" w14:textId="14255317" w:rsidR="005E68B2" w:rsidRDefault="005E68B2" w:rsidP="00E17A91">
      <w:pPr>
        <w:rPr>
          <w:rFonts w:eastAsia="Times New Roman"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9184" behindDoc="1" locked="0" layoutInCell="1" allowOverlap="1" wp14:anchorId="22D6E57B" wp14:editId="6AC757AD">
                <wp:simplePos x="0" y="0"/>
                <wp:positionH relativeFrom="margin">
                  <wp:posOffset>2160270</wp:posOffset>
                </wp:positionH>
                <wp:positionV relativeFrom="paragraph">
                  <wp:posOffset>247106</wp:posOffset>
                </wp:positionV>
                <wp:extent cx="3654000" cy="5601600"/>
                <wp:effectExtent l="0" t="0" r="3810" b="0"/>
                <wp:wrapNone/>
                <wp:docPr id="1050138719" name="Rectangle 10501387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4000" cy="56016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50573E8" id="Rectangle 1050138719" o:spid="_x0000_s1026" alt="&quot;&quot;" style="position:absolute;margin-left:170.1pt;margin-top:19.45pt;width:287.7pt;height:441.05pt;z-index:-25144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" fillcolor="#e8def2" stroked="f" strokeweight="1pt">
                <w10:wrap anchorx="margin"/>
              </v:rect>
            </w:pict>
          </mc:Fallback>
        </mc:AlternateContent>
      </w:r>
    </w:p>
    <w:p w14:paraId="1297A644" w14:textId="06496FBA" w:rsidR="005E68B2" w:rsidRPr="00EF59FC" w:rsidRDefault="005E68B2" w:rsidP="005E68B2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67136" behindDoc="0" locked="0" layoutInCell="1" allowOverlap="1" wp14:anchorId="3AB3C2EB" wp14:editId="16BCF9C9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5ED247FB" w14:textId="77777777" w:rsidR="005E68B2" w:rsidRPr="00EF59FC" w:rsidRDefault="005E68B2" w:rsidP="005E68B2">
      <w:pPr>
        <w:rPr>
          <w:rFonts w:eastAsia="Times New Roman" w:cs="Arial"/>
          <w:sz w:val="26"/>
          <w:szCs w:val="32"/>
          <w:lang w:val="en-GB" w:eastAsia="en-NZ"/>
        </w:rPr>
      </w:pPr>
    </w:p>
    <w:p w14:paraId="44205AC0" w14:textId="77777777" w:rsidR="005E68B2" w:rsidRPr="00EF59FC" w:rsidRDefault="005E68B2" w:rsidP="005E68B2">
      <w:pPr>
        <w:numPr>
          <w:ilvl w:val="0"/>
          <w:numId w:val="15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66112" behindDoc="0" locked="0" layoutInCell="1" allowOverlap="1" wp14:anchorId="2A995AD7" wp14:editId="45317E09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2846472D" w14:textId="77777777" w:rsidR="005E68B2" w:rsidRPr="00EF59FC" w:rsidRDefault="005E68B2" w:rsidP="005E68B2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2B255181" w14:textId="77777777" w:rsidR="005E68B2" w:rsidRPr="00EF59FC" w:rsidRDefault="005E68B2" w:rsidP="005E68B2">
      <w:pPr>
        <w:numPr>
          <w:ilvl w:val="0"/>
          <w:numId w:val="15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51B498A1" w14:textId="77777777" w:rsidR="005E68B2" w:rsidRPr="00EF59FC" w:rsidRDefault="005E68B2" w:rsidP="005E68B2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18503F5E" w14:textId="77777777" w:rsidR="005E68B2" w:rsidRPr="00EF59FC" w:rsidRDefault="005E68B2" w:rsidP="005E68B2">
      <w:pPr>
        <w:numPr>
          <w:ilvl w:val="0"/>
          <w:numId w:val="15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599BBBAF" w14:textId="77777777" w:rsidR="005E68B2" w:rsidRPr="00EF59FC" w:rsidRDefault="005E68B2" w:rsidP="005E68B2">
      <w:pPr>
        <w:rPr>
          <w:rFonts w:eastAsia="Times New Roman" w:cs="Arial"/>
          <w:szCs w:val="32"/>
        </w:rPr>
      </w:pPr>
    </w:p>
    <w:p w14:paraId="467C0DCD" w14:textId="77777777" w:rsidR="005E68B2" w:rsidRPr="00EF59FC" w:rsidRDefault="005E68B2" w:rsidP="005E68B2">
      <w:pPr>
        <w:rPr>
          <w:rFonts w:eastAsia="Times New Roman" w:cs="Arial"/>
          <w:b/>
          <w:bCs/>
          <w:szCs w:val="32"/>
        </w:rPr>
      </w:pPr>
    </w:p>
    <w:p w14:paraId="202A5A86" w14:textId="77777777" w:rsidR="005E68B2" w:rsidRPr="00EF59FC" w:rsidRDefault="005E68B2" w:rsidP="005E68B2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65088" behindDoc="0" locked="0" layoutInCell="1" allowOverlap="1" wp14:anchorId="79E1B8BD" wp14:editId="32175C02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13DF937C" w14:textId="77777777" w:rsidR="005E68B2" w:rsidRPr="00EF59FC" w:rsidRDefault="005E68B2" w:rsidP="005E68B2">
      <w:pPr>
        <w:rPr>
          <w:rFonts w:eastAsia="Times New Roman" w:cs="Arial"/>
          <w:szCs w:val="32"/>
        </w:rPr>
      </w:pPr>
    </w:p>
    <w:p w14:paraId="0329B67F" w14:textId="77777777" w:rsidR="005E68B2" w:rsidRPr="00EF59FC" w:rsidRDefault="005E68B2" w:rsidP="005E68B2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724ACD52" w14:textId="77777777" w:rsidR="005E68B2" w:rsidRDefault="005E68B2" w:rsidP="005E68B2"/>
    <w:p w14:paraId="5E671800" w14:textId="77777777" w:rsidR="005E68B2" w:rsidRDefault="005E68B2" w:rsidP="00E17A91">
      <w:pPr>
        <w:rPr>
          <w:rFonts w:eastAsia="Times New Roman"/>
          <w:lang w:eastAsia="en-NZ"/>
        </w:rPr>
      </w:pPr>
    </w:p>
    <w:p w14:paraId="7D163B7C" w14:textId="77777777" w:rsidR="005E68B2" w:rsidRDefault="005E68B2" w:rsidP="00E17A91">
      <w:pPr>
        <w:rPr>
          <w:rFonts w:eastAsia="Times New Roman"/>
          <w:lang w:eastAsia="en-NZ"/>
        </w:rPr>
      </w:pPr>
    </w:p>
    <w:p w14:paraId="4C8B2795" w14:textId="77777777" w:rsidR="005E68B2" w:rsidRDefault="005E68B2" w:rsidP="00E17A91">
      <w:pPr>
        <w:rPr>
          <w:rFonts w:eastAsia="Times New Roman"/>
          <w:lang w:eastAsia="en-NZ"/>
        </w:rPr>
      </w:pPr>
    </w:p>
    <w:p w14:paraId="4D88FED9" w14:textId="58F5109C" w:rsidR="008C2B32" w:rsidRDefault="008C2B32" w:rsidP="00E17A91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51E00A75" w14:textId="51E2E734" w:rsidR="00EC5F32" w:rsidRPr="00E43F08" w:rsidRDefault="00F04CEE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882496" behindDoc="0" locked="0" layoutInCell="1" allowOverlap="1" wp14:anchorId="08CC88D7" wp14:editId="72D3E7AA">
            <wp:simplePos x="0" y="0"/>
            <wp:positionH relativeFrom="margin">
              <wp:posOffset>0</wp:posOffset>
            </wp:positionH>
            <wp:positionV relativeFrom="paragraph">
              <wp:posOffset>139700</wp:posOffset>
            </wp:positionV>
            <wp:extent cx="1800000" cy="356400"/>
            <wp:effectExtent l="0" t="0" r="3810" b="0"/>
            <wp:wrapNone/>
            <wp:docPr id="702165591" name="Picture 7021655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577BA5BB" wp14:editId="4DFFAFA4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896B35D" id="Rectangle: Rounded Corners 24" o:spid="_x0000_s1026" style="position:absolute;margin-left:-27.1pt;margin-top:-21.15pt;width:490.9pt;height:727.65pt;z-index:-25155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5E68B2">
        <w:rPr>
          <w:rFonts w:eastAsia="Times New Roman" w:cs="Arial"/>
          <w:szCs w:val="32"/>
          <w:lang w:eastAsia="en-NZ"/>
        </w:rPr>
        <w:t>Whaikaha Ministry of Disabled People.</w:t>
      </w:r>
    </w:p>
    <w:p w14:paraId="1AFE00E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D753B98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88288" behindDoc="0" locked="0" layoutInCell="1" allowOverlap="1" wp14:anchorId="2183E541" wp14:editId="2FB4DCAC">
            <wp:simplePos x="0" y="0"/>
            <wp:positionH relativeFrom="margin">
              <wp:posOffset>-37465</wp:posOffset>
            </wp:positionH>
            <wp:positionV relativeFrom="paragraph">
              <wp:posOffset>150495</wp:posOffset>
            </wp:positionV>
            <wp:extent cx="1943100" cy="971550"/>
            <wp:effectExtent l="0" t="0" r="0" b="0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1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357BE6FF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D59A7FD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57568" behindDoc="1" locked="0" layoutInCell="1" allowOverlap="1" wp14:anchorId="5554BEBB" wp14:editId="7F108738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63712" behindDoc="0" locked="0" layoutInCell="1" allowOverlap="1" wp14:anchorId="5BE12F1E" wp14:editId="2494B272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2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238E8F9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F2694DA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76294D9A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993080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61664" behindDoc="0" locked="0" layoutInCell="1" allowOverlap="1" wp14:anchorId="7A6E27A7" wp14:editId="65021339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2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08A8C559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DA7AD04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62688" behindDoc="0" locked="0" layoutInCell="1" allowOverlap="1" wp14:anchorId="292A09C3" wp14:editId="1BA85A16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34A54972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3FF6FD5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39721AEB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697F695C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786240" behindDoc="0" locked="0" layoutInCell="1" allowOverlap="1" wp14:anchorId="44FEB6B8" wp14:editId="778E7895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3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Pr="00CF46AA">
        <w:rPr>
          <w:shd w:val="clear" w:color="auto" w:fill="FFFFFF"/>
        </w:rPr>
        <w:t>T.Wood</w:t>
      </w:r>
      <w:proofErr w:type="gramEnd"/>
      <w:r w:rsidRPr="00CF46AA">
        <w:rPr>
          <w:shd w:val="clear" w:color="auto" w:fill="FFFFFF"/>
        </w:rPr>
        <w:t>.</w:t>
      </w:r>
    </w:p>
    <w:p w14:paraId="57F9CCE8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59616" behindDoc="0" locked="0" layoutInCell="1" allowOverlap="1" wp14:anchorId="788D0C06" wp14:editId="38206641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3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5"/>
    </w:p>
    <w:sectPr w:rsidR="00E757C5" w:rsidRPr="0060011B" w:rsidSect="00881E01">
      <w:headerReference w:type="even" r:id="rId133"/>
      <w:headerReference w:type="default" r:id="rId134"/>
      <w:footerReference w:type="even" r:id="rId135"/>
      <w:footerReference w:type="default" r:id="rId136"/>
      <w:headerReference w:type="first" r:id="rId137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4D2E7B"/>
        <w:left w:val="single" w:sz="24" w:space="24" w:color="4D2E7B"/>
        <w:bottom w:val="single" w:sz="24" w:space="24" w:color="4D2E7B"/>
        <w:right w:val="single" w:sz="24" w:space="24" w:color="4D2E7B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047C5" w14:textId="77777777" w:rsidR="00C35BD8" w:rsidRDefault="00C35BD8">
      <w:pPr>
        <w:spacing w:line="240" w:lineRule="auto"/>
      </w:pPr>
      <w:r>
        <w:separator/>
      </w:r>
    </w:p>
  </w:endnote>
  <w:endnote w:type="continuationSeparator" w:id="0">
    <w:p w14:paraId="2EF05DE4" w14:textId="77777777" w:rsidR="00C35BD8" w:rsidRDefault="00C35B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B7DE97A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872C118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4BAFEC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3A8C6FB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AA68E" w14:textId="77777777" w:rsidR="00C35BD8" w:rsidRDefault="00C35BD8">
      <w:pPr>
        <w:spacing w:line="240" w:lineRule="auto"/>
      </w:pPr>
      <w:r>
        <w:separator/>
      </w:r>
    </w:p>
  </w:footnote>
  <w:footnote w:type="continuationSeparator" w:id="0">
    <w:p w14:paraId="622ED464" w14:textId="77777777" w:rsidR="00C35BD8" w:rsidRDefault="00C35B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69069" w14:textId="203EB288" w:rsidR="008F1FF4" w:rsidRDefault="008F1F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B7598" w14:textId="0FBEA7F9" w:rsidR="008F1FF4" w:rsidRDefault="008F1F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F6E8B" w14:textId="78AC9435" w:rsidR="008F1FF4" w:rsidRDefault="008F1F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F14D1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0AC11BC"/>
    <w:multiLevelType w:val="hybridMultilevel"/>
    <w:tmpl w:val="FFFFFFFF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2"/>
  </w:num>
  <w:num w:numId="4" w16cid:durableId="90706847">
    <w:abstractNumId w:val="13"/>
  </w:num>
  <w:num w:numId="5" w16cid:durableId="313334513">
    <w:abstractNumId w:val="8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1"/>
  </w:num>
  <w:num w:numId="9" w16cid:durableId="279923130">
    <w:abstractNumId w:val="1"/>
  </w:num>
  <w:num w:numId="10" w16cid:durableId="1141115467">
    <w:abstractNumId w:val="10"/>
  </w:num>
  <w:num w:numId="11" w16cid:durableId="1254901281">
    <w:abstractNumId w:val="0"/>
  </w:num>
  <w:num w:numId="12" w16cid:durableId="2111922917">
    <w:abstractNumId w:val="14"/>
  </w:num>
  <w:num w:numId="13" w16cid:durableId="170922875">
    <w:abstractNumId w:val="6"/>
  </w:num>
  <w:num w:numId="14" w16cid:durableId="1429738848">
    <w:abstractNumId w:val="4"/>
  </w:num>
  <w:num w:numId="15" w16cid:durableId="6404292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QUApMe4wSwAAAA="/>
  </w:docVars>
  <w:rsids>
    <w:rsidRoot w:val="008C2B32"/>
    <w:rsid w:val="000013CC"/>
    <w:rsid w:val="00005DB6"/>
    <w:rsid w:val="000064D2"/>
    <w:rsid w:val="000227B4"/>
    <w:rsid w:val="00026247"/>
    <w:rsid w:val="0003092A"/>
    <w:rsid w:val="0004557B"/>
    <w:rsid w:val="0008264E"/>
    <w:rsid w:val="00085E05"/>
    <w:rsid w:val="0009079F"/>
    <w:rsid w:val="000A3C46"/>
    <w:rsid w:val="000D2B45"/>
    <w:rsid w:val="000F278E"/>
    <w:rsid w:val="000F2809"/>
    <w:rsid w:val="00101B14"/>
    <w:rsid w:val="001031A5"/>
    <w:rsid w:val="00122416"/>
    <w:rsid w:val="00124EA8"/>
    <w:rsid w:val="001754F4"/>
    <w:rsid w:val="001B4DD5"/>
    <w:rsid w:val="001D223E"/>
    <w:rsid w:val="001D4352"/>
    <w:rsid w:val="001E3429"/>
    <w:rsid w:val="00201791"/>
    <w:rsid w:val="00226F54"/>
    <w:rsid w:val="00227D7A"/>
    <w:rsid w:val="002533D9"/>
    <w:rsid w:val="00257D60"/>
    <w:rsid w:val="00261BF8"/>
    <w:rsid w:val="00266B9F"/>
    <w:rsid w:val="002E2D9F"/>
    <w:rsid w:val="002E78EF"/>
    <w:rsid w:val="00315307"/>
    <w:rsid w:val="00317BDF"/>
    <w:rsid w:val="00323EB3"/>
    <w:rsid w:val="00324596"/>
    <w:rsid w:val="00330EEF"/>
    <w:rsid w:val="003336F4"/>
    <w:rsid w:val="00371C85"/>
    <w:rsid w:val="00386AA0"/>
    <w:rsid w:val="003A1142"/>
    <w:rsid w:val="003A516F"/>
    <w:rsid w:val="003F07F7"/>
    <w:rsid w:val="003F5628"/>
    <w:rsid w:val="004260C8"/>
    <w:rsid w:val="00427682"/>
    <w:rsid w:val="004535B5"/>
    <w:rsid w:val="004567B0"/>
    <w:rsid w:val="0046686C"/>
    <w:rsid w:val="004E19B9"/>
    <w:rsid w:val="004F56C0"/>
    <w:rsid w:val="00503AD5"/>
    <w:rsid w:val="005137B3"/>
    <w:rsid w:val="005212E9"/>
    <w:rsid w:val="00522D51"/>
    <w:rsid w:val="00522E5E"/>
    <w:rsid w:val="00570380"/>
    <w:rsid w:val="005801C1"/>
    <w:rsid w:val="005837E2"/>
    <w:rsid w:val="005921AD"/>
    <w:rsid w:val="005C68F2"/>
    <w:rsid w:val="005E68B2"/>
    <w:rsid w:val="0060011B"/>
    <w:rsid w:val="00625F08"/>
    <w:rsid w:val="0064667B"/>
    <w:rsid w:val="00647168"/>
    <w:rsid w:val="006B45FC"/>
    <w:rsid w:val="006C5C26"/>
    <w:rsid w:val="006D03D5"/>
    <w:rsid w:val="006D12ED"/>
    <w:rsid w:val="006E050D"/>
    <w:rsid w:val="00704CF3"/>
    <w:rsid w:val="00705CA3"/>
    <w:rsid w:val="0072198C"/>
    <w:rsid w:val="00736E4E"/>
    <w:rsid w:val="007656D4"/>
    <w:rsid w:val="0078098F"/>
    <w:rsid w:val="007829EC"/>
    <w:rsid w:val="007A4FD2"/>
    <w:rsid w:val="007C7764"/>
    <w:rsid w:val="007E7233"/>
    <w:rsid w:val="00840E1C"/>
    <w:rsid w:val="00863D53"/>
    <w:rsid w:val="00881E01"/>
    <w:rsid w:val="008848CB"/>
    <w:rsid w:val="00887F23"/>
    <w:rsid w:val="008C2B32"/>
    <w:rsid w:val="008D437D"/>
    <w:rsid w:val="008F069D"/>
    <w:rsid w:val="008F1FF4"/>
    <w:rsid w:val="009411B0"/>
    <w:rsid w:val="0094516C"/>
    <w:rsid w:val="00974E0B"/>
    <w:rsid w:val="00975A22"/>
    <w:rsid w:val="0098180B"/>
    <w:rsid w:val="00990C9C"/>
    <w:rsid w:val="009B3DF6"/>
    <w:rsid w:val="009B5F68"/>
    <w:rsid w:val="00A12915"/>
    <w:rsid w:val="00A15B16"/>
    <w:rsid w:val="00A24594"/>
    <w:rsid w:val="00A67570"/>
    <w:rsid w:val="00AC3BD6"/>
    <w:rsid w:val="00B50B0B"/>
    <w:rsid w:val="00B6175F"/>
    <w:rsid w:val="00B715BF"/>
    <w:rsid w:val="00B806DD"/>
    <w:rsid w:val="00B81A2E"/>
    <w:rsid w:val="00BA4A53"/>
    <w:rsid w:val="00BC7E04"/>
    <w:rsid w:val="00BD34B6"/>
    <w:rsid w:val="00BF3098"/>
    <w:rsid w:val="00BF5DDC"/>
    <w:rsid w:val="00C200AE"/>
    <w:rsid w:val="00C32FDC"/>
    <w:rsid w:val="00C35BD8"/>
    <w:rsid w:val="00C56CFA"/>
    <w:rsid w:val="00C70F01"/>
    <w:rsid w:val="00C74B12"/>
    <w:rsid w:val="00C838BF"/>
    <w:rsid w:val="00D12497"/>
    <w:rsid w:val="00D26DAC"/>
    <w:rsid w:val="00D51145"/>
    <w:rsid w:val="00D652D9"/>
    <w:rsid w:val="00D67451"/>
    <w:rsid w:val="00D852B6"/>
    <w:rsid w:val="00DC5D2A"/>
    <w:rsid w:val="00DF2E18"/>
    <w:rsid w:val="00E146B0"/>
    <w:rsid w:val="00E17A91"/>
    <w:rsid w:val="00E17BF8"/>
    <w:rsid w:val="00E25EA4"/>
    <w:rsid w:val="00E271D4"/>
    <w:rsid w:val="00E301CA"/>
    <w:rsid w:val="00E33B3D"/>
    <w:rsid w:val="00E45158"/>
    <w:rsid w:val="00E52DEC"/>
    <w:rsid w:val="00E5609D"/>
    <w:rsid w:val="00E56A37"/>
    <w:rsid w:val="00E6107D"/>
    <w:rsid w:val="00E70E61"/>
    <w:rsid w:val="00E757C5"/>
    <w:rsid w:val="00E76AA8"/>
    <w:rsid w:val="00E90C7E"/>
    <w:rsid w:val="00EA567F"/>
    <w:rsid w:val="00EB3DDA"/>
    <w:rsid w:val="00EC5F32"/>
    <w:rsid w:val="00ED2983"/>
    <w:rsid w:val="00EF4A04"/>
    <w:rsid w:val="00F04CEE"/>
    <w:rsid w:val="00F20BCC"/>
    <w:rsid w:val="00F32DCE"/>
    <w:rsid w:val="00F45746"/>
    <w:rsid w:val="00F515CE"/>
    <w:rsid w:val="00F87859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D53DF"/>
  <w14:defaultImageDpi w14:val="96"/>
  <w15:chartTrackingRefBased/>
  <w15:docId w15:val="{38115414-D903-164C-921C-415EF63DF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E33B3D"/>
    <w:pPr>
      <w:keepNext/>
      <w:keepLines/>
      <w:widowControl w:val="0"/>
      <w:pBdr>
        <w:top w:val="single" w:sz="18" w:space="10" w:color="4D2E7B"/>
        <w:left w:val="single" w:sz="18" w:space="4" w:color="4D2E7B"/>
        <w:bottom w:val="single" w:sz="18" w:space="0" w:color="4D2E7B"/>
        <w:right w:val="single" w:sz="18" w:space="4" w:color="4D2E7B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E33B3D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Para - number,Rec para,Dot pt,F5 List Paragraph,List Paragraph1,No Spacing1,List Paragraph Char Char Char,Indicator Text,Numbered Para 1,Colorful List - Accent 11,MAIN CONTENT,List Paragraph12,List Paragraph2,OBC Bullet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Para - number Char,Rec para Char,Dot pt Char,F5 List Paragraph Char,List Paragraph1 Char,No Spacing1 Char,List Paragraph Char Char Char Char,Indicator Text Char,Numbered Para 1 Char,MAIN CONTENT Char,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37B3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E68B2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E68B2"/>
    <w:pPr>
      <w:spacing w:before="120"/>
      <w:ind w:left="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5E68B2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5E68B2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E68B2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E68B2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E68B2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E68B2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E68B2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E68B2"/>
    <w:pPr>
      <w:ind w:left="2560"/>
    </w:pPr>
    <w:rPr>
      <w:rFonts w:asciiTheme="minorHAnsi" w:hAnsiTheme="minorHAnsi" w:cstheme="minorHAnsi"/>
      <w:sz w:val="20"/>
      <w:szCs w:val="20"/>
    </w:rPr>
  </w:style>
  <w:style w:type="paragraph" w:styleId="Revision">
    <w:name w:val="Revision"/>
    <w:hidden/>
    <w:uiPriority w:val="99"/>
    <w:semiHidden/>
    <w:rsid w:val="00E271D4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117" Type="http://schemas.openxmlformats.org/officeDocument/2006/relationships/image" Target="media/image102.jpeg"/><Relationship Id="rId21" Type="http://schemas.openxmlformats.org/officeDocument/2006/relationships/image" Target="media/image13.png"/><Relationship Id="rId42" Type="http://schemas.openxmlformats.org/officeDocument/2006/relationships/image" Target="media/image34.jpeg"/><Relationship Id="rId47" Type="http://schemas.openxmlformats.org/officeDocument/2006/relationships/image" Target="media/image38.png"/><Relationship Id="rId63" Type="http://schemas.openxmlformats.org/officeDocument/2006/relationships/image" Target="media/image54.jpeg"/><Relationship Id="rId68" Type="http://schemas.openxmlformats.org/officeDocument/2006/relationships/image" Target="media/image580.png"/><Relationship Id="rId84" Type="http://schemas.openxmlformats.org/officeDocument/2006/relationships/image" Target="media/image73.jpeg"/><Relationship Id="rId89" Type="http://schemas.openxmlformats.org/officeDocument/2006/relationships/image" Target="media/image78.jpeg"/><Relationship Id="rId112" Type="http://schemas.openxmlformats.org/officeDocument/2006/relationships/image" Target="media/image100.jpeg"/><Relationship Id="rId133" Type="http://schemas.openxmlformats.org/officeDocument/2006/relationships/header" Target="header1.xml"/><Relationship Id="rId138" Type="http://schemas.openxmlformats.org/officeDocument/2006/relationships/fontTable" Target="fontTable.xml"/><Relationship Id="rId16" Type="http://schemas.openxmlformats.org/officeDocument/2006/relationships/image" Target="media/image9.png"/><Relationship Id="rId107" Type="http://schemas.openxmlformats.org/officeDocument/2006/relationships/hyperlink" Target="http://www.whaikaha.govt.nz" TargetMode="External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37" Type="http://schemas.openxmlformats.org/officeDocument/2006/relationships/image" Target="media/image29.jpe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102" Type="http://schemas.openxmlformats.org/officeDocument/2006/relationships/image" Target="media/image91.png"/><Relationship Id="rId123" Type="http://schemas.openxmlformats.org/officeDocument/2006/relationships/image" Target="media/image106.png"/><Relationship Id="rId128" Type="http://schemas.openxmlformats.org/officeDocument/2006/relationships/image" Target="media/image111.png"/><Relationship Id="rId5" Type="http://schemas.openxmlformats.org/officeDocument/2006/relationships/webSettings" Target="webSettings.xml"/><Relationship Id="rId90" Type="http://schemas.openxmlformats.org/officeDocument/2006/relationships/image" Target="media/image79.jpeg"/><Relationship Id="rId95" Type="http://schemas.openxmlformats.org/officeDocument/2006/relationships/image" Target="media/image84.pn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43" Type="http://schemas.openxmlformats.org/officeDocument/2006/relationships/image" Target="media/image35.jpe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120.png"/><Relationship Id="rId113" Type="http://schemas.openxmlformats.org/officeDocument/2006/relationships/image" Target="media/image101.jpeg"/><Relationship Id="rId118" Type="http://schemas.openxmlformats.org/officeDocument/2006/relationships/image" Target="media/image103.jpeg"/><Relationship Id="rId134" Type="http://schemas.openxmlformats.org/officeDocument/2006/relationships/header" Target="header2.xml"/><Relationship Id="rId139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2.jpe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image" Target="media/image82.jpeg"/><Relationship Id="rId98" Type="http://schemas.openxmlformats.org/officeDocument/2006/relationships/image" Target="media/image87.png"/><Relationship Id="rId121" Type="http://schemas.openxmlformats.org/officeDocument/2006/relationships/image" Target="media/image10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image" Target="media/image17.png"/><Relationship Id="rId33" Type="http://schemas.openxmlformats.org/officeDocument/2006/relationships/image" Target="media/image25.jpeg"/><Relationship Id="rId38" Type="http://schemas.openxmlformats.org/officeDocument/2006/relationships/image" Target="media/image30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103" Type="http://schemas.openxmlformats.org/officeDocument/2006/relationships/image" Target="media/image92.jpeg"/><Relationship Id="rId108" Type="http://schemas.openxmlformats.org/officeDocument/2006/relationships/image" Target="media/image96.png"/><Relationship Id="rId116" Type="http://schemas.openxmlformats.org/officeDocument/2006/relationships/image" Target="media/image1000.png"/><Relationship Id="rId124" Type="http://schemas.openxmlformats.org/officeDocument/2006/relationships/image" Target="media/image107.png"/><Relationship Id="rId129" Type="http://schemas.openxmlformats.org/officeDocument/2006/relationships/image" Target="media/image112.png"/><Relationship Id="rId137" Type="http://schemas.openxmlformats.org/officeDocument/2006/relationships/header" Target="header3.xml"/><Relationship Id="rId20" Type="http://schemas.openxmlformats.org/officeDocument/2006/relationships/image" Target="media/image11.jpeg"/><Relationship Id="rId41" Type="http://schemas.openxmlformats.org/officeDocument/2006/relationships/image" Target="media/image33.jpeg"/><Relationship Id="rId54" Type="http://schemas.openxmlformats.org/officeDocument/2006/relationships/image" Target="media/image45.jpeg"/><Relationship Id="rId62" Type="http://schemas.openxmlformats.org/officeDocument/2006/relationships/image" Target="media/image53.jpeg"/><Relationship Id="rId70" Type="http://schemas.openxmlformats.org/officeDocument/2006/relationships/image" Target="media/image59.jpe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jpeg"/><Relationship Id="rId91" Type="http://schemas.openxmlformats.org/officeDocument/2006/relationships/image" Target="media/image80.png"/><Relationship Id="rId96" Type="http://schemas.openxmlformats.org/officeDocument/2006/relationships/image" Target="media/image85.png"/><Relationship Id="rId111" Type="http://schemas.openxmlformats.org/officeDocument/2006/relationships/image" Target="media/image99.jpeg"/><Relationship Id="rId132" Type="http://schemas.openxmlformats.org/officeDocument/2006/relationships/image" Target="media/image1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0.png"/><Relationship Id="rId57" Type="http://schemas.openxmlformats.org/officeDocument/2006/relationships/image" Target="media/image48.jpeg"/><Relationship Id="rId106" Type="http://schemas.openxmlformats.org/officeDocument/2006/relationships/image" Target="media/image95.jpeg"/><Relationship Id="rId114" Type="http://schemas.openxmlformats.org/officeDocument/2006/relationships/image" Target="media/image100.png"/><Relationship Id="rId119" Type="http://schemas.openxmlformats.org/officeDocument/2006/relationships/image" Target="media/image106.jpeg"/><Relationship Id="rId127" Type="http://schemas.openxmlformats.org/officeDocument/2006/relationships/image" Target="media/image110.jpe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hyperlink" Target="https://tinyurl.com/2vku3vpc" TargetMode="External"/><Relationship Id="rId52" Type="http://schemas.openxmlformats.org/officeDocument/2006/relationships/image" Target="media/image43.jpeg"/><Relationship Id="rId60" Type="http://schemas.openxmlformats.org/officeDocument/2006/relationships/image" Target="media/image51.png"/><Relationship Id="rId65" Type="http://schemas.openxmlformats.org/officeDocument/2006/relationships/image" Target="media/image56.jpeg"/><Relationship Id="rId73" Type="http://schemas.openxmlformats.org/officeDocument/2006/relationships/image" Target="media/image62.jpe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jpeg"/><Relationship Id="rId99" Type="http://schemas.openxmlformats.org/officeDocument/2006/relationships/image" Target="media/image88.png"/><Relationship Id="rId101" Type="http://schemas.openxmlformats.org/officeDocument/2006/relationships/image" Target="media/image90.png"/><Relationship Id="rId122" Type="http://schemas.openxmlformats.org/officeDocument/2006/relationships/image" Target="media/image105.png"/><Relationship Id="rId130" Type="http://schemas.openxmlformats.org/officeDocument/2006/relationships/image" Target="media/image113.png"/><Relationship Id="rId13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1.jpeg"/><Relationship Id="rId109" Type="http://schemas.openxmlformats.org/officeDocument/2006/relationships/image" Target="media/image97.png"/><Relationship Id="rId34" Type="http://schemas.openxmlformats.org/officeDocument/2006/relationships/image" Target="media/image26.jpeg"/><Relationship Id="rId50" Type="http://schemas.openxmlformats.org/officeDocument/2006/relationships/image" Target="media/image41.jpeg"/><Relationship Id="rId55" Type="http://schemas.openxmlformats.org/officeDocument/2006/relationships/image" Target="media/image46.png"/><Relationship Id="rId76" Type="http://schemas.openxmlformats.org/officeDocument/2006/relationships/image" Target="media/image65.jpeg"/><Relationship Id="rId97" Type="http://schemas.openxmlformats.org/officeDocument/2006/relationships/image" Target="media/image86.jpeg"/><Relationship Id="rId104" Type="http://schemas.openxmlformats.org/officeDocument/2006/relationships/image" Target="media/image93.png"/><Relationship Id="rId120" Type="http://schemas.openxmlformats.org/officeDocument/2006/relationships/image" Target="media/image107.jpeg"/><Relationship Id="rId125" Type="http://schemas.openxmlformats.org/officeDocument/2006/relationships/image" Target="media/image108.jpeg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81.jpe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jpeg"/><Relationship Id="rId45" Type="http://schemas.openxmlformats.org/officeDocument/2006/relationships/image" Target="media/image36.png"/><Relationship Id="rId66" Type="http://schemas.openxmlformats.org/officeDocument/2006/relationships/image" Target="media/image57.jpeg"/><Relationship Id="rId87" Type="http://schemas.openxmlformats.org/officeDocument/2006/relationships/image" Target="media/image76.png"/><Relationship Id="rId110" Type="http://schemas.openxmlformats.org/officeDocument/2006/relationships/image" Target="media/image98.jpeg"/><Relationship Id="rId115" Type="http://schemas.openxmlformats.org/officeDocument/2006/relationships/image" Target="media/image101.png"/><Relationship Id="rId131" Type="http://schemas.openxmlformats.org/officeDocument/2006/relationships/image" Target="media/image114.jpeg"/><Relationship Id="rId136" Type="http://schemas.openxmlformats.org/officeDocument/2006/relationships/footer" Target="footer2.xml"/><Relationship Id="rId61" Type="http://schemas.openxmlformats.org/officeDocument/2006/relationships/image" Target="media/image52.png"/><Relationship Id="rId82" Type="http://schemas.openxmlformats.org/officeDocument/2006/relationships/image" Target="media/image71.sv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7.png"/><Relationship Id="rId77" Type="http://schemas.openxmlformats.org/officeDocument/2006/relationships/image" Target="media/image66.jpeg"/><Relationship Id="rId100" Type="http://schemas.openxmlformats.org/officeDocument/2006/relationships/image" Target="media/image89.jpeg"/><Relationship Id="rId105" Type="http://schemas.openxmlformats.org/officeDocument/2006/relationships/image" Target="media/image94.png"/><Relationship Id="rId126" Type="http://schemas.openxmlformats.org/officeDocument/2006/relationships/image" Target="media/image10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D96B638-D00B-FF47-B55A-E34871ECB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0</Pages>
  <Words>1483</Words>
  <Characters>845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Zoe Braithwaite</cp:lastModifiedBy>
  <cp:revision>4</cp:revision>
  <dcterms:created xsi:type="dcterms:W3CDTF">2024-05-30T01:00:00Z</dcterms:created>
  <dcterms:modified xsi:type="dcterms:W3CDTF">2024-06-05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a96e5af-8d67-4c00-8226-9513c2a2e5a4_Enabled">
    <vt:lpwstr>true</vt:lpwstr>
  </property>
  <property fmtid="{D5CDD505-2E9C-101B-9397-08002B2CF9AE}" pid="3" name="MSIP_Label_5a96e5af-8d67-4c00-8226-9513c2a2e5a4_SetDate">
    <vt:lpwstr>2024-06-05T02:48:46Z</vt:lpwstr>
  </property>
  <property fmtid="{D5CDD505-2E9C-101B-9397-08002B2CF9AE}" pid="4" name="MSIP_Label_5a96e5af-8d67-4c00-8226-9513c2a2e5a4_Method">
    <vt:lpwstr>Privileged</vt:lpwstr>
  </property>
  <property fmtid="{D5CDD505-2E9C-101B-9397-08002B2CF9AE}" pid="5" name="MSIP_Label_5a96e5af-8d67-4c00-8226-9513c2a2e5a4_Name">
    <vt:lpwstr>Unclassified</vt:lpwstr>
  </property>
  <property fmtid="{D5CDD505-2E9C-101B-9397-08002B2CF9AE}" pid="6" name="MSIP_Label_5a96e5af-8d67-4c00-8226-9513c2a2e5a4_SiteId">
    <vt:lpwstr>e40c4f52-99bd-4d4f-bf7e-d001a2ca6556</vt:lpwstr>
  </property>
  <property fmtid="{D5CDD505-2E9C-101B-9397-08002B2CF9AE}" pid="7" name="MSIP_Label_5a96e5af-8d67-4c00-8226-9513c2a2e5a4_ActionId">
    <vt:lpwstr>478a59bf-ec63-47ab-b651-0d9f92882f36</vt:lpwstr>
  </property>
  <property fmtid="{D5CDD505-2E9C-101B-9397-08002B2CF9AE}" pid="8" name="MSIP_Label_5a96e5af-8d67-4c00-8226-9513c2a2e5a4_ContentBits">
    <vt:lpwstr>0</vt:lpwstr>
  </property>
</Properties>
</file>